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1"/>
            <w:commentRangeStart w:id="2"/>
            <w:r>
              <w:t>38.300 Running CR for</w:t>
            </w:r>
            <w:commentRangeEnd w:id="1"/>
            <w:r w:rsidR="00C8762B">
              <w:rPr>
                <w:rStyle w:val="a6"/>
                <w:rFonts w:ascii="Times New Roman" w:hAnsi="Times New Roman"/>
              </w:rPr>
              <w:commentReference w:id="1"/>
            </w:r>
            <w:commentRangeEnd w:id="2"/>
            <w:r w:rsidR="008928B7">
              <w:rPr>
                <w:rStyle w:val="a6"/>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commentRangeStart w:id="3"/>
            <w:commentRangeStart w:id="4"/>
            <w:r>
              <w:t>TS/TR ... CR ...</w:t>
            </w:r>
            <w:ins w:id="5" w:author="Post123bis-CMCC" w:date="2023-10-26T20:02:00Z">
              <w:r w:rsidR="008928B7">
                <w:t>38.331</w:t>
              </w:r>
            </w:ins>
            <w:ins w:id="6" w:author="Post123bis-CMCC" w:date="2023-10-26T20:03:00Z">
              <w:r w:rsidR="008928B7">
                <w:t>, 38.321,38.323</w:t>
              </w:r>
            </w:ins>
            <w:r w:rsidR="002E24D4">
              <w:t xml:space="preserve"> </w:t>
            </w:r>
            <w:commentRangeEnd w:id="3"/>
            <w:r w:rsidR="00C8762B">
              <w:rPr>
                <w:rStyle w:val="a6"/>
                <w:rFonts w:ascii="Times New Roman" w:hAnsi="Times New Roman"/>
              </w:rPr>
              <w:commentReference w:id="3"/>
            </w:r>
            <w:commentRangeEnd w:id="4"/>
            <w:r w:rsidR="008928B7">
              <w:rPr>
                <w:rStyle w:val="a6"/>
                <w:rFonts w:ascii="Times New Roman" w:hAnsi="Times New Roman"/>
              </w:rPr>
              <w:commentReference w:id="4"/>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7" w:name="_Toc53006487"/>
      <w:bookmarkStart w:id="8" w:name="_Toc52837847"/>
      <w:bookmarkStart w:id="9" w:name="_Toc46486961"/>
      <w:bookmarkStart w:id="10" w:name="_Toc46439363"/>
      <w:bookmarkStart w:id="11" w:name="_Toc52836839"/>
      <w:bookmarkStart w:id="12"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3" w:name="_Toc130939023"/>
      <w:bookmarkStart w:id="14" w:name="_Toc115390168"/>
      <w:bookmarkEnd w:id="7"/>
      <w:bookmarkEnd w:id="8"/>
      <w:bookmarkEnd w:id="9"/>
      <w:bookmarkEnd w:id="10"/>
      <w:bookmarkEnd w:id="11"/>
      <w:bookmarkEnd w:id="12"/>
      <w:r>
        <w:rPr>
          <w:lang w:eastAsia="ja-JP"/>
        </w:rPr>
        <w:t>16.10.4</w:t>
      </w:r>
      <w:r>
        <w:rPr>
          <w:lang w:eastAsia="ja-JP"/>
        </w:rPr>
        <w:tab/>
        <w:t>Group Scheduling</w:t>
      </w:r>
      <w:bookmarkEnd w:id="13"/>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5"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6" w:author="Post122-CMCC" w:date="2023-06-29T17:17:00Z">
        <w:r>
          <w:rPr>
            <w:rFonts w:eastAsia="Yu Mincho"/>
            <w:lang w:eastAsia="zh-CN"/>
          </w:rPr>
          <w:t xml:space="preserve"> </w:t>
        </w:r>
      </w:ins>
      <w:ins w:id="17" w:author="Post123-CMCC" w:date="2023-09-06T17:06:00Z">
        <w:r w:rsidR="00786DE3">
          <w:rPr>
            <w:rFonts w:eastAsia="Yu Mincho"/>
            <w:lang w:eastAsia="zh-CN"/>
          </w:rPr>
          <w:t xml:space="preserve">Broadcast </w:t>
        </w:r>
      </w:ins>
      <w:ins w:id="18" w:author="Post122-CMCC" w:date="2023-06-29T16:47:00Z">
        <w:r>
          <w:rPr>
            <w:rFonts w:eastAsia="Yu Mincho"/>
            <w:lang w:eastAsia="zh-CN"/>
          </w:rPr>
          <w:t>MCCH and multicast</w:t>
        </w:r>
      </w:ins>
      <w:ins w:id="19" w:author="Post123-CMCC" w:date="2023-09-06T17:07:00Z">
        <w:r w:rsidR="00786DE3">
          <w:rPr>
            <w:rFonts w:eastAsia="Yu Mincho"/>
            <w:lang w:eastAsia="zh-CN"/>
          </w:rPr>
          <w:t xml:space="preserve"> MCCH</w:t>
        </w:r>
      </w:ins>
      <w:ins w:id="20"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4"/>
    </w:p>
    <w:p w14:paraId="49AEA856" w14:textId="54F15223" w:rsidR="0026297F" w:rsidRDefault="00B32FAC">
      <w:pPr>
        <w:rPr>
          <w:ins w:id="21" w:author="Post122-CMCC" w:date="2023-06-29T17:14:00Z"/>
          <w:rFonts w:eastAsia="宋体"/>
        </w:rPr>
      </w:pPr>
      <w:r>
        <w:rPr>
          <w:rFonts w:eastAsia="宋体"/>
        </w:rPr>
        <w:t>A UE can receive data of MBS multicast session in RRC_CONNECTED state</w:t>
      </w:r>
      <w:ins w:id="22" w:author="Post120-CMCC" w:date="2022-12-02T20:49:00Z">
        <w:r>
          <w:t xml:space="preserve"> </w:t>
        </w:r>
        <w:r>
          <w:rPr>
            <w:rFonts w:eastAsia="宋体"/>
          </w:rPr>
          <w:t>or RRC_INACTIVE state</w:t>
        </w:r>
      </w:ins>
      <w:r>
        <w:rPr>
          <w:rFonts w:eastAsia="宋体"/>
        </w:rPr>
        <w:t>.</w:t>
      </w:r>
      <w:ins w:id="23" w:author="Post122-CMCC" w:date="2023-06-29T16:48:00Z">
        <w:r>
          <w:rPr>
            <w:rFonts w:eastAsia="宋体"/>
          </w:rPr>
          <w:t xml:space="preserve"> To receive the multicast service, the UE needs to perform </w:t>
        </w:r>
      </w:ins>
      <w:ins w:id="24" w:author="Post123-CMCC" w:date="2023-09-06T17:08:00Z">
        <w:r w:rsidR="00786DE3" w:rsidRPr="00786DE3">
          <w:rPr>
            <w:rFonts w:eastAsia="宋体"/>
          </w:rPr>
          <w:t>MBS Session Join procedure as specified in TS 23.247</w:t>
        </w:r>
      </w:ins>
      <w:ins w:id="25" w:author="Post123-CMCC" w:date="2023-09-07T19:22:00Z">
        <w:r w:rsidR="00453957">
          <w:rPr>
            <w:rFonts w:eastAsia="宋体"/>
          </w:rPr>
          <w:t xml:space="preserve"> </w:t>
        </w:r>
      </w:ins>
      <w:ins w:id="26" w:author="Post123-CMCC" w:date="2023-09-06T17:08:00Z">
        <w:r w:rsidR="00786DE3">
          <w:rPr>
            <w:rFonts w:eastAsia="宋体"/>
          </w:rPr>
          <w:t>[45]</w:t>
        </w:r>
      </w:ins>
      <w:ins w:id="27" w:author="Post122-CMCC" w:date="2023-06-29T16:48:00Z">
        <w:r>
          <w:rPr>
            <w:rFonts w:eastAsia="宋体"/>
          </w:rPr>
          <w:t xml:space="preserve">. </w:t>
        </w:r>
      </w:ins>
      <w:ins w:id="28" w:author="Post120-CMCC" w:date="2022-12-02T20:49:00Z">
        <w:r>
          <w:rPr>
            <w:rFonts w:eastAsia="宋体"/>
          </w:rPr>
          <w:t>It is up to gNB</w:t>
        </w:r>
      </w:ins>
      <w:ins w:id="29" w:author="Post122-CMCC" w:date="2023-06-29T16:48:00Z">
        <w:r>
          <w:rPr>
            <w:rFonts w:eastAsia="宋体"/>
          </w:rPr>
          <w:t xml:space="preserve"> to decide </w:t>
        </w:r>
      </w:ins>
      <w:ins w:id="30" w:author="Post120-CMCC" w:date="2022-12-02T20:49:00Z">
        <w:r>
          <w:rPr>
            <w:rFonts w:eastAsia="宋体"/>
          </w:rPr>
          <w:t>whether the UE receives data of MBS multicast session in RRC</w:t>
        </w:r>
      </w:ins>
      <w:ins w:id="31" w:author="Post123-CMCC" w:date="2023-09-08T17:21:00Z">
        <w:r w:rsidR="000A2967">
          <w:rPr>
            <w:rFonts w:eastAsia="宋体"/>
          </w:rPr>
          <w:t>_</w:t>
        </w:r>
      </w:ins>
      <w:ins w:id="32" w:author="Post120-CMCC" w:date="2022-12-02T20:49:00Z">
        <w:r>
          <w:rPr>
            <w:rFonts w:eastAsia="宋体"/>
          </w:rPr>
          <w:t>CONNECTED state or RRC</w:t>
        </w:r>
      </w:ins>
      <w:ins w:id="33" w:author="Post123-CMCC" w:date="2023-09-08T17:21:00Z">
        <w:r w:rsidR="000A2967">
          <w:rPr>
            <w:rFonts w:eastAsia="宋体"/>
          </w:rPr>
          <w:t>_</w:t>
        </w:r>
      </w:ins>
      <w:ins w:id="34" w:author="Post120-CMCC" w:date="2022-12-02T20:49:00Z">
        <w:r>
          <w:rPr>
            <w:rFonts w:eastAsia="宋体"/>
          </w:rPr>
          <w:t xml:space="preserve"> INACTIVE state. The gNB moves the UE from RRC_CONNECTED state to RRC_INACTIVE state via</w:t>
        </w:r>
      </w:ins>
      <w:ins w:id="35" w:author="Post122-CMCC" w:date="2023-06-29T16:49:00Z">
        <w:r>
          <w:rPr>
            <w:rFonts w:eastAsia="宋体"/>
          </w:rPr>
          <w:t xml:space="preserve"> </w:t>
        </w:r>
        <w:bookmarkStart w:id="36" w:name="_Hlk138768449"/>
        <w:proofErr w:type="spellStart"/>
        <w:r>
          <w:rPr>
            <w:i/>
            <w:iCs/>
            <w:lang w:eastAsia="zh-CN"/>
          </w:rPr>
          <w:t>RRCRelease</w:t>
        </w:r>
        <w:proofErr w:type="spellEnd"/>
        <w:r>
          <w:rPr>
            <w:lang w:eastAsia="zh-CN"/>
          </w:rPr>
          <w:t xml:space="preserve"> message</w:t>
        </w:r>
      </w:ins>
      <w:bookmarkEnd w:id="36"/>
      <w:ins w:id="37" w:author="Post120-CMCC" w:date="2022-12-02T20:49:00Z">
        <w:r>
          <w:rPr>
            <w:rFonts w:eastAsia="宋体"/>
          </w:rPr>
          <w:t>, and moves the UE from RRC_INACTIVE state to RRC_CONNECTED state via group notification</w:t>
        </w:r>
      </w:ins>
      <w:ins w:id="38" w:author="Post122-CMCC" w:date="2023-06-29T16:49:00Z">
        <w:r>
          <w:rPr>
            <w:rFonts w:eastAsia="宋体"/>
          </w:rPr>
          <w:t xml:space="preserve"> or UE-specific paging</w:t>
        </w:r>
      </w:ins>
      <w:ins w:id="39" w:author="Post120-CMCC" w:date="2022-12-02T20:49:00Z">
        <w:r>
          <w:rPr>
            <w:rFonts w:eastAsia="宋体"/>
          </w:rPr>
          <w:t>.</w:t>
        </w:r>
      </w:ins>
    </w:p>
    <w:p w14:paraId="27635ED1" w14:textId="77777777" w:rsidR="0026297F" w:rsidRDefault="00B32FAC">
      <w:pPr>
        <w:rPr>
          <w:ins w:id="40"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41" w:name="_Hlk120906713"/>
    </w:p>
    <w:p w14:paraId="33CC4D58" w14:textId="1C024427" w:rsidR="00612BAF" w:rsidRDefault="00B32FAC">
      <w:pPr>
        <w:rPr>
          <w:ins w:id="42" w:author="Post123-CMCC" w:date="2023-09-07T15:45:00Z"/>
          <w:lang w:eastAsia="zh-CN"/>
        </w:rPr>
      </w:pPr>
      <w:ins w:id="43" w:author="Post120-CMCC" w:date="2022-12-02T20:51:00Z">
        <w:r>
          <w:rPr>
            <w:lang w:eastAsia="zh-CN"/>
          </w:rPr>
          <w:t xml:space="preserve">If the gNB configures the UE to </w:t>
        </w:r>
      </w:ins>
      <w:ins w:id="44" w:author="Post122-CMCC" w:date="2023-06-29T16:51:00Z">
        <w:r>
          <w:rPr>
            <w:lang w:eastAsia="zh-CN"/>
          </w:rPr>
          <w:t>receive</w:t>
        </w:r>
      </w:ins>
      <w:ins w:id="45" w:author="Post120-CMCC" w:date="2022-12-02T20:51:00Z">
        <w:r>
          <w:rPr>
            <w:lang w:eastAsia="zh-CN"/>
          </w:rPr>
          <w:t xml:space="preserve"> the MBS multicast session in RRC_INACTIVE state, the gNB </w:t>
        </w:r>
      </w:ins>
      <w:ins w:id="46" w:author="Post123-CMCC" w:date="2023-09-06T18:00:00Z">
        <w:r w:rsidR="008B38A3">
          <w:rPr>
            <w:lang w:eastAsia="zh-CN"/>
          </w:rPr>
          <w:t xml:space="preserve">may </w:t>
        </w:r>
      </w:ins>
      <w:ins w:id="47" w:author="Post120-CMCC" w:date="2022-12-02T20:51:00Z">
        <w:r>
          <w:rPr>
            <w:lang w:eastAsia="zh-CN"/>
          </w:rPr>
          <w:t xml:space="preserve">provide the PTM configuration </w:t>
        </w:r>
      </w:ins>
      <w:commentRangeStart w:id="48"/>
      <w:commentRangeStart w:id="49"/>
      <w:commentRangeStart w:id="50"/>
      <w:commentRangeStart w:id="51"/>
      <w:ins w:id="52"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8"/>
      <w:r w:rsidR="00E5711B">
        <w:rPr>
          <w:rStyle w:val="a6"/>
        </w:rPr>
        <w:commentReference w:id="48"/>
      </w:r>
      <w:commentRangeEnd w:id="49"/>
      <w:r w:rsidR="00C8762B">
        <w:rPr>
          <w:rStyle w:val="a6"/>
        </w:rPr>
        <w:commentReference w:id="49"/>
      </w:r>
      <w:commentRangeEnd w:id="50"/>
      <w:r w:rsidR="00F92B13">
        <w:rPr>
          <w:rStyle w:val="a6"/>
        </w:rPr>
        <w:commentReference w:id="50"/>
      </w:r>
      <w:commentRangeEnd w:id="51"/>
      <w:r w:rsidR="004451F9">
        <w:rPr>
          <w:rStyle w:val="a6"/>
        </w:rPr>
        <w:commentReference w:id="51"/>
      </w:r>
      <w:ins w:id="53" w:author="Post120-CMCC" w:date="2022-12-02T20:51:00Z">
        <w:r>
          <w:rPr>
            <w:lang w:eastAsia="zh-CN"/>
          </w:rPr>
          <w:t>for the MBS multicast sessio</w:t>
        </w:r>
        <w:commentRangeStart w:id="54"/>
        <w:commentRangeStart w:id="55"/>
        <w:commentRangeStart w:id="56"/>
        <w:r>
          <w:rPr>
            <w:lang w:eastAsia="zh-CN"/>
          </w:rPr>
          <w:t xml:space="preserve">n. </w:t>
        </w:r>
      </w:ins>
      <w:commentRangeEnd w:id="54"/>
      <w:r w:rsidR="00E5711B">
        <w:rPr>
          <w:rStyle w:val="a6"/>
        </w:rPr>
        <w:commentReference w:id="54"/>
      </w:r>
      <w:commentRangeEnd w:id="55"/>
      <w:r w:rsidR="00231236">
        <w:rPr>
          <w:rStyle w:val="a6"/>
        </w:rPr>
        <w:commentReference w:id="55"/>
      </w:r>
      <w:commentRangeEnd w:id="56"/>
      <w:r w:rsidR="004451F9">
        <w:rPr>
          <w:rStyle w:val="a6"/>
        </w:rPr>
        <w:commentReference w:id="56"/>
      </w:r>
    </w:p>
    <w:p w14:paraId="6FC071BC" w14:textId="2A0C3277" w:rsidR="007A302C" w:rsidRDefault="00B32FAC">
      <w:pPr>
        <w:rPr>
          <w:ins w:id="57" w:author="Post123bis-CMCC" w:date="2023-10-19T10:05:00Z"/>
          <w:lang w:eastAsia="zh-CN"/>
        </w:rPr>
      </w:pPr>
      <w:ins w:id="58" w:author="Post123-CMCC" w:date="2023-08-28T10:55:00Z">
        <w:r>
          <w:t xml:space="preserve">The gNB </w:t>
        </w:r>
      </w:ins>
      <w:ins w:id="59" w:author="Post123-CMCC" w:date="2023-08-29T09:24:00Z">
        <w:r>
          <w:rPr>
            <w:rFonts w:hint="eastAsia"/>
            <w:lang w:eastAsia="zh-CN"/>
          </w:rPr>
          <w:t>may</w:t>
        </w:r>
        <w:r>
          <w:t xml:space="preserve"> </w:t>
        </w:r>
      </w:ins>
      <w:ins w:id="60" w:author="Post123-CMCC" w:date="2023-08-28T10:55:00Z">
        <w:r>
          <w:t>indicate</w:t>
        </w:r>
      </w:ins>
      <w:ins w:id="61"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62" w:author="Post123-CMCC" w:date="2023-09-07T19:31:00Z">
        <w:r w:rsidR="000D7DE5">
          <w:t xml:space="preserve"> </w:t>
        </w:r>
      </w:ins>
      <w:ins w:id="63" w:author="Post123-CMCC" w:date="2023-08-28T10:55:00Z">
        <w:r>
          <w:t xml:space="preserve">which multicast service(s) </w:t>
        </w:r>
        <w:commentRangeStart w:id="64"/>
        <w:commentRangeStart w:id="65"/>
        <w:r>
          <w:t xml:space="preserve">can be </w:t>
        </w:r>
      </w:ins>
      <w:ins w:id="66" w:author="Post123-CMCC" w:date="2023-09-06T18:01:00Z">
        <w:r w:rsidR="008B38A3">
          <w:t xml:space="preserve">continued to be </w:t>
        </w:r>
      </w:ins>
      <w:ins w:id="67" w:author="Post123-CMCC" w:date="2023-08-28T10:55:00Z">
        <w:r>
          <w:t xml:space="preserve">received </w:t>
        </w:r>
      </w:ins>
      <w:commentRangeEnd w:id="64"/>
      <w:r w:rsidR="00893A30">
        <w:rPr>
          <w:rStyle w:val="a6"/>
        </w:rPr>
        <w:commentReference w:id="64"/>
      </w:r>
      <w:commentRangeEnd w:id="65"/>
      <w:r w:rsidR="004451F9">
        <w:rPr>
          <w:rStyle w:val="a6"/>
        </w:rPr>
        <w:commentReference w:id="65"/>
      </w:r>
      <w:ins w:id="68" w:author="Post123-CMCC" w:date="2023-08-28T10:55:00Z">
        <w:r>
          <w:t xml:space="preserve">in RRC_INACTIVE state. </w:t>
        </w:r>
      </w:ins>
      <w:ins w:id="69" w:author="Post123-CMCC" w:date="2023-09-06T18:03:00Z">
        <w:r w:rsidR="008B38A3">
          <w:t>T</w:t>
        </w:r>
      </w:ins>
      <w:ins w:id="70" w:author="Post123-CMCC" w:date="2023-08-28T10:56:00Z">
        <w:r>
          <w:t xml:space="preserve">he </w:t>
        </w:r>
      </w:ins>
      <w:ins w:id="71" w:author="Post123-CMCC" w:date="2023-08-28T10:55:00Z">
        <w:r>
          <w:t xml:space="preserve">UE </w:t>
        </w:r>
      </w:ins>
      <w:ins w:id="72" w:author="Post123-CMCC" w:date="2023-09-06T18:03:00Z">
        <w:r w:rsidR="008B38A3">
          <w:t>do</w:t>
        </w:r>
      </w:ins>
      <w:ins w:id="73" w:author="Post123-CMCC" w:date="2023-09-07T15:46:00Z">
        <w:r w:rsidR="00612BAF">
          <w:t>es</w:t>
        </w:r>
      </w:ins>
      <w:ins w:id="74" w:author="Post123-CMCC" w:date="2023-09-06T18:03:00Z">
        <w:r w:rsidR="008B38A3">
          <w:t>n’t</w:t>
        </w:r>
      </w:ins>
      <w:ins w:id="75" w:author="Post123-CMCC" w:date="2023-08-28T10:55:00Z">
        <w:r>
          <w:t xml:space="preserve"> suspend </w:t>
        </w:r>
      </w:ins>
      <w:ins w:id="76" w:author="Post123bis-CMCC" w:date="2023-10-26T17:42:00Z">
        <w:r w:rsidR="004451F9">
          <w:t xml:space="preserve">all </w:t>
        </w:r>
      </w:ins>
      <w:ins w:id="77" w:author="Post123bis-CMCC" w:date="2023-10-26T17:41:00Z">
        <w:r w:rsidR="004451F9" w:rsidRPr="004451F9">
          <w:t xml:space="preserve">MRBs of the multicast session indicated to be continued to be received </w:t>
        </w:r>
      </w:ins>
      <w:ins w:id="78" w:author="Post123-CMCC" w:date="2023-08-28T10:55:00Z">
        <w:del w:id="79" w:author="Post123bis-CMCC" w:date="2023-10-26T17:41:00Z">
          <w:r w:rsidDel="004451F9">
            <w:delText xml:space="preserve">the </w:delText>
          </w:r>
          <w:commentRangeStart w:id="80"/>
          <w:commentRangeStart w:id="81"/>
          <w:r w:rsidDel="004451F9">
            <w:delText xml:space="preserve">corresponding </w:delText>
          </w:r>
          <w:commentRangeStart w:id="82"/>
          <w:commentRangeStart w:id="83"/>
          <w:r w:rsidDel="004451F9">
            <w:delText xml:space="preserve">multicast MRB </w:delText>
          </w:r>
        </w:del>
      </w:ins>
      <w:commentRangeEnd w:id="82"/>
      <w:del w:id="84" w:author="Post123bis-CMCC" w:date="2023-10-26T17:41:00Z">
        <w:r w:rsidR="00E5711B" w:rsidDel="004451F9">
          <w:rPr>
            <w:rStyle w:val="a6"/>
          </w:rPr>
          <w:commentReference w:id="82"/>
        </w:r>
        <w:commentRangeEnd w:id="80"/>
        <w:commentRangeEnd w:id="81"/>
        <w:commentRangeEnd w:id="83"/>
        <w:r w:rsidR="004451F9" w:rsidDel="004451F9">
          <w:rPr>
            <w:rStyle w:val="a6"/>
          </w:rPr>
          <w:commentReference w:id="83"/>
        </w:r>
        <w:r w:rsidR="00C8762B" w:rsidDel="004451F9">
          <w:rPr>
            <w:rStyle w:val="a6"/>
          </w:rPr>
          <w:commentReference w:id="80"/>
        </w:r>
      </w:del>
      <w:r w:rsidR="004451F9">
        <w:rPr>
          <w:rStyle w:val="a6"/>
        </w:rPr>
        <w:commentReference w:id="81"/>
      </w:r>
      <w:ins w:id="85" w:author="Post123-CMCC" w:date="2023-09-06T18:04:00Z">
        <w:del w:id="86" w:author="Post123bis-CMCC" w:date="2023-10-26T17:41:00Z">
          <w:r w:rsidR="008B38A3" w:rsidDel="004451F9">
            <w:delText xml:space="preserve">in order to </w:delText>
          </w:r>
        </w:del>
      </w:ins>
      <w:ins w:id="87" w:author="Post123-CMCC" w:date="2023-08-28T10:55:00Z">
        <w:del w:id="88" w:author="Post123bis-CMCC" w:date="2023-10-26T17:41:00Z">
          <w:r w:rsidDel="004451F9">
            <w:delText xml:space="preserve">keep using </w:delText>
          </w:r>
        </w:del>
      </w:ins>
      <w:ins w:id="89" w:author="Post123-CMCC" w:date="2023-09-06T18:03:00Z">
        <w:del w:id="90" w:author="Post123bis-CMCC" w:date="2023-10-26T17:41:00Z">
          <w:r w:rsidR="008B38A3" w:rsidDel="004451F9">
            <w:delText>it</w:delText>
          </w:r>
        </w:del>
      </w:ins>
      <w:ins w:id="91" w:author="Post123-CMCC" w:date="2023-08-28T10:55:00Z">
        <w:del w:id="92" w:author="Post123bis-CMCC" w:date="2023-10-26T17:41:00Z">
          <w:r w:rsidDel="004451F9">
            <w:delText xml:space="preserve"> </w:delText>
          </w:r>
        </w:del>
        <w:r>
          <w:t>in RRC_INACTIVE</w:t>
        </w:r>
        <w:r>
          <w:rPr>
            <w:lang w:eastAsia="zh-CN"/>
          </w:rPr>
          <w:t xml:space="preserve"> state</w:t>
        </w:r>
      </w:ins>
      <w:ins w:id="93" w:author="Post123-CMCC" w:date="2023-09-06T18:04:00Z">
        <w:r w:rsidR="008B38A3" w:rsidRPr="008B38A3">
          <w:t xml:space="preserve"> </w:t>
        </w:r>
        <w:r w:rsidR="008B38A3" w:rsidRPr="008B38A3">
          <w:rPr>
            <w:lang w:eastAsia="zh-CN"/>
          </w:rPr>
          <w:t>if indicated so by the network</w:t>
        </w:r>
      </w:ins>
      <w:ins w:id="94" w:author="Post123-CMCC" w:date="2023-08-28T10:55:00Z">
        <w:r>
          <w:rPr>
            <w:lang w:eastAsia="zh-CN"/>
          </w:rPr>
          <w:t xml:space="preserve">. </w:t>
        </w:r>
      </w:ins>
      <w:ins w:id="95" w:author="Post123-CMCC" w:date="2023-09-06T18:06:00Z">
        <w:r w:rsidR="008B38A3">
          <w:rPr>
            <w:lang w:eastAsia="zh-CN"/>
          </w:rPr>
          <w:t>M</w:t>
        </w:r>
      </w:ins>
      <w:ins w:id="96" w:author="Post122-CMCC" w:date="2023-06-29T16:52:00Z">
        <w:r>
          <w:rPr>
            <w:lang w:eastAsia="zh-CN"/>
          </w:rPr>
          <w:t xml:space="preserve">ulticast </w:t>
        </w:r>
      </w:ins>
      <w:proofErr w:type="spellStart"/>
      <w:ins w:id="97" w:author="Post120-CMCC" w:date="2022-12-02T20:51:00Z">
        <w:r>
          <w:rPr>
            <w:lang w:eastAsia="zh-CN"/>
          </w:rPr>
          <w:t>MCCH</w:t>
        </w:r>
      </w:ins>
      <w:ins w:id="98" w:author="Post122-CMCC" w:date="2023-06-29T16:52:00Z">
        <w:del w:id="99" w:author="Post123bis-CMCC" w:date="2023-10-26T17:40:00Z">
          <w:r w:rsidDel="004451F9">
            <w:rPr>
              <w:lang w:eastAsia="zh-CN"/>
            </w:rPr>
            <w:delText xml:space="preserve"> </w:delText>
          </w:r>
          <w:commentRangeStart w:id="100"/>
          <w:commentRangeStart w:id="101"/>
          <w:commentRangeStart w:id="102"/>
          <w:commentRangeStart w:id="103"/>
          <w:r w:rsidDel="004451F9">
            <w:rPr>
              <w:lang w:eastAsia="zh-CN"/>
            </w:rPr>
            <w:delText xml:space="preserve">of the serving cell </w:delText>
          </w:r>
        </w:del>
      </w:ins>
      <w:commentRangeEnd w:id="100"/>
      <w:del w:id="104" w:author="Post123bis-CMCC" w:date="2023-10-26T17:40:00Z">
        <w:r w:rsidR="00E5711B" w:rsidDel="004451F9">
          <w:rPr>
            <w:rStyle w:val="a6"/>
          </w:rPr>
          <w:commentReference w:id="100"/>
        </w:r>
        <w:commentRangeEnd w:id="101"/>
        <w:commentRangeEnd w:id="102"/>
        <w:commentRangeEnd w:id="103"/>
        <w:r w:rsidR="00451F66" w:rsidDel="004451F9">
          <w:rPr>
            <w:rStyle w:val="a6"/>
          </w:rPr>
          <w:commentReference w:id="101"/>
        </w:r>
        <w:r w:rsidR="00893A30" w:rsidDel="004451F9">
          <w:rPr>
            <w:rStyle w:val="a6"/>
          </w:rPr>
          <w:commentReference w:id="102"/>
        </w:r>
      </w:del>
      <w:r w:rsidR="004451F9">
        <w:rPr>
          <w:rStyle w:val="a6"/>
        </w:rPr>
        <w:commentReference w:id="103"/>
      </w:r>
      <w:ins w:id="105" w:author="Post120-CMCC" w:date="2022-12-02T20:51:00Z">
        <w:r>
          <w:rPr>
            <w:lang w:eastAsia="zh-CN"/>
          </w:rPr>
          <w:t>is</w:t>
        </w:r>
        <w:proofErr w:type="spellEnd"/>
        <w:r>
          <w:rPr>
            <w:lang w:eastAsia="zh-CN"/>
          </w:rPr>
          <w:t xml:space="preserve"> used to provide the </w:t>
        </w:r>
      </w:ins>
      <w:ins w:id="106" w:author="Post123-CMCC" w:date="2023-09-06T18:07:00Z">
        <w:r w:rsidR="008B38A3">
          <w:rPr>
            <w:lang w:eastAsia="zh-CN"/>
          </w:rPr>
          <w:t xml:space="preserve">updated </w:t>
        </w:r>
      </w:ins>
      <w:ins w:id="107" w:author="Post120-CMCC" w:date="2022-12-02T20:51:00Z">
        <w:r>
          <w:rPr>
            <w:lang w:eastAsia="zh-CN"/>
          </w:rPr>
          <w:t>PTM configuration.</w:t>
        </w:r>
      </w:ins>
      <w:ins w:id="108" w:author="Post122-CMCC" w:date="2023-06-29T16:53:00Z">
        <w:r>
          <w:rPr>
            <w:lang w:eastAsia="zh-CN"/>
          </w:rPr>
          <w:t xml:space="preserve"> </w:t>
        </w:r>
      </w:ins>
      <w:commentRangeStart w:id="109"/>
      <w:commentRangeStart w:id="110"/>
      <w:commentRangeStart w:id="111"/>
      <w:commentRangeStart w:id="112"/>
      <w:commentRangeStart w:id="113"/>
      <w:ins w:id="114" w:author="Post123bis-CMCC" w:date="2023-10-17T16:49:00Z">
        <w:r w:rsidR="00150F69" w:rsidRPr="00150F69">
          <w:rPr>
            <w:lang w:eastAsia="zh-CN"/>
          </w:rPr>
          <w:t>Multicast MCCH can be optionally present for a cell providing multicast reception in RRC_INACTIVE</w:t>
        </w:r>
      </w:ins>
      <w:commentRangeStart w:id="115"/>
      <w:commentRangeStart w:id="116"/>
      <w:commentRangeEnd w:id="115"/>
      <w:del w:id="117" w:author="Post123bis-CMCC" w:date="2023-10-26T17:43:00Z">
        <w:r w:rsidR="00001D56" w:rsidDel="004451F9">
          <w:rPr>
            <w:rStyle w:val="a6"/>
          </w:rPr>
          <w:commentReference w:id="115"/>
        </w:r>
        <w:commentRangeEnd w:id="116"/>
        <w:r w:rsidR="00C8762B" w:rsidDel="004451F9">
          <w:rPr>
            <w:rStyle w:val="a6"/>
          </w:rPr>
          <w:commentReference w:id="116"/>
        </w:r>
      </w:del>
      <w:ins w:id="118" w:author="Post123bis-CMCC" w:date="2023-10-17T16:49:00Z">
        <w:r w:rsidR="00150F69" w:rsidRPr="00150F69">
          <w:rPr>
            <w:lang w:eastAsia="zh-CN"/>
          </w:rPr>
          <w:t xml:space="preserve">. </w:t>
        </w:r>
      </w:ins>
      <w:commentRangeEnd w:id="109"/>
      <w:r w:rsidR="00600425">
        <w:rPr>
          <w:rStyle w:val="a6"/>
        </w:rPr>
        <w:commentReference w:id="109"/>
      </w:r>
      <w:commentRangeEnd w:id="110"/>
      <w:r w:rsidR="00852205">
        <w:rPr>
          <w:rStyle w:val="a6"/>
        </w:rPr>
        <w:commentReference w:id="110"/>
      </w:r>
      <w:commentRangeEnd w:id="111"/>
      <w:r w:rsidR="00893A30">
        <w:rPr>
          <w:rStyle w:val="a6"/>
        </w:rPr>
        <w:commentReference w:id="111"/>
      </w:r>
      <w:commentRangeEnd w:id="112"/>
      <w:r w:rsidR="00C8762B">
        <w:rPr>
          <w:rStyle w:val="a6"/>
        </w:rPr>
        <w:commentReference w:id="112"/>
      </w:r>
      <w:commentRangeEnd w:id="113"/>
      <w:r w:rsidR="004451F9">
        <w:rPr>
          <w:rStyle w:val="a6"/>
        </w:rPr>
        <w:commentReference w:id="113"/>
      </w:r>
    </w:p>
    <w:p w14:paraId="1F6566FC" w14:textId="1B49D09F" w:rsidR="004451F9" w:rsidRPr="008675A3" w:rsidRDefault="00600425" w:rsidP="004451F9">
      <w:pPr>
        <w:rPr>
          <w:ins w:id="119" w:author="Post123bis-CMCC" w:date="2023-10-26T17:48:00Z"/>
          <w:lang w:eastAsia="zh-CN"/>
        </w:rPr>
      </w:pPr>
      <w:commentRangeStart w:id="120"/>
      <w:commentRangeStart w:id="121"/>
      <w:commentRangeStart w:id="122"/>
      <w:commentRangeStart w:id="123"/>
      <w:commentRangeStart w:id="124"/>
      <w:commentRangeStart w:id="125"/>
      <w:commentRangeEnd w:id="120"/>
      <w:del w:id="126" w:author="Post123bis-CMCC" w:date="2023-10-26T17:48:00Z">
        <w:r w:rsidDel="004451F9">
          <w:rPr>
            <w:rStyle w:val="a6"/>
          </w:rPr>
          <w:commentReference w:id="120"/>
        </w:r>
        <w:commentRangeEnd w:id="121"/>
        <w:commentRangeEnd w:id="122"/>
        <w:r w:rsidR="000F01C9" w:rsidDel="004451F9">
          <w:rPr>
            <w:rStyle w:val="a6"/>
          </w:rPr>
          <w:commentReference w:id="121"/>
        </w:r>
        <w:r w:rsidR="00D36480" w:rsidDel="004451F9">
          <w:rPr>
            <w:rStyle w:val="a6"/>
          </w:rPr>
          <w:commentReference w:id="122"/>
        </w:r>
        <w:commentRangeEnd w:id="123"/>
        <w:r w:rsidR="007F27F9" w:rsidDel="004451F9">
          <w:rPr>
            <w:rStyle w:val="a6"/>
          </w:rPr>
          <w:commentReference w:id="123"/>
        </w:r>
        <w:commentRangeEnd w:id="124"/>
        <w:r w:rsidR="00C8762B" w:rsidDel="004451F9">
          <w:rPr>
            <w:rStyle w:val="a6"/>
          </w:rPr>
          <w:commentReference w:id="124"/>
        </w:r>
      </w:del>
      <w:commentRangeEnd w:id="125"/>
      <w:r w:rsidR="004451F9">
        <w:rPr>
          <w:rStyle w:val="a6"/>
        </w:rPr>
        <w:commentReference w:id="125"/>
      </w:r>
      <w:commentRangeStart w:id="127"/>
      <w:commentRangeStart w:id="128"/>
      <w:commentRangeStart w:id="129"/>
      <w:commentRangeEnd w:id="127"/>
      <w:del w:id="130" w:author="Post123bis-CMCC" w:date="2023-10-26T17:48:00Z">
        <w:r w:rsidR="00436040" w:rsidDel="004451F9">
          <w:rPr>
            <w:rStyle w:val="a6"/>
          </w:rPr>
          <w:commentReference w:id="127"/>
        </w:r>
        <w:commentRangeEnd w:id="128"/>
        <w:r w:rsidR="00DC22E1" w:rsidDel="004451F9">
          <w:rPr>
            <w:rStyle w:val="a6"/>
          </w:rPr>
          <w:commentReference w:id="128"/>
        </w:r>
        <w:commentRangeEnd w:id="129"/>
        <w:r w:rsidR="00E53197" w:rsidDel="004451F9">
          <w:rPr>
            <w:rStyle w:val="a6"/>
          </w:rPr>
          <w:commentReference w:id="129"/>
        </w:r>
        <w:commentRangeStart w:id="131"/>
        <w:commentRangeStart w:id="132"/>
        <w:commentRangeStart w:id="133"/>
        <w:commentRangeEnd w:id="131"/>
        <w:r w:rsidR="00A85FB8" w:rsidDel="004451F9">
          <w:rPr>
            <w:rStyle w:val="a6"/>
          </w:rPr>
          <w:commentReference w:id="131"/>
        </w:r>
        <w:commentRangeEnd w:id="132"/>
        <w:r w:rsidR="00E53197" w:rsidDel="004451F9">
          <w:rPr>
            <w:rStyle w:val="a6"/>
          </w:rPr>
          <w:commentReference w:id="132"/>
        </w:r>
        <w:commentRangeEnd w:id="133"/>
        <w:r w:rsidDel="004451F9">
          <w:rPr>
            <w:rStyle w:val="a6"/>
          </w:rPr>
          <w:commentReference w:id="133"/>
        </w:r>
      </w:del>
      <w:ins w:id="134" w:author="Post123bis-CMCC" w:date="2023-10-26T17:48:00Z">
        <w:r w:rsidR="004451F9" w:rsidRPr="004451F9">
          <w:rPr>
            <w:lang w:eastAsia="zh-CN"/>
          </w:rPr>
          <w:t xml:space="preserve"> </w:t>
        </w:r>
        <w:r w:rsidR="004451F9" w:rsidRPr="008675A3">
          <w:rPr>
            <w:lang w:eastAsia="zh-CN"/>
          </w:rPr>
          <w:t>After transiting 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135" w:author="Post123bis-CMCC" w:date="2023-10-26T17:48:00Z"/>
          <w:lang w:eastAsia="zh-CN"/>
        </w:rPr>
      </w:pPr>
      <w:ins w:id="136"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 xml:space="preserve">stays in the same cell </w:t>
        </w:r>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137" w:author="Post123bis-CMCC" w:date="2023-10-26T17:48:00Z"/>
          <w:lang w:eastAsia="zh-CN"/>
        </w:rPr>
      </w:pPr>
      <w:ins w:id="138"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f the UE is not indicated stop monitoring PDCCH addressed by G-RNTI for a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139" w:author="Post123bis-CMCC" w:date="2023-10-26T17:48:00Z"/>
          <w:lang w:eastAsia="zh-CN"/>
        </w:rPr>
      </w:pPr>
      <w:ins w:id="140"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RRC release message</w:t>
        </w:r>
      </w:ins>
    </w:p>
    <w:p w14:paraId="01879DEC" w14:textId="77777777" w:rsidR="004451F9" w:rsidRPr="008675A3" w:rsidRDefault="004451F9" w:rsidP="004451F9">
      <w:pPr>
        <w:rPr>
          <w:ins w:id="141" w:author="Post123bis-CMCC" w:date="2023-10-26T17:48:00Z"/>
          <w:lang w:eastAsia="zh-CN"/>
        </w:rPr>
      </w:pPr>
      <w:ins w:id="142" w:author="Post123bis-CMCC" w:date="2023-10-26T17:48:00Z">
        <w:r w:rsidRPr="008675A3">
          <w:rPr>
            <w:lang w:eastAsia="zh-CN"/>
          </w:rPr>
          <w:t xml:space="preserve">the UE does not perform MCCH information acquisition immediately, but starts to monitor possible </w:t>
        </w:r>
        <w:proofErr w:type="spellStart"/>
        <w:r>
          <w:rPr>
            <w:lang w:eastAsia="zh-CN"/>
          </w:rPr>
          <w:t>multicat</w:t>
        </w:r>
        <w:proofErr w:type="spellEnd"/>
        <w:r>
          <w:rPr>
            <w:lang w:eastAsia="zh-CN"/>
          </w:rPr>
          <w:t xml:space="preserve"> MCCH </w:t>
        </w:r>
        <w:r w:rsidRPr="008675A3">
          <w:rPr>
            <w:lang w:eastAsia="zh-CN"/>
          </w:rPr>
          <w:t>change notification</w:t>
        </w:r>
        <w:r>
          <w:rPr>
            <w:lang w:eastAsia="zh-CN"/>
          </w:rPr>
          <w:t>.</w:t>
        </w:r>
      </w:ins>
    </w:p>
    <w:p w14:paraId="2A3951FE" w14:textId="3ADA19B3" w:rsidR="0026297F" w:rsidRDefault="007F27F9">
      <w:pPr>
        <w:rPr>
          <w:ins w:id="143" w:author="Post120-CMCC" w:date="2022-12-02T20:51:00Z"/>
          <w:lang w:eastAsia="zh-CN"/>
        </w:rPr>
      </w:pPr>
      <w:commentRangeStart w:id="144"/>
      <w:commentRangeStart w:id="145"/>
      <w:commentRangeEnd w:id="144"/>
      <w:del w:id="146" w:author="Post123bis-CMCC" w:date="2023-10-26T17:48:00Z">
        <w:r w:rsidDel="004451F9">
          <w:rPr>
            <w:rStyle w:val="a6"/>
          </w:rPr>
          <w:commentReference w:id="144"/>
        </w:r>
        <w:commentRangeEnd w:id="145"/>
        <w:r w:rsidR="004451F9" w:rsidDel="004451F9">
          <w:rPr>
            <w:rStyle w:val="a6"/>
          </w:rPr>
          <w:commentReference w:id="145"/>
        </w:r>
      </w:del>
      <w:commentRangeStart w:id="147"/>
      <w:commentRangeStart w:id="148"/>
      <w:commentRangeStart w:id="149"/>
      <w:ins w:id="150" w:author="Post122-CMCC" w:date="2023-06-29T16:53:00Z">
        <w:del w:id="151" w:author="Post123bis-CMCC" w:date="2023-10-26T17:52:00Z">
          <w:r w:rsidR="00B32FAC" w:rsidDel="004451F9">
            <w:rPr>
              <w:lang w:eastAsia="zh-CN"/>
            </w:rPr>
            <w:delText>The</w:delText>
          </w:r>
        </w:del>
      </w:ins>
      <w:commentRangeEnd w:id="147"/>
      <w:del w:id="152" w:author="Post123bis-CMCC" w:date="2023-10-26T17:52:00Z">
        <w:r w:rsidR="00231236" w:rsidDel="004451F9">
          <w:rPr>
            <w:rStyle w:val="a6"/>
          </w:rPr>
          <w:commentReference w:id="147"/>
        </w:r>
        <w:commentRangeEnd w:id="148"/>
        <w:r w:rsidR="00E53197" w:rsidDel="004451F9">
          <w:rPr>
            <w:rStyle w:val="a6"/>
          </w:rPr>
          <w:commentReference w:id="148"/>
        </w:r>
        <w:commentRangeEnd w:id="149"/>
        <w:r w:rsidR="004451F9" w:rsidDel="004451F9">
          <w:rPr>
            <w:rStyle w:val="a6"/>
          </w:rPr>
          <w:commentReference w:id="149"/>
        </w:r>
      </w:del>
      <w:ins w:id="153" w:author="Post122-CMCC" w:date="2023-06-29T16:53:00Z">
        <w:del w:id="154" w:author="Post123bis-CMCC" w:date="2023-10-26T17:52:00Z">
          <w:r w:rsidR="00B32FAC" w:rsidDel="004451F9">
            <w:rPr>
              <w:lang w:eastAsia="zh-CN"/>
            </w:rPr>
            <w:delText xml:space="preserve"> UE in RRC_CONNECTED state is not required to read multicast MCCH.</w:delText>
          </w:r>
        </w:del>
      </w:ins>
    </w:p>
    <w:p w14:paraId="2B5AB575" w14:textId="644D124F" w:rsidR="0026297F" w:rsidDel="00C754EB" w:rsidRDefault="00B32FAC">
      <w:pPr>
        <w:pStyle w:val="NO"/>
        <w:rPr>
          <w:ins w:id="155" w:author="Post122-CMCC" w:date="2023-06-29T17:14:00Z"/>
          <w:del w:id="156" w:author="Post123bis-CMCC" w:date="2023-10-18T17:03:00Z"/>
          <w:lang w:eastAsia="zh-CN"/>
        </w:rPr>
      </w:pPr>
      <w:bookmarkStart w:id="157" w:name="_Hlk120884704"/>
      <w:ins w:id="158" w:author="Post120-CMCC" w:date="2022-12-02T20:51:00Z">
        <w:del w:id="159"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60" w:name="OLE_LINK5"/>
    </w:p>
    <w:p w14:paraId="51F01974" w14:textId="30FE64EC" w:rsidR="0026297F" w:rsidDel="00C754EB" w:rsidRDefault="00B32FAC">
      <w:pPr>
        <w:pStyle w:val="NO"/>
        <w:rPr>
          <w:ins w:id="161" w:author="Post122-CMCC" w:date="2023-06-29T16:58:00Z"/>
          <w:del w:id="162" w:author="Post123bis-CMCC" w:date="2023-10-18T17:03:00Z"/>
          <w:lang w:eastAsia="zh-CN"/>
        </w:rPr>
      </w:pPr>
      <w:ins w:id="163" w:author="Post122-CMCC" w:date="2023-06-29T16:53:00Z">
        <w:del w:id="164"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1"/>
    <w:bookmarkEnd w:id="157"/>
    <w:bookmarkEnd w:id="160"/>
    <w:p w14:paraId="2FD1AB67" w14:textId="1DFD3B00" w:rsidR="0026297F" w:rsidRDefault="00B32FAC">
      <w:pPr>
        <w:rPr>
          <w:ins w:id="165" w:author="Post122-CMCC" w:date="2023-06-29T16:59:00Z"/>
          <w:lang w:eastAsia="zh-CN"/>
        </w:rPr>
      </w:pPr>
      <w:ins w:id="166" w:author="Post122-CMCC" w:date="2023-06-29T16:59:00Z">
        <w:r>
          <w:rPr>
            <w:lang w:eastAsia="zh-CN"/>
          </w:rPr>
          <w:t>A</w:t>
        </w:r>
        <w:commentRangeStart w:id="167"/>
        <w:commentRangeStart w:id="168"/>
        <w:commentRangeStart w:id="169"/>
        <w:r>
          <w:rPr>
            <w:lang w:eastAsia="zh-CN"/>
          </w:rPr>
          <w:t xml:space="preserve"> notification mechanism</w:t>
        </w:r>
      </w:ins>
      <w:commentRangeEnd w:id="167"/>
      <w:r w:rsidR="007F665C">
        <w:rPr>
          <w:rStyle w:val="a6"/>
        </w:rPr>
        <w:commentReference w:id="167"/>
      </w:r>
      <w:commentRangeEnd w:id="168"/>
      <w:r w:rsidR="00E53197">
        <w:rPr>
          <w:rStyle w:val="a6"/>
        </w:rPr>
        <w:commentReference w:id="168"/>
      </w:r>
      <w:commentRangeEnd w:id="169"/>
      <w:r w:rsidR="004451F9">
        <w:rPr>
          <w:rStyle w:val="a6"/>
        </w:rPr>
        <w:commentReference w:id="169"/>
      </w:r>
      <w:ins w:id="170" w:author="Post122-CMCC" w:date="2023-06-29T16:59:00Z">
        <w:r>
          <w:rPr>
            <w:lang w:eastAsia="zh-CN"/>
          </w:rPr>
          <w:t xml:space="preserve"> is used to announce the change of the multicast MCCH contents due to multicast session modification or session deactivation</w:t>
        </w:r>
      </w:ins>
      <w:ins w:id="171" w:author="Post123-CMCC" w:date="2023-09-06T18:11:00Z">
        <w:r w:rsidR="00B97431">
          <w:rPr>
            <w:lang w:eastAsia="zh-CN"/>
          </w:rPr>
          <w:t xml:space="preserve"> and due to </w:t>
        </w:r>
        <w:r w:rsidR="00B97431" w:rsidRPr="00CF58E9">
          <w:rPr>
            <w:lang w:eastAsia="zh-CN"/>
          </w:rPr>
          <w:t>neighbouring cell information modification</w:t>
        </w:r>
      </w:ins>
      <w:ins w:id="17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73" w:author="Post123-CMCC" w:date="2023-09-07T19:24:00Z">
        <w:r w:rsidR="00453957" w:rsidRPr="00453957">
          <w:rPr>
            <w:i/>
            <w:iCs/>
            <w:lang w:eastAsia="zh-CN"/>
          </w:rPr>
          <w:t>RRCRelease</w:t>
        </w:r>
        <w:proofErr w:type="spellEnd"/>
        <w:r w:rsidR="00453957">
          <w:rPr>
            <w:lang w:eastAsia="zh-CN"/>
          </w:rPr>
          <w:t xml:space="preserve"> </w:t>
        </w:r>
      </w:ins>
      <w:ins w:id="174" w:author="Post123-CMCC" w:date="2023-09-07T19:32:00Z">
        <w:r w:rsidR="000D7DE5">
          <w:rPr>
            <w:lang w:eastAsia="zh-CN"/>
          </w:rPr>
          <w:t>message</w:t>
        </w:r>
      </w:ins>
      <w:ins w:id="175" w:author="Post122-CMCC" w:date="2023-06-29T16:59:00Z">
        <w:r>
          <w:rPr>
            <w:lang w:eastAsia="zh-CN"/>
          </w:rPr>
          <w:t>.</w:t>
        </w:r>
        <w:r>
          <w:t xml:space="preserve"> </w:t>
        </w:r>
      </w:ins>
    </w:p>
    <w:p w14:paraId="29759770" w14:textId="35DDC1EF" w:rsidR="0064515B" w:rsidRDefault="00B32FAC" w:rsidP="006163BB">
      <w:pPr>
        <w:rPr>
          <w:ins w:id="176"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77" w:name="_Hlk112859072"/>
      <w:r>
        <w:rPr>
          <w:rFonts w:eastAsia="宋体"/>
        </w:rPr>
        <w:t>that is active</w:t>
      </w:r>
      <w:bookmarkEnd w:id="177"/>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78" w:author="Post120-CMCC" w:date="2022-12-02T20:53:00Z">
        <w:r>
          <w:rPr>
            <w:rFonts w:eastAsia="宋体"/>
          </w:rPr>
          <w:t xml:space="preserve">in RRC_CONNECTED state </w:t>
        </w:r>
      </w:ins>
      <w:r>
        <w:rPr>
          <w:rFonts w:eastAsia="宋体"/>
        </w:rPr>
        <w:t xml:space="preserve">to RRC_IDLE or RRC_INACTIVE state. </w:t>
      </w:r>
      <w:ins w:id="179" w:author="Post120-CMCC" w:date="2022-12-02T20:53:00Z">
        <w:r>
          <w:rPr>
            <w:rFonts w:eastAsia="宋体"/>
          </w:rPr>
          <w:t xml:space="preserve">For UEs receiving data of MBS multicast session in RRC_INACTIVE state, the gNB notifies </w:t>
        </w:r>
      </w:ins>
      <w:ins w:id="180" w:author="Post123bis-CMCC" w:date="2023-10-17T16:06:00Z">
        <w:r w:rsidR="00B06DD4">
          <w:rPr>
            <w:noProof/>
          </w:rPr>
          <w:t xml:space="preserve">the </w:t>
        </w:r>
      </w:ins>
      <w:ins w:id="181" w:author="Post123bis-CMCC" w:date="2023-10-19T09:30:00Z">
        <w:r w:rsidR="002E0864">
          <w:rPr>
            <w:noProof/>
          </w:rPr>
          <w:t xml:space="preserve">UE to </w:t>
        </w:r>
      </w:ins>
      <w:ins w:id="182" w:author="Post123bis-CMCC" w:date="2023-10-17T16:06:00Z">
        <w:r w:rsidR="00B06DD4">
          <w:rPr>
            <w:noProof/>
          </w:rPr>
          <w:t xml:space="preserve">stop </w:t>
        </w:r>
      </w:ins>
      <w:ins w:id="183" w:author="Post123bis-CMCC" w:date="2023-10-19T09:30:00Z">
        <w:r w:rsidR="002E0864">
          <w:rPr>
            <w:noProof/>
          </w:rPr>
          <w:t>monitoring</w:t>
        </w:r>
        <w:r w:rsidR="002E0864" w:rsidDel="00B06DD4">
          <w:rPr>
            <w:rFonts w:eastAsia="宋体"/>
          </w:rPr>
          <w:t xml:space="preserve"> </w:t>
        </w:r>
      </w:ins>
      <w:ins w:id="184" w:author="Post123bis-CMCC" w:date="2023-10-18T16:44:00Z">
        <w:r w:rsidR="003B50F4">
          <w:rPr>
            <w:noProof/>
          </w:rPr>
          <w:t>PDCCH</w:t>
        </w:r>
      </w:ins>
      <w:ins w:id="185" w:author="Post123bis-CMCC" w:date="2023-10-17T16:06:00Z">
        <w:r w:rsidR="00B06DD4">
          <w:rPr>
            <w:noProof/>
          </w:rPr>
          <w:t xml:space="preserve"> </w:t>
        </w:r>
      </w:ins>
      <w:ins w:id="186" w:author="Post123bis-CMCC" w:date="2023-10-18T16:44:00Z">
        <w:r w:rsidR="003B50F4">
          <w:rPr>
            <w:rFonts w:eastAsia="宋体"/>
          </w:rPr>
          <w:t xml:space="preserve">addressed by </w:t>
        </w:r>
      </w:ins>
      <w:ins w:id="187" w:author="Post123bis-CMCC" w:date="2023-10-26T20:27:00Z">
        <w:r w:rsidR="00CB0910">
          <w:rPr>
            <w:rFonts w:eastAsia="宋体"/>
          </w:rPr>
          <w:t xml:space="preserve">corresponding </w:t>
        </w:r>
      </w:ins>
      <w:ins w:id="188" w:author="Post123bis-CMCC" w:date="2023-10-18T16:44:00Z">
        <w:r w:rsidR="003B50F4">
          <w:rPr>
            <w:rFonts w:eastAsia="宋体"/>
          </w:rPr>
          <w:t>G-RNTI</w:t>
        </w:r>
      </w:ins>
      <w:ins w:id="189" w:author="Post123bis-CMCC" w:date="2023-10-19T10:59:00Z">
        <w:r w:rsidR="008C73E4">
          <w:rPr>
            <w:rFonts w:eastAsia="宋体"/>
          </w:rPr>
          <w:t xml:space="preserve"> </w:t>
        </w:r>
      </w:ins>
      <w:ins w:id="190" w:author="Post120-CMCC" w:date="2022-12-02T20:53:00Z">
        <w:del w:id="191" w:author="Post123bis-CMCC" w:date="2023-10-17T16:06:00Z">
          <w:r w:rsidDel="00B06DD4">
            <w:rPr>
              <w:rFonts w:eastAsia="宋体"/>
            </w:rPr>
            <w:delText xml:space="preserve">the MBS </w:delText>
          </w:r>
        </w:del>
        <w:del w:id="192" w:author="Post123bis-CMCC" w:date="2023-10-17T16:05:00Z">
          <w:r w:rsidDel="00B06DD4">
            <w:rPr>
              <w:rFonts w:eastAsia="宋体"/>
            </w:rPr>
            <w:delText>multicast session deactivation</w:delText>
          </w:r>
        </w:del>
      </w:ins>
      <w:ins w:id="193" w:author="Post122-CMCC" w:date="2023-06-29T16:59:00Z">
        <w:del w:id="194" w:author="Post123bis-CMCC" w:date="2023-10-17T16:05:00Z">
          <w:r w:rsidDel="00B06DD4">
            <w:rPr>
              <w:rFonts w:eastAsia="宋体"/>
            </w:rPr>
            <w:delText xml:space="preserve"> </w:delText>
          </w:r>
        </w:del>
      </w:ins>
      <w:commentRangeStart w:id="195"/>
      <w:commentRangeStart w:id="196"/>
      <w:commentRangeEnd w:id="195"/>
      <w:del w:id="197" w:author="Post123bis-CMCC" w:date="2023-10-26T17:56:00Z">
        <w:r w:rsidR="002E75EC" w:rsidDel="004451F9">
          <w:rPr>
            <w:rStyle w:val="a6"/>
          </w:rPr>
          <w:commentReference w:id="195"/>
        </w:r>
      </w:del>
      <w:commentRangeEnd w:id="196"/>
      <w:r w:rsidR="004451F9">
        <w:rPr>
          <w:rStyle w:val="a6"/>
        </w:rPr>
        <w:commentReference w:id="196"/>
      </w:r>
      <w:ins w:id="198" w:author="Post122-CMCC" w:date="2023-06-29T16:59:00Z">
        <w:r>
          <w:rPr>
            <w:rFonts w:eastAsia="宋体"/>
          </w:rPr>
          <w:t xml:space="preserve">via </w:t>
        </w:r>
      </w:ins>
      <w:proofErr w:type="spellStart"/>
      <w:ins w:id="199"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200" w:author="Post122-CMCC" w:date="2023-06-29T16:59:00Z">
        <w:r>
          <w:rPr>
            <w:rFonts w:eastAsia="宋体"/>
          </w:rPr>
          <w:t>multicast MCCH</w:t>
        </w:r>
      </w:ins>
      <w:ins w:id="201" w:author="Post123bis-CMCC" w:date="2023-10-26T20:28:00Z">
        <w:r w:rsidR="00CB0910" w:rsidRPr="00CB0910">
          <w:rPr>
            <w:rFonts w:eastAsia="宋体"/>
          </w:rPr>
          <w:t xml:space="preserve"> </w:t>
        </w:r>
        <w:r w:rsidR="00CB0910">
          <w:rPr>
            <w:rFonts w:eastAsia="宋体"/>
          </w:rPr>
          <w:t>when there is temporarily no data to be sent or session deactivation</w:t>
        </w:r>
      </w:ins>
      <w:ins w:id="202" w:author="Post122-CMCC" w:date="2023-06-29T16:59:00Z">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203" w:author="Post123bis-CMCC" w:date="2023-10-19T11:07:00Z">
        <w:r w:rsidR="00B6318F">
          <w:rPr>
            <w:rFonts w:eastAsia="宋体"/>
          </w:rPr>
          <w:t xml:space="preserve"> </w:t>
        </w:r>
      </w:ins>
      <w:ins w:id="204" w:author="Post123bis-CMCC" w:date="2023-10-26T18:00:00Z">
        <w:r w:rsidR="00C338CA">
          <w:rPr>
            <w:rFonts w:eastAsia="宋体"/>
          </w:rPr>
          <w:t>If t</w:t>
        </w:r>
      </w:ins>
      <w:commentRangeStart w:id="205"/>
      <w:commentRangeStart w:id="206"/>
      <w:commentRangeStart w:id="207"/>
      <w:ins w:id="208" w:author="Post123bis-CMCC" w:date="2023-10-19T11:07:00Z">
        <w:r w:rsidR="00B6318F">
          <w:rPr>
            <w:rFonts w:eastAsia="宋体"/>
          </w:rPr>
          <w:t xml:space="preserve">he UE </w:t>
        </w:r>
      </w:ins>
      <w:ins w:id="209" w:author="Post123bis-CMCC" w:date="2023-10-19T11:08:00Z">
        <w:r w:rsidR="00B6318F">
          <w:rPr>
            <w:rFonts w:eastAsia="宋体"/>
          </w:rPr>
          <w:t xml:space="preserve">receiving data of MBS multicast session in RRC_INACTIVE state </w:t>
        </w:r>
      </w:ins>
      <w:ins w:id="210" w:author="Post123bis-CMCC" w:date="2023-10-26T18:00:00Z">
        <w:r w:rsidR="00C338CA">
          <w:rPr>
            <w:rFonts w:eastAsia="宋体"/>
          </w:rPr>
          <w:t xml:space="preserve">in a cell </w:t>
        </w:r>
      </w:ins>
      <w:ins w:id="211"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212" w:author="Post123bis-CMCC" w:date="2023-10-26T18:00:00Z">
        <w:r w:rsidR="00C338CA">
          <w:rPr>
            <w:rFonts w:eastAsia="宋体"/>
          </w:rPr>
          <w:t xml:space="preserve"> was </w:t>
        </w:r>
      </w:ins>
      <w:ins w:id="213" w:author="Post123bis-CMCC" w:date="2023-10-19T11:07:00Z">
        <w:r w:rsidR="00B6318F">
          <w:rPr>
            <w:rFonts w:eastAsia="宋体"/>
          </w:rPr>
          <w:t>does not monitor PDCCH addressed by multicast-</w:t>
        </w:r>
        <w:r w:rsidR="00B6318F" w:rsidRPr="008C73E4">
          <w:rPr>
            <w:rFonts w:eastAsia="宋体"/>
          </w:rPr>
          <w:t>MCCH-RNTI</w:t>
        </w:r>
      </w:ins>
      <w:ins w:id="214" w:author="Post123bis-CMCC" w:date="2023-10-26T18:02:00Z">
        <w:r w:rsidR="00C338CA">
          <w:rPr>
            <w:rFonts w:eastAsia="宋体"/>
          </w:rPr>
          <w:t xml:space="preserve"> </w:t>
        </w:r>
      </w:ins>
      <w:ins w:id="215" w:author="Post123bis-CMCC" w:date="2023-10-19T11:07:00Z">
        <w:r w:rsidR="00B6318F">
          <w:rPr>
            <w:noProof/>
          </w:rPr>
          <w:t>until the group notification is received.</w:t>
        </w:r>
      </w:ins>
      <w:commentRangeEnd w:id="205"/>
      <w:r w:rsidR="00600425">
        <w:rPr>
          <w:rStyle w:val="a6"/>
        </w:rPr>
        <w:commentReference w:id="205"/>
      </w:r>
      <w:commentRangeEnd w:id="206"/>
      <w:r w:rsidR="007F27F9">
        <w:rPr>
          <w:rStyle w:val="a6"/>
        </w:rPr>
        <w:commentReference w:id="206"/>
      </w:r>
      <w:commentRangeEnd w:id="207"/>
      <w:r w:rsidR="00C338CA">
        <w:rPr>
          <w:rStyle w:val="a6"/>
        </w:rPr>
        <w:commentReference w:id="207"/>
      </w:r>
      <w:commentRangeStart w:id="216"/>
      <w:commentRangeStart w:id="217"/>
      <w:commentRangeStart w:id="218"/>
      <w:commentRangeEnd w:id="216"/>
      <w:r w:rsidR="002E75EC">
        <w:rPr>
          <w:rStyle w:val="a6"/>
        </w:rPr>
        <w:commentReference w:id="216"/>
      </w:r>
      <w:commentRangeEnd w:id="217"/>
      <w:r w:rsidR="00E53197">
        <w:rPr>
          <w:rStyle w:val="a6"/>
        </w:rPr>
        <w:commentReference w:id="217"/>
      </w:r>
      <w:commentRangeEnd w:id="218"/>
      <w:r w:rsidR="002402A5">
        <w:rPr>
          <w:rStyle w:val="a6"/>
        </w:rPr>
        <w:commentReference w:id="218"/>
      </w:r>
      <w:r w:rsidRPr="006163BB">
        <w:rPr>
          <w:rFonts w:eastAsia="宋体"/>
        </w:rPr>
        <w:t>Upon</w:t>
      </w:r>
      <w:r>
        <w:rPr>
          <w:rFonts w:eastAsia="宋体"/>
        </w:rPr>
        <w:t xml:space="preserve"> reception of the group notification, the UEs reconnect to the network or resume the connection and transition to RRC_CONNECTED state</w:t>
      </w:r>
      <w:ins w:id="219" w:author="Post122-CMCC" w:date="2023-06-29T16:59:00Z">
        <w:r>
          <w:rPr>
            <w:rFonts w:eastAsia="宋体"/>
          </w:rPr>
          <w:t xml:space="preserve"> from either RRC_IDLE state or RRC_INACTIVE state. Upon reception of the group notification with TMGI-specific indication(s) </w:t>
        </w:r>
      </w:ins>
      <w:ins w:id="220" w:author="Post123-CMCC" w:date="2023-09-06T19:12:00Z">
        <w:r w:rsidR="00847B8B">
          <w:rPr>
            <w:rFonts w:eastAsia="宋体"/>
          </w:rPr>
          <w:t>for</w:t>
        </w:r>
      </w:ins>
      <w:ins w:id="221" w:author="Post122-CMCC" w:date="2023-06-29T16:59:00Z">
        <w:r>
          <w:rPr>
            <w:rFonts w:eastAsia="宋体"/>
          </w:rPr>
          <w:t xml:space="preserve"> </w:t>
        </w:r>
      </w:ins>
      <w:ins w:id="222" w:author="Post123-CMCC" w:date="2023-09-06T19:12:00Z">
        <w:r w:rsidR="00847B8B">
          <w:rPr>
            <w:rFonts w:eastAsia="宋体"/>
          </w:rPr>
          <w:t xml:space="preserve">multicast reception in </w:t>
        </w:r>
      </w:ins>
      <w:ins w:id="223" w:author="Post122-CMCC" w:date="2023-06-29T16:59:00Z">
        <w:r>
          <w:rPr>
            <w:rFonts w:eastAsia="宋体"/>
          </w:rPr>
          <w:t>RRC_INACTIVE</w:t>
        </w:r>
      </w:ins>
      <w:ins w:id="224" w:author="Post123-CMCC" w:date="2023-09-07T18:51:00Z">
        <w:r w:rsidR="008777F3">
          <w:rPr>
            <w:rFonts w:eastAsia="宋体"/>
          </w:rPr>
          <w:t xml:space="preserve"> </w:t>
        </w:r>
      </w:ins>
      <w:ins w:id="225" w:author="Post123-CMCC" w:date="2023-09-06T19:12:00Z">
        <w:r w:rsidR="00847B8B">
          <w:rPr>
            <w:rFonts w:eastAsia="宋体"/>
          </w:rPr>
          <w:t>state</w:t>
        </w:r>
      </w:ins>
      <w:ins w:id="226" w:author="Post122-CMCC" w:date="2023-06-29T16:59:00Z">
        <w:r>
          <w:rPr>
            <w:rFonts w:eastAsia="宋体"/>
          </w:rPr>
          <w:t xml:space="preserve">, the UE stays in RRC_INACTIVE state and </w:t>
        </w:r>
        <w:del w:id="227" w:author="Post123bis-CMCC" w:date="2023-10-26T20:12:00Z">
          <w:r w:rsidDel="006163BB">
            <w:rPr>
              <w:rFonts w:eastAsia="宋体"/>
            </w:rPr>
            <w:delText>starts monitoring the corresponding G-RNTI, if PTM configuration is available</w:delText>
          </w:r>
        </w:del>
      </w:ins>
      <w:ins w:id="228" w:author="Post123bis-CMCC" w:date="2023-10-26T20:12:00Z">
        <w:r w:rsidR="006163BB">
          <w:rPr>
            <w:rFonts w:eastAsia="宋体"/>
          </w:rPr>
          <w:t>behaves as specified in TS 38.331</w:t>
        </w:r>
      </w:ins>
      <w:ins w:id="229" w:author="Post123bis-CMCC" w:date="2023-10-26T20:13:00Z">
        <w:r w:rsidR="006163BB">
          <w:rPr>
            <w:rFonts w:eastAsia="宋体"/>
          </w:rPr>
          <w:t xml:space="preserve"> [12]</w:t>
        </w:r>
      </w:ins>
      <w:ins w:id="230" w:author="Post123bis-CMCC" w:date="2023-10-26T20:12:00Z">
        <w:r w:rsidR="006163BB">
          <w:rPr>
            <w:rFonts w:eastAsia="宋体"/>
          </w:rPr>
          <w:t xml:space="preserve"> </w:t>
        </w:r>
      </w:ins>
      <w:ins w:id="231" w:author="Post122-CMCC" w:date="2023-06-29T16:59:00Z">
        <w:r>
          <w:rPr>
            <w:rFonts w:eastAsia="宋体"/>
          </w:rPr>
          <w:t xml:space="preserve">. </w:t>
        </w:r>
        <w:del w:id="232"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33"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34" w:author="Post122-CMCC" w:date="2023-06-29T16:59:00Z">
        <w:r>
          <w:rPr>
            <w:lang w:eastAsia="zh-CN"/>
          </w:rPr>
          <w:t xml:space="preserve"> </w:t>
        </w:r>
        <w:commentRangeStart w:id="235"/>
        <w:commentRangeStart w:id="236"/>
        <w:del w:id="237" w:author="Post123bis-CMCC" w:date="2023-10-26T18:04:00Z">
          <w:r w:rsidDel="00C338CA">
            <w:rPr>
              <w:lang w:eastAsia="zh-CN"/>
            </w:rPr>
            <w:delText xml:space="preserve">The UE in RRC_INACTIVE state may be </w:delText>
          </w:r>
        </w:del>
      </w:ins>
      <w:ins w:id="238" w:author="Post123-CMCC" w:date="2023-09-07T15:47:00Z">
        <w:del w:id="239" w:author="Post123bis-CMCC" w:date="2023-10-26T18:04:00Z">
          <w:r w:rsidR="00612BAF" w:rsidDel="00C338CA">
            <w:rPr>
              <w:lang w:eastAsia="zh-CN"/>
            </w:rPr>
            <w:delText>moved</w:delText>
          </w:r>
        </w:del>
      </w:ins>
      <w:ins w:id="240" w:author="Post122-CMCC" w:date="2023-06-29T16:59:00Z">
        <w:del w:id="241" w:author="Post123bis-CMCC" w:date="2023-10-26T18:04:00Z">
          <w:r w:rsidDel="00C338CA">
            <w:rPr>
              <w:lang w:eastAsia="zh-CN"/>
            </w:rPr>
            <w:delText xml:space="preserve"> to RRC_CONNECTED state by the UE-specific paging.</w:delText>
          </w:r>
        </w:del>
      </w:ins>
      <w:commentRangeEnd w:id="235"/>
      <w:del w:id="242" w:author="Post123bis-CMCC" w:date="2023-10-26T18:04:00Z">
        <w:r w:rsidR="005175D9" w:rsidDel="00C338CA">
          <w:rPr>
            <w:rStyle w:val="a6"/>
          </w:rPr>
          <w:commentReference w:id="235"/>
        </w:r>
        <w:commentRangeEnd w:id="236"/>
        <w:r w:rsidR="00C338CA" w:rsidDel="00C338CA">
          <w:rPr>
            <w:rStyle w:val="a6"/>
          </w:rPr>
          <w:commentReference w:id="236"/>
        </w:r>
      </w:del>
      <w:ins w:id="243" w:author="Post122-CMCC" w:date="2023-06-29T16:59:00Z">
        <w:del w:id="244" w:author="Post123bis-CMCC" w:date="2023-10-26T18:04:00Z">
          <w:r w:rsidDel="00C338CA">
            <w:rPr>
              <w:lang w:eastAsia="zh-CN"/>
            </w:rPr>
            <w:delText xml:space="preserve">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45" w:author="Post120-CMCC" w:date="2022-12-02T20:54:00Z"/>
          <w:lang w:eastAsia="zh-CN"/>
        </w:rPr>
      </w:pPr>
      <w:bookmarkStart w:id="246" w:name="_Toc115390173"/>
      <w:bookmarkStart w:id="247" w:name="_Hlk118131754"/>
      <w:ins w:id="248" w:author="Post120-CMCC" w:date="2022-12-02T20:54:00Z">
        <w:r>
          <w:rPr>
            <w:lang w:eastAsia="zh-CN"/>
          </w:rPr>
          <w:t>16.10.5.3.X</w:t>
        </w:r>
        <w:r>
          <w:rPr>
            <w:lang w:eastAsia="zh-CN"/>
          </w:rPr>
          <w:tab/>
        </w:r>
        <w:bookmarkStart w:id="249" w:name="_Hlk138799121"/>
        <w:r>
          <w:rPr>
            <w:lang w:eastAsia="zh-CN"/>
          </w:rPr>
          <w:t>Service Continuity in RRC_INACTIVE</w:t>
        </w:r>
        <w:bookmarkEnd w:id="249"/>
      </w:ins>
    </w:p>
    <w:p w14:paraId="0412FF8D" w14:textId="33136B51" w:rsidR="0026297F" w:rsidRDefault="00B32FAC">
      <w:pPr>
        <w:rPr>
          <w:ins w:id="250" w:author="Post122-CMCC" w:date="2023-06-29T18:13:00Z"/>
        </w:rPr>
      </w:pPr>
      <w:ins w:id="251" w:author="Post120-CMCC" w:date="2022-12-02T20:54:00Z">
        <w:r>
          <w:rPr>
            <w:lang w:eastAsia="ja-JP"/>
          </w:rPr>
          <w:t>Mobility procedures for multicast reception allow the UE in RRC_INACTIVE state to continue receiving MBS service(s) when changing cells without resuming RRC connection</w:t>
        </w:r>
      </w:ins>
      <w:ins w:id="252" w:author="Post122-CMCC" w:date="2023-06-29T17:01:00Z">
        <w:r>
          <w:rPr>
            <w:lang w:eastAsia="ja-JP"/>
          </w:rPr>
          <w:t xml:space="preserve"> </w:t>
        </w:r>
      </w:ins>
      <w:ins w:id="253" w:author="Post120-CMCC" w:date="2022-12-02T20:54:00Z">
        <w:r>
          <w:rPr>
            <w:lang w:eastAsia="ja-JP"/>
          </w:rPr>
          <w:t>if the PTM configuration of the new cell</w:t>
        </w:r>
      </w:ins>
      <w:ins w:id="254" w:author="Post122-CMCC" w:date="2023-06-29T17:02:00Z">
        <w:r>
          <w:rPr>
            <w:lang w:eastAsia="ja-JP"/>
          </w:rPr>
          <w:t xml:space="preserve"> can be acquired by </w:t>
        </w:r>
      </w:ins>
      <w:ins w:id="255" w:author="Post120-CMCC" w:date="2022-12-02T20:54:00Z">
        <w:r>
          <w:rPr>
            <w:lang w:eastAsia="ja-JP"/>
          </w:rPr>
          <w:t>the UE</w:t>
        </w:r>
      </w:ins>
      <w:ins w:id="256" w:author="Post122-CMCC" w:date="2023-06-29T17:02:00Z">
        <w:r>
          <w:rPr>
            <w:lang w:eastAsia="ja-JP"/>
          </w:rPr>
          <w:t xml:space="preserve"> from the multicast MCCH after cell reselection. During an active MBS multicast session, t</w:t>
        </w:r>
      </w:ins>
      <w:ins w:id="257" w:author="Post120-CMCC" w:date="2022-12-02T20:54:00Z">
        <w:r>
          <w:rPr>
            <w:lang w:eastAsia="ja-JP"/>
          </w:rPr>
          <w:t>he UE is required to resume RRC connection to get the PTM configuration if the PTM configuration of the new cell is not</w:t>
        </w:r>
      </w:ins>
      <w:ins w:id="258" w:author="Post122-CMCC" w:date="2023-06-29T17:11:00Z">
        <w:r>
          <w:rPr>
            <w:lang w:eastAsia="ja-JP"/>
          </w:rPr>
          <w:t xml:space="preserve"> </w:t>
        </w:r>
      </w:ins>
      <w:ins w:id="259" w:author="Post120-CMCC" w:date="2022-12-02T20:54:00Z">
        <w:del w:id="260" w:author="Post122-CMCC" w:date="2023-06-29T17:11:00Z">
          <w:r>
            <w:rPr>
              <w:lang w:eastAsia="ja-JP"/>
            </w:rPr>
            <w:delText xml:space="preserve"> </w:delText>
          </w:r>
        </w:del>
        <w:r>
          <w:rPr>
            <w:lang w:eastAsia="ja-JP"/>
          </w:rPr>
          <w:t xml:space="preserve">available </w:t>
        </w:r>
      </w:ins>
      <w:ins w:id="261" w:author="Post123-CMCC" w:date="2023-09-06T18:29:00Z">
        <w:r w:rsidR="00F33DCE">
          <w:rPr>
            <w:lang w:eastAsia="ja-JP"/>
          </w:rPr>
          <w:t>to</w:t>
        </w:r>
      </w:ins>
      <w:ins w:id="262" w:author="Post120-CMCC" w:date="2022-12-02T20:54:00Z">
        <w:r>
          <w:rPr>
            <w:lang w:eastAsia="ja-JP"/>
          </w:rPr>
          <w:t xml:space="preserve"> the UE.</w:t>
        </w:r>
        <w:r>
          <w:t xml:space="preserve"> </w:t>
        </w:r>
      </w:ins>
      <w:ins w:id="263" w:author="Post123bis-CMCC" w:date="2023-10-26T20:28:00Z">
        <w:r w:rsidR="00CB0910">
          <w:t>Even i</w:t>
        </w:r>
      </w:ins>
      <w:ins w:id="264"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65" w:author="Post123bis-CMCC" w:date="2023-10-19T10:00:00Z">
        <w:r w:rsidR="007A302C" w:rsidRPr="005A33D4">
          <w:t>indication</w:t>
        </w:r>
        <w:r w:rsidR="007A302C">
          <w:rPr>
            <w:noProof/>
          </w:rPr>
          <w:t xml:space="preserve"> </w:t>
        </w:r>
      </w:ins>
      <w:ins w:id="266" w:author="Post123bis-CMCC" w:date="2023-10-19T10:01:00Z">
        <w:r w:rsidR="007A302C">
          <w:rPr>
            <w:noProof/>
          </w:rPr>
          <w:t>to</w:t>
        </w:r>
      </w:ins>
      <w:ins w:id="267" w:author="Post123bis-CMCC" w:date="2023-10-18T17:20:00Z">
        <w:r w:rsidR="005A33D4">
          <w:rPr>
            <w:noProof/>
          </w:rPr>
          <w:t xml:space="preserve"> stop </w:t>
        </w:r>
      </w:ins>
      <w:ins w:id="268" w:author="Post123bis-CMCC" w:date="2023-10-19T10:01:00Z">
        <w:r w:rsidR="007A302C">
          <w:rPr>
            <w:noProof/>
          </w:rPr>
          <w:t>monitoring</w:t>
        </w:r>
        <w:r w:rsidR="007A302C" w:rsidDel="00B06DD4">
          <w:rPr>
            <w:rFonts w:eastAsia="宋体"/>
          </w:rPr>
          <w:t xml:space="preserve"> </w:t>
        </w:r>
      </w:ins>
      <w:ins w:id="269" w:author="Post123bis-CMCC" w:date="2023-10-18T17:20:00Z">
        <w:r w:rsidR="005A33D4">
          <w:rPr>
            <w:noProof/>
          </w:rPr>
          <w:t xml:space="preserve">PDCCH </w:t>
        </w:r>
        <w:r w:rsidR="005A33D4">
          <w:rPr>
            <w:rFonts w:eastAsia="宋体"/>
          </w:rPr>
          <w:t xml:space="preserve">addressed by G-RNTI </w:t>
        </w:r>
      </w:ins>
      <w:ins w:id="270" w:author="Post123bis-CMCC" w:date="2023-10-18T17:19:00Z">
        <w:r w:rsidR="005A33D4" w:rsidRPr="005A33D4">
          <w:t xml:space="preserve">for </w:t>
        </w:r>
      </w:ins>
      <w:ins w:id="271" w:author="Post123bis-CMCC" w:date="2023-10-18T17:20:00Z">
        <w:r w:rsidR="005A33D4">
          <w:t>a</w:t>
        </w:r>
      </w:ins>
      <w:ins w:id="272" w:author="Post123bis-CMCC" w:date="2023-10-19T11:52:00Z">
        <w:r w:rsidR="0056053D">
          <w:t>n</w:t>
        </w:r>
      </w:ins>
      <w:ins w:id="273" w:author="Post123bis-CMCC" w:date="2023-10-18T17:20:00Z">
        <w:r w:rsidR="005A33D4">
          <w:t xml:space="preserve"> MBS multicast </w:t>
        </w:r>
      </w:ins>
      <w:ins w:id="274" w:author="Post123bis-CMCC" w:date="2023-10-18T17:19:00Z">
        <w:r w:rsidR="005A33D4" w:rsidRPr="005A33D4">
          <w:t xml:space="preserve">session in the source cell, </w:t>
        </w:r>
        <w:commentRangeStart w:id="275"/>
        <w:commentRangeStart w:id="276"/>
        <w:commentRangeStart w:id="277"/>
        <w:r w:rsidR="005A33D4" w:rsidRPr="005A33D4">
          <w:t>the UE</w:t>
        </w:r>
      </w:ins>
      <w:ins w:id="278" w:author="Post123bis-CMCC" w:date="2023-10-18T17:20:00Z">
        <w:r w:rsidR="005A33D4">
          <w:t xml:space="preserve"> acquire</w:t>
        </w:r>
      </w:ins>
      <w:ins w:id="279" w:author="Post123bis-CMCC" w:date="2023-10-18T17:21:00Z">
        <w:r w:rsidR="005A33D4">
          <w:t>s</w:t>
        </w:r>
      </w:ins>
      <w:ins w:id="280" w:author="Post123bis-CMCC" w:date="2023-10-18T17:19:00Z">
        <w:r w:rsidR="005A33D4" w:rsidRPr="005A33D4">
          <w:t xml:space="preserve"> MCCH</w:t>
        </w:r>
      </w:ins>
      <w:ins w:id="281" w:author="Post123bis-CMCC" w:date="2023-10-19T11:40:00Z">
        <w:r w:rsidR="00A20C99">
          <w:t xml:space="preserve"> </w:t>
        </w:r>
      </w:ins>
      <w:ins w:id="282" w:author="Post123bis-CMCC" w:date="2023-10-18T17:19:00Z">
        <w:r w:rsidR="005A33D4" w:rsidRPr="005A33D4">
          <w:t>in the reselected cell after cell reselection.</w:t>
        </w:r>
      </w:ins>
      <w:commentRangeEnd w:id="275"/>
      <w:commentRangeEnd w:id="276"/>
      <w:commentRangeEnd w:id="277"/>
      <w:r w:rsidR="007F27F9">
        <w:rPr>
          <w:rStyle w:val="a6"/>
        </w:rPr>
        <w:commentReference w:id="275"/>
      </w:r>
      <w:r w:rsidR="00F179DC">
        <w:rPr>
          <w:rStyle w:val="a6"/>
        </w:rPr>
        <w:commentReference w:id="276"/>
      </w:r>
      <w:r w:rsidR="00C338CA">
        <w:rPr>
          <w:rStyle w:val="a6"/>
        </w:rPr>
        <w:commentReference w:id="277"/>
      </w:r>
    </w:p>
    <w:p w14:paraId="77309306" w14:textId="40678F16" w:rsidR="0026297F" w:rsidRDefault="00B32FAC">
      <w:pPr>
        <w:overflowPunct w:val="0"/>
        <w:autoSpaceDE w:val="0"/>
        <w:autoSpaceDN w:val="0"/>
        <w:adjustRightInd w:val="0"/>
        <w:textAlignment w:val="baseline"/>
        <w:rPr>
          <w:ins w:id="283" w:author="Post123-CMCC" w:date="2023-08-28T10:56:00Z"/>
          <w:rFonts w:eastAsia="Times New Roman"/>
          <w:lang w:eastAsia="ja-JP"/>
        </w:rPr>
      </w:pPr>
      <w:ins w:id="284"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commentRangeStart w:id="285"/>
        <w:commentRangeStart w:id="286"/>
        <w:del w:id="287" w:author="Post123bis-CMCC" w:date="2023-10-26T18:08:00Z">
          <w:r w:rsidDel="00C338CA">
            <w:rPr>
              <w:rFonts w:eastAsia="宋体" w:hint="eastAsia"/>
              <w:lang w:val="en-US" w:eastAsia="zh-CN"/>
            </w:rPr>
            <w:delText>of current serving cell</w:delText>
          </w:r>
        </w:del>
      </w:ins>
      <w:commentRangeEnd w:id="285"/>
      <w:del w:id="288" w:author="Post123bis-CMCC" w:date="2023-10-26T18:08:00Z">
        <w:r w:rsidR="003C634E" w:rsidDel="00C338CA">
          <w:rPr>
            <w:rStyle w:val="a6"/>
          </w:rPr>
          <w:commentReference w:id="285"/>
        </w:r>
        <w:commentRangeEnd w:id="286"/>
        <w:r w:rsidR="00C338CA" w:rsidDel="00C338CA">
          <w:rPr>
            <w:rStyle w:val="a6"/>
          </w:rPr>
          <w:commentReference w:id="286"/>
        </w:r>
      </w:del>
      <w:ins w:id="289" w:author="Post122-CMCC" w:date="2023-06-29T18:14:00Z">
        <w:del w:id="290" w:author="Post123bis-CMCC" w:date="2023-10-26T18:08:00Z">
          <w:r w:rsidDel="00C338CA">
            <w:rPr>
              <w:rFonts w:eastAsia="宋体" w:hint="eastAsia"/>
              <w:lang w:val="en-US" w:eastAsia="zh-CN"/>
            </w:rPr>
            <w:delText xml:space="preserve">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291" w:author="Post123-CMCC" w:date="2023-09-06T18:29:00Z">
        <w:r w:rsidR="00F33DCE" w:rsidRPr="00F33DCE">
          <w:rPr>
            <w:rFonts w:eastAsia="Times New Roman"/>
            <w:i/>
            <w:iCs/>
            <w:lang w:eastAsia="ja-JP"/>
          </w:rPr>
          <w:t>SIBx</w:t>
        </w:r>
      </w:ins>
      <w:proofErr w:type="spellEnd"/>
      <w:ins w:id="292" w:author="Post123-CMCC" w:date="2023-09-07T18:52:00Z">
        <w:r w:rsidR="008777F3">
          <w:rPr>
            <w:rFonts w:eastAsia="Times New Roman"/>
            <w:lang w:eastAsia="ja-JP"/>
          </w:rPr>
          <w:t xml:space="preserve"> and </w:t>
        </w:r>
      </w:ins>
      <w:ins w:id="293" w:author="Post123-CMCC" w:date="2023-09-07T18:58:00Z">
        <w:r w:rsidR="003463F7">
          <w:rPr>
            <w:rFonts w:eastAsia="Times New Roman"/>
            <w:lang w:eastAsia="ja-JP"/>
          </w:rPr>
          <w:t>m</w:t>
        </w:r>
      </w:ins>
      <w:ins w:id="294" w:author="Post123-CMCC" w:date="2023-09-07T15:59:00Z">
        <w:r w:rsidR="002C6F81">
          <w:rPr>
            <w:rFonts w:eastAsia="Times New Roman"/>
            <w:lang w:eastAsia="ja-JP"/>
          </w:rPr>
          <w:t xml:space="preserve">ulticast </w:t>
        </w:r>
      </w:ins>
      <w:ins w:id="295" w:author="Post122-CMCC" w:date="2023-06-29T18:14:00Z">
        <w:r>
          <w:rPr>
            <w:rFonts w:eastAsia="Times New Roman"/>
            <w:lang w:eastAsia="ja-JP"/>
          </w:rPr>
          <w:t xml:space="preserve">MCCH of the </w:t>
        </w:r>
      </w:ins>
      <w:ins w:id="296" w:author="Post123-CMCC" w:date="2023-09-07T19:32:00Z">
        <w:r w:rsidR="000D7DE5">
          <w:rPr>
            <w:rFonts w:eastAsia="Times New Roman"/>
            <w:lang w:eastAsia="ja-JP"/>
          </w:rPr>
          <w:t>neighbour</w:t>
        </w:r>
      </w:ins>
      <w:ins w:id="297" w:author="Post122-CMCC" w:date="2023-06-29T18:14:00Z">
        <w:r>
          <w:rPr>
            <w:rFonts w:eastAsia="Times New Roman"/>
            <w:lang w:eastAsia="ja-JP"/>
          </w:rPr>
          <w:t xml:space="preserve"> cell, if</w:t>
        </w:r>
      </w:ins>
      <w:ins w:id="298" w:author="Post123-CMCC" w:date="2023-09-06T18:58:00Z">
        <w:r w:rsidR="005D3AD1">
          <w:rPr>
            <w:rFonts w:eastAsia="Times New Roman"/>
            <w:lang w:eastAsia="ja-JP"/>
          </w:rPr>
          <w:t xml:space="preserve"> the </w:t>
        </w:r>
      </w:ins>
      <w:ins w:id="299" w:author="Post123-CMCC" w:date="2023-09-07T18:57:00Z">
        <w:r w:rsidR="003463F7">
          <w:rPr>
            <w:rFonts w:eastAsia="Times New Roman"/>
            <w:lang w:eastAsia="ja-JP"/>
          </w:rPr>
          <w:t>interested</w:t>
        </w:r>
      </w:ins>
      <w:ins w:id="300" w:author="Post122-CMCC" w:date="2023-06-29T18:14:00Z">
        <w:r>
          <w:rPr>
            <w:rFonts w:eastAsia="Times New Roman"/>
            <w:lang w:eastAsia="ja-JP"/>
          </w:rPr>
          <w:t xml:space="preserve"> service </w:t>
        </w:r>
      </w:ins>
      <w:commentRangeStart w:id="301"/>
      <w:commentRangeStart w:id="302"/>
      <w:ins w:id="303" w:author="Post123-CMCC" w:date="2023-09-07T18:57:00Z">
        <w:del w:id="304" w:author="Post123bis-CMCC" w:date="2023-10-26T18:09:00Z">
          <w:r w:rsidR="008777F3" w:rsidDel="00C338CA">
            <w:rPr>
              <w:rFonts w:eastAsia="Times New Roman"/>
              <w:lang w:eastAsia="ja-JP"/>
            </w:rPr>
            <w:delText xml:space="preserve">which is activated </w:delText>
          </w:r>
        </w:del>
      </w:ins>
      <w:commentRangeEnd w:id="301"/>
      <w:r w:rsidR="007F27F9">
        <w:rPr>
          <w:rStyle w:val="a6"/>
        </w:rPr>
        <w:commentReference w:id="301"/>
      </w:r>
      <w:commentRangeEnd w:id="302"/>
      <w:r w:rsidR="00C338CA">
        <w:rPr>
          <w:rStyle w:val="a6"/>
        </w:rPr>
        <w:commentReference w:id="302"/>
      </w:r>
      <w:ins w:id="305" w:author="Post122-CMCC" w:date="2023-06-29T18:14:00Z">
        <w:r>
          <w:rPr>
            <w:rFonts w:eastAsia="Times New Roman"/>
            <w:lang w:eastAsia="ja-JP"/>
          </w:rPr>
          <w:t xml:space="preserve">is not available to the UE in RRC_INACTIVE state. </w:t>
        </w:r>
      </w:ins>
    </w:p>
    <w:p w14:paraId="476F0811" w14:textId="376240F0" w:rsidR="0026297F" w:rsidRDefault="00150F69">
      <w:pPr>
        <w:overflowPunct w:val="0"/>
        <w:autoSpaceDE w:val="0"/>
        <w:autoSpaceDN w:val="0"/>
        <w:adjustRightInd w:val="0"/>
        <w:textAlignment w:val="baseline"/>
        <w:rPr>
          <w:ins w:id="306" w:author="Post123-CMCC" w:date="2023-08-28T10:56:00Z"/>
          <w:lang w:eastAsia="zh-CN"/>
        </w:rPr>
      </w:pPr>
      <w:commentRangeStart w:id="307"/>
      <w:commentRangeStart w:id="308"/>
      <w:commentRangeStart w:id="309"/>
      <w:ins w:id="310"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311" w:author="Post123bis-CMCC" w:date="2023-10-19T10:11:00Z">
        <w:r w:rsidR="00D6373A">
          <w:rPr>
            <w:lang w:eastAsia="zh-CN"/>
          </w:rPr>
          <w:t xml:space="preserve"> a</w:t>
        </w:r>
      </w:ins>
      <w:ins w:id="312" w:author="Post123bis-CMCC" w:date="2023-10-26T18:11:00Z">
        <w:r w:rsidR="00C338CA">
          <w:rPr>
            <w:lang w:eastAsia="zh-CN"/>
          </w:rPr>
          <w:t xml:space="preserve"> </w:t>
        </w:r>
        <w:proofErr w:type="gramStart"/>
        <w:r w:rsidR="00C338CA">
          <w:rPr>
            <w:lang w:eastAsia="zh-CN"/>
          </w:rPr>
          <w:t>1 bit</w:t>
        </w:r>
      </w:ins>
      <w:proofErr w:type="gramEnd"/>
      <w:ins w:id="313" w:author="Post123bis-CMCC" w:date="2023-10-17T16:55:00Z">
        <w:r>
          <w:rPr>
            <w:lang w:eastAsia="zh-CN"/>
          </w:rPr>
          <w:t xml:space="preserve"> </w:t>
        </w:r>
        <w:r w:rsidRPr="00650AD5">
          <w:t>indication on cell PDCP COUNT synchronization for an MBS service</w:t>
        </w:r>
        <w:r>
          <w:rPr>
            <w:lang w:eastAsia="zh-CN"/>
          </w:rPr>
          <w:t xml:space="preserve"> </w:t>
        </w:r>
      </w:ins>
      <w:ins w:id="314" w:author="Post123bis-CMCC" w:date="2023-10-17T16:56:00Z">
        <w:r w:rsidRPr="00150F69">
          <w:rPr>
            <w:lang w:eastAsia="zh-CN"/>
          </w:rPr>
          <w:t xml:space="preserve">with PTM configuration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ins w:id="315" w:author="Post123bis-CMCC" w:date="2023-10-26T18:11:00Z">
        <w:r w:rsidR="00C338CA">
          <w:rPr>
            <w:lang w:eastAsia="zh-CN"/>
          </w:rPr>
          <w:t>within</w:t>
        </w:r>
      </w:ins>
      <w:commentRangeStart w:id="316"/>
      <w:commentRangeStart w:id="317"/>
      <w:ins w:id="318" w:author="Post123bis-CMCC" w:date="2023-10-19T11:31:00Z">
        <w:r w:rsidR="00591798">
          <w:rPr>
            <w:lang w:eastAsia="zh-CN"/>
          </w:rPr>
          <w:t xml:space="preserve"> </w:t>
        </w:r>
      </w:ins>
      <w:commentRangeEnd w:id="316"/>
      <w:r w:rsidR="00C938A9">
        <w:rPr>
          <w:rStyle w:val="a6"/>
        </w:rPr>
        <w:commentReference w:id="316"/>
      </w:r>
      <w:commentRangeEnd w:id="317"/>
      <w:r w:rsidR="00C338CA">
        <w:rPr>
          <w:rStyle w:val="a6"/>
        </w:rPr>
        <w:commentReference w:id="317"/>
      </w:r>
      <w:ins w:id="319" w:author="Post123bis-CMCC" w:date="2023-10-17T16:56:00Z">
        <w:r w:rsidRPr="00150F69">
          <w:rPr>
            <w:lang w:eastAsia="zh-CN"/>
          </w:rPr>
          <w:t xml:space="preserve">the RNA are synchronized for </w:t>
        </w:r>
        <w:commentRangeStart w:id="320"/>
        <w:r w:rsidRPr="00150F69">
          <w:rPr>
            <w:lang w:eastAsia="zh-CN"/>
          </w:rPr>
          <w:t>PDCP COUNT</w:t>
        </w:r>
      </w:ins>
      <w:commentRangeEnd w:id="320"/>
      <w:r w:rsidR="000C0593">
        <w:rPr>
          <w:rStyle w:val="a6"/>
        </w:rPr>
        <w:commentReference w:id="320"/>
      </w:r>
      <w:commentRangeEnd w:id="307"/>
      <w:r w:rsidR="00732399">
        <w:rPr>
          <w:rStyle w:val="a6"/>
        </w:rPr>
        <w:commentReference w:id="307"/>
      </w:r>
      <w:commentRangeEnd w:id="308"/>
      <w:r w:rsidR="00F92B13">
        <w:rPr>
          <w:rStyle w:val="a6"/>
        </w:rPr>
        <w:commentReference w:id="308"/>
      </w:r>
      <w:commentRangeEnd w:id="309"/>
      <w:r w:rsidR="00C338CA">
        <w:rPr>
          <w:rStyle w:val="a6"/>
        </w:rPr>
        <w:commentReference w:id="309"/>
      </w:r>
      <w:ins w:id="321" w:author="Post123bis-CMCC" w:date="2023-10-26T18:12:00Z">
        <w:r w:rsidR="0032051D" w:rsidRPr="0032051D">
          <w:rPr>
            <w:rFonts w:cs="Arial"/>
          </w:rPr>
          <w:t xml:space="preserve"> </w:t>
        </w:r>
        <w:r w:rsidR="0032051D" w:rsidRPr="0032051D">
          <w:rPr>
            <w:lang w:eastAsia="zh-CN"/>
          </w:rPr>
          <w:t>MRB</w:t>
        </w:r>
      </w:ins>
      <w:ins w:id="322" w:author="Post123bis-CMCC" w:date="2023-10-26T18:13:00Z">
        <w:r w:rsidR="0032051D">
          <w:rPr>
            <w:lang w:eastAsia="zh-CN"/>
          </w:rPr>
          <w:t>s of the corresponding MBS service</w:t>
        </w:r>
      </w:ins>
      <w:ins w:id="323" w:author="Post123bis-CMCC" w:date="2023-10-17T16:56:00Z">
        <w:r w:rsidRPr="00150F69">
          <w:rPr>
            <w:lang w:eastAsia="zh-CN"/>
          </w:rPr>
          <w:t xml:space="preserve">. </w:t>
        </w:r>
      </w:ins>
      <w:ins w:id="324" w:author="Post123-CMCC" w:date="2023-08-29T14:33:00Z">
        <w:r w:rsidR="00B32FAC">
          <w:rPr>
            <w:lang w:eastAsia="zh-CN"/>
          </w:rPr>
          <w:t xml:space="preserve">Upon </w:t>
        </w:r>
        <w:commentRangeStart w:id="325"/>
        <w:commentRangeStart w:id="326"/>
        <w:r w:rsidR="00B32FAC">
          <w:rPr>
            <w:lang w:eastAsia="zh-CN"/>
          </w:rPr>
          <w:t>reselection</w:t>
        </w:r>
      </w:ins>
      <w:commentRangeEnd w:id="325"/>
      <w:r w:rsidR="001F6F53">
        <w:rPr>
          <w:rStyle w:val="a6"/>
        </w:rPr>
        <w:commentReference w:id="325"/>
      </w:r>
      <w:commentRangeEnd w:id="326"/>
      <w:r w:rsidR="0032051D">
        <w:rPr>
          <w:rStyle w:val="a6"/>
        </w:rPr>
        <w:commentReference w:id="326"/>
      </w:r>
      <w:ins w:id="327" w:author="Post123-CMCC" w:date="2023-08-29T14:33:00Z">
        <w:r w:rsidR="00B32FAC">
          <w:rPr>
            <w:lang w:eastAsia="zh-CN"/>
          </w:rPr>
          <w:t xml:space="preserve"> to a</w:t>
        </w:r>
      </w:ins>
      <w:ins w:id="328" w:author="Post123-CMCC" w:date="2023-08-28T10:56:00Z">
        <w:r w:rsidR="00B32FAC">
          <w:rPr>
            <w:lang w:eastAsia="zh-CN"/>
          </w:rPr>
          <w:t xml:space="preserve"> cell indicate</w:t>
        </w:r>
      </w:ins>
      <w:ins w:id="329" w:author="Post123-CMCC" w:date="2023-08-29T14:33:00Z">
        <w:r w:rsidR="00B32FAC">
          <w:rPr>
            <w:lang w:eastAsia="zh-CN"/>
          </w:rPr>
          <w:t>d</w:t>
        </w:r>
      </w:ins>
      <w:ins w:id="330" w:author="Post123-CMCC" w:date="2023-08-28T10:56:00Z">
        <w:r w:rsidR="00B32FAC">
          <w:rPr>
            <w:lang w:eastAsia="zh-CN"/>
          </w:rPr>
          <w:t xml:space="preserve"> </w:t>
        </w:r>
      </w:ins>
      <w:ins w:id="331" w:author="Post123-CMCC" w:date="2023-08-29T14:25:00Z">
        <w:r w:rsidR="00B32FAC">
          <w:rPr>
            <w:lang w:eastAsia="zh-CN"/>
          </w:rPr>
          <w:t xml:space="preserve">as </w:t>
        </w:r>
      </w:ins>
      <w:ins w:id="332" w:author="Post123-CMCC" w:date="2023-08-28T10:56:00Z">
        <w:r w:rsidR="00B32FAC">
          <w:rPr>
            <w:lang w:eastAsia="zh-CN"/>
          </w:rPr>
          <w:t xml:space="preserve">synchronized in terms of </w:t>
        </w:r>
        <w:r w:rsidR="00B32FAC">
          <w:rPr>
            <w:lang w:eastAsia="zh-CN"/>
          </w:rPr>
          <w:lastRenderedPageBreak/>
          <w:t xml:space="preserve">PDCP COUNT value, </w:t>
        </w:r>
      </w:ins>
      <w:ins w:id="333" w:author="Post123-CMCC" w:date="2023-08-29T14:34:00Z">
        <w:r w:rsidR="00B32FAC">
          <w:rPr>
            <w:lang w:eastAsia="zh-CN"/>
          </w:rPr>
          <w:t>the UE</w:t>
        </w:r>
      </w:ins>
      <w:ins w:id="334" w:author="Post123-CMCC" w:date="2023-09-06T18:31:00Z">
        <w:r w:rsidR="00F33DCE" w:rsidRPr="00F33DCE">
          <w:rPr>
            <w:rFonts w:cs="Arial"/>
          </w:rPr>
          <w:t xml:space="preserve"> </w:t>
        </w:r>
        <w:r w:rsidR="00F33DCE" w:rsidRPr="005D3AD1">
          <w:rPr>
            <w:lang w:eastAsia="zh-CN"/>
          </w:rPr>
          <w:t>doesn’t initialize the PDCP state variables</w:t>
        </w:r>
      </w:ins>
      <w:ins w:id="335" w:author="Post123-CMCC" w:date="2023-08-28T10:56:00Z">
        <w:r w:rsidR="00B32FAC">
          <w:rPr>
            <w:lang w:eastAsia="zh-CN"/>
          </w:rPr>
          <w:t xml:space="preserve">. </w:t>
        </w:r>
        <w:commentRangeStart w:id="336"/>
        <w:commentRangeStart w:id="337"/>
        <w:commentRangeStart w:id="338"/>
        <w:del w:id="339" w:author="Post123bis-CMCC" w:date="2023-10-26T18:20:00Z">
          <w:r w:rsidR="00B32FAC" w:rsidDel="0032051D">
            <w:rPr>
              <w:lang w:eastAsia="zh-CN"/>
            </w:rPr>
            <w:delText>Upon cell reselection to a non-synchronised cel</w:delText>
          </w:r>
        </w:del>
      </w:ins>
      <w:ins w:id="340" w:author="Post123bis-CMCC" w:date="2023-10-26T18:20:00Z">
        <w:r w:rsidR="0032051D">
          <w:rPr>
            <w:rFonts w:hint="eastAsia"/>
            <w:lang w:eastAsia="zh-CN"/>
          </w:rPr>
          <w:t>Otherwise</w:t>
        </w:r>
      </w:ins>
      <w:ins w:id="341" w:author="Post123-CMCC" w:date="2023-08-28T10:56:00Z">
        <w:del w:id="342" w:author="Post123bis-CMCC" w:date="2023-10-26T18:20:00Z">
          <w:r w:rsidR="00B32FAC" w:rsidDel="0032051D">
            <w:rPr>
              <w:lang w:eastAsia="zh-CN"/>
            </w:rPr>
            <w:delText>l</w:delText>
          </w:r>
        </w:del>
      </w:ins>
      <w:commentRangeEnd w:id="336"/>
      <w:r w:rsidR="00796772">
        <w:rPr>
          <w:rStyle w:val="a6"/>
        </w:rPr>
        <w:commentReference w:id="336"/>
      </w:r>
      <w:commentRangeEnd w:id="337"/>
      <w:r w:rsidR="00F179DC">
        <w:rPr>
          <w:rStyle w:val="a6"/>
        </w:rPr>
        <w:commentReference w:id="337"/>
      </w:r>
      <w:commentRangeEnd w:id="338"/>
      <w:r w:rsidR="0032051D">
        <w:rPr>
          <w:rStyle w:val="a6"/>
        </w:rPr>
        <w:commentReference w:id="338"/>
      </w:r>
      <w:ins w:id="343" w:author="Post123-CMCC" w:date="2023-08-28T10:56:00Z">
        <w:r w:rsidR="00B32FAC">
          <w:rPr>
            <w:lang w:eastAsia="zh-CN"/>
          </w:rPr>
          <w:t xml:space="preserve">, </w:t>
        </w:r>
      </w:ins>
      <w:ins w:id="344" w:author="Post123-CMCC" w:date="2023-09-06T18:31:00Z">
        <w:r w:rsidR="00F33DCE">
          <w:rPr>
            <w:lang w:eastAsia="zh-CN"/>
          </w:rPr>
          <w:t xml:space="preserve">the </w:t>
        </w:r>
      </w:ins>
      <w:ins w:id="345" w:author="Post123-CMCC" w:date="2023-08-28T10:56:00Z">
        <w:r w:rsidR="00B32FAC">
          <w:rPr>
            <w:lang w:eastAsia="zh-CN"/>
          </w:rPr>
          <w:t xml:space="preserve">UE </w:t>
        </w:r>
      </w:ins>
      <w:ins w:id="346"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47" w:author="Post123-CMCC" w:date="2023-08-29T10:13:00Z">
        <w:r w:rsidR="00B32FAC">
          <w:rPr>
            <w:lang w:eastAsia="zh-CN"/>
          </w:rPr>
          <w:t xml:space="preserve"> </w:t>
        </w:r>
      </w:ins>
      <w:ins w:id="348" w:author="Post123-CMCC" w:date="2023-08-29T10:14:00Z">
        <w:r w:rsidR="00B32FAC">
          <w:rPr>
            <w:lang w:eastAsia="zh-CN"/>
          </w:rPr>
          <w:t>defined in TS 38.323</w:t>
        </w:r>
      </w:ins>
      <w:ins w:id="349" w:author="Post123-CMCC" w:date="2023-09-07T19:22:00Z">
        <w:r w:rsidR="00453957">
          <w:rPr>
            <w:lang w:eastAsia="zh-CN"/>
          </w:rPr>
          <w:t xml:space="preserve"> </w:t>
        </w:r>
      </w:ins>
      <w:ins w:id="350" w:author="Post123-CMCC" w:date="2023-08-29T10:13:00Z">
        <w:r w:rsidR="00B32FAC">
          <w:rPr>
            <w:lang w:eastAsia="zh-CN"/>
          </w:rPr>
          <w:t>[8]</w:t>
        </w:r>
      </w:ins>
      <w:ins w:id="351"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52" w:author="Post122-CMCC" w:date="2023-06-29T18:14:00Z"/>
          <w:del w:id="353" w:author="Post123bis-CMCC" w:date="2023-10-18T18:04:00Z"/>
          <w:lang w:val="en-US" w:eastAsia="zh-CN"/>
          <w:rPrChange w:id="354" w:author="Post123-CMCC" w:date="2023-08-28T10:57:00Z">
            <w:rPr>
              <w:ins w:id="355" w:author="Post122-CMCC" w:date="2023-06-29T18:14:00Z"/>
              <w:del w:id="356" w:author="Post123bis-CMCC" w:date="2023-10-18T18:04:00Z"/>
              <w:rFonts w:eastAsia="Times New Roman"/>
              <w:lang w:eastAsia="ja-JP"/>
            </w:rPr>
          </w:rPrChange>
        </w:rPr>
      </w:pPr>
      <w:commentRangeStart w:id="357"/>
      <w:commentRangeStart w:id="358"/>
      <w:commentRangeStart w:id="359"/>
      <w:ins w:id="360" w:author="Post123-CMCC" w:date="2023-08-28T10:56:00Z">
        <w:del w:id="361"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62" w:author="Post123-CMCC" w:date="2023-09-06T18:32:00Z">
        <w:del w:id="363" w:author="Post123bis-CMCC" w:date="2023-10-18T18:04:00Z">
          <w:r w:rsidR="00F33DCE" w:rsidDel="00137AA1">
            <w:rPr>
              <w:lang w:val="en-US" w:eastAsia="zh-CN"/>
            </w:rPr>
            <w:delText>network</w:delText>
          </w:r>
        </w:del>
      </w:ins>
      <w:ins w:id="364" w:author="Post123-CMCC" w:date="2023-08-28T10:56:00Z">
        <w:del w:id="365" w:author="Post123bis-CMCC" w:date="2023-10-18T18:04:00Z">
          <w:r w:rsidDel="00137AA1">
            <w:rPr>
              <w:lang w:val="en-US" w:eastAsia="zh-CN"/>
            </w:rPr>
            <w:delText xml:space="preserve"> needs to provide to the UE)</w:delText>
          </w:r>
        </w:del>
      </w:ins>
      <w:ins w:id="366" w:author="Post123-CMCC" w:date="2023-09-06T18:32:00Z">
        <w:del w:id="367" w:author="Post123bis-CMCC" w:date="2023-10-18T18:04:00Z">
          <w:r w:rsidR="00F33DCE" w:rsidDel="00137AA1">
            <w:rPr>
              <w:lang w:val="en-US" w:eastAsia="zh-CN"/>
            </w:rPr>
            <w:delText>.</w:delText>
          </w:r>
        </w:del>
      </w:ins>
      <w:commentRangeEnd w:id="357"/>
      <w:r w:rsidR="00C63EC1">
        <w:rPr>
          <w:rStyle w:val="a6"/>
        </w:rPr>
        <w:commentReference w:id="357"/>
      </w:r>
      <w:commentRangeEnd w:id="358"/>
      <w:r w:rsidR="0093357A">
        <w:rPr>
          <w:rStyle w:val="a6"/>
        </w:rPr>
        <w:commentReference w:id="358"/>
      </w:r>
      <w:commentRangeEnd w:id="359"/>
      <w:r w:rsidR="0032051D">
        <w:rPr>
          <w:rStyle w:val="a6"/>
        </w:rPr>
        <w:commentReference w:id="359"/>
      </w:r>
    </w:p>
    <w:p w14:paraId="535D1B80" w14:textId="14642CD2" w:rsidR="0026297F" w:rsidRDefault="00B32FAC">
      <w:pPr>
        <w:overflowPunct w:val="0"/>
        <w:autoSpaceDE w:val="0"/>
        <w:autoSpaceDN w:val="0"/>
        <w:adjustRightInd w:val="0"/>
        <w:textAlignment w:val="baseline"/>
        <w:rPr>
          <w:ins w:id="368" w:author="Post122-CMCC" w:date="2023-06-29T18:14:00Z"/>
          <w:rFonts w:eastAsia="Times New Roman"/>
          <w:lang w:eastAsia="ja-JP"/>
        </w:rPr>
      </w:pPr>
      <w:bookmarkStart w:id="369" w:name="_Hlk148544801"/>
      <w:commentRangeStart w:id="370"/>
      <w:commentRangeStart w:id="371"/>
      <w:ins w:id="372"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73"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374" w:author="Post122-CMCC" w:date="2023-06-29T18:14:00Z">
        <w:r>
          <w:rPr>
            <w:rFonts w:eastAsia="Times New Roman"/>
            <w:lang w:eastAsia="ja-JP"/>
          </w:rPr>
          <w:t>.</w:t>
        </w:r>
      </w:ins>
      <w:ins w:id="375" w:author="Post123-CMCC" w:date="2023-09-07T19:36:00Z">
        <w:r w:rsidR="008142EA" w:rsidDel="00F33DCE">
          <w:rPr>
            <w:rStyle w:val="a6"/>
          </w:rPr>
          <w:t xml:space="preserve"> </w:t>
        </w:r>
      </w:ins>
      <w:commentRangeEnd w:id="370"/>
      <w:r w:rsidR="007F27F9">
        <w:rPr>
          <w:rStyle w:val="a6"/>
        </w:rPr>
        <w:commentReference w:id="370"/>
      </w:r>
      <w:commentRangeEnd w:id="371"/>
      <w:r w:rsidR="001C53FC">
        <w:rPr>
          <w:rStyle w:val="a6"/>
        </w:rPr>
        <w:commentReference w:id="371"/>
      </w:r>
    </w:p>
    <w:p w14:paraId="49FEB11E" w14:textId="7AD4466A" w:rsidR="0026297F" w:rsidDel="003C328B" w:rsidRDefault="00B32FAC">
      <w:pPr>
        <w:pStyle w:val="NO"/>
        <w:overflowPunct w:val="0"/>
        <w:autoSpaceDE w:val="0"/>
        <w:autoSpaceDN w:val="0"/>
        <w:adjustRightInd w:val="0"/>
        <w:jc w:val="both"/>
        <w:textAlignment w:val="baseline"/>
        <w:rPr>
          <w:ins w:id="376" w:author="Post122-CMCC" w:date="2023-06-29T18:14:00Z"/>
          <w:del w:id="377" w:author="Post123bis-CMCC" w:date="2023-10-18T18:29:00Z"/>
          <w:rFonts w:eastAsia="MS Mincho"/>
          <w:lang w:eastAsia="ja-JP"/>
        </w:rPr>
      </w:pPr>
      <w:bookmarkStart w:id="378" w:name="_Hlk148544931"/>
      <w:commentRangeStart w:id="379"/>
      <w:commentRangeStart w:id="380"/>
      <w:ins w:id="381" w:author="Post122-CMCC" w:date="2023-06-29T18:14:00Z">
        <w:del w:id="382"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83" w:author="Post123-CMCC" w:date="2023-08-28T10:57:00Z">
        <w:del w:id="384" w:author="Post123bis-CMCC" w:date="2023-10-18T18:29:00Z">
          <w:r w:rsidDel="003C328B">
            <w:rPr>
              <w:rFonts w:eastAsia="MS Mincho"/>
              <w:lang w:eastAsia="ja-JP"/>
            </w:rPr>
            <w:delText>whether we need something more, e.g. frequency priorities in MCCH or a solution based on FSAI</w:delText>
          </w:r>
        </w:del>
      </w:ins>
      <w:ins w:id="385" w:author="Post122-CMCC" w:date="2023-06-29T18:14:00Z">
        <w:del w:id="386" w:author="Post123bis-CMCC" w:date="2023-10-18T18:29:00Z">
          <w:r w:rsidDel="003C328B">
            <w:rPr>
              <w:rFonts w:eastAsia="MS Mincho"/>
              <w:lang w:eastAsia="ja-JP"/>
            </w:rPr>
            <w:delText>.</w:delText>
          </w:r>
        </w:del>
      </w:ins>
      <w:commentRangeEnd w:id="379"/>
      <w:r w:rsidR="002E771E">
        <w:rPr>
          <w:rStyle w:val="a6"/>
        </w:rPr>
        <w:commentReference w:id="379"/>
      </w:r>
      <w:commentRangeEnd w:id="380"/>
      <w:r w:rsidR="001C0006">
        <w:rPr>
          <w:rStyle w:val="a6"/>
        </w:rPr>
        <w:commentReference w:id="380"/>
      </w:r>
    </w:p>
    <w:bookmarkEnd w:id="369"/>
    <w:bookmarkEnd w:id="378"/>
    <w:p w14:paraId="18737050" w14:textId="15034C0A" w:rsidR="0026297F" w:rsidRDefault="00B32FAC">
      <w:pPr>
        <w:overflowPunct w:val="0"/>
        <w:autoSpaceDE w:val="0"/>
        <w:autoSpaceDN w:val="0"/>
        <w:adjustRightInd w:val="0"/>
        <w:textAlignment w:val="baseline"/>
        <w:rPr>
          <w:ins w:id="387" w:author="Post122-CMCC" w:date="2023-06-29T18:14:00Z"/>
          <w:rFonts w:eastAsia="Times New Roman"/>
          <w:lang w:eastAsia="zh-CN"/>
        </w:rPr>
      </w:pPr>
      <w:ins w:id="388" w:author="Post122-CMCC" w:date="2023-06-29T18:14:00Z">
        <w:r>
          <w:rPr>
            <w:rFonts w:eastAsia="Times New Roman"/>
            <w:lang w:eastAsia="zh-CN"/>
          </w:rPr>
          <w:t>The UE</w:t>
        </w:r>
      </w:ins>
      <w:ins w:id="389" w:author="Post123-CMCC" w:date="2023-08-28T10:57:00Z">
        <w:r>
          <w:rPr>
            <w:rFonts w:eastAsia="Times New Roman"/>
            <w:lang w:eastAsia="zh-CN"/>
          </w:rPr>
          <w:t xml:space="preserve"> </w:t>
        </w:r>
        <w:r>
          <w:t xml:space="preserve">receiving multicast </w:t>
        </w:r>
      </w:ins>
      <w:ins w:id="390" w:author="Post123bis-CMCC" w:date="2023-10-19T10:09:00Z">
        <w:r w:rsidR="00D6373A">
          <w:t xml:space="preserve">session </w:t>
        </w:r>
      </w:ins>
      <w:ins w:id="391" w:author="Post123-CMCC" w:date="2023-08-28T10:57:00Z">
        <w:r>
          <w:t>in RRC_INACTIVE</w:t>
        </w:r>
        <w:r>
          <w:rPr>
            <w:rFonts w:eastAsia="Times New Roman"/>
            <w:lang w:eastAsia="zh-CN"/>
          </w:rPr>
          <w:t xml:space="preserve"> state</w:t>
        </w:r>
      </w:ins>
      <w:ins w:id="392" w:author="Post122-CMCC" w:date="2023-06-29T18:14:00Z">
        <w:r>
          <w:rPr>
            <w:rFonts w:eastAsia="Times New Roman"/>
            <w:lang w:eastAsia="zh-CN"/>
          </w:rPr>
          <w:t xml:space="preserve"> </w:t>
        </w:r>
        <w:commentRangeStart w:id="393"/>
        <w:commentRangeStart w:id="394"/>
        <w:r>
          <w:rPr>
            <w:rFonts w:eastAsia="Times New Roman"/>
            <w:lang w:eastAsia="zh-CN"/>
          </w:rPr>
          <w:t>may trigger RRC connection resumption</w:t>
        </w:r>
      </w:ins>
      <w:commentRangeEnd w:id="393"/>
      <w:r w:rsidR="00796772">
        <w:rPr>
          <w:rStyle w:val="a6"/>
        </w:rPr>
        <w:commentReference w:id="393"/>
      </w:r>
      <w:commentRangeEnd w:id="394"/>
      <w:r w:rsidR="00F179DC">
        <w:rPr>
          <w:rStyle w:val="a6"/>
        </w:rPr>
        <w:commentReference w:id="394"/>
      </w:r>
      <w:ins w:id="395" w:author="Post122-CMCC" w:date="2023-06-29T18:14:00Z">
        <w:r>
          <w:rPr>
            <w:rFonts w:eastAsia="Times New Roman"/>
            <w:lang w:eastAsia="zh-CN"/>
          </w:rPr>
          <w:t xml:space="preserve"> if</w:t>
        </w:r>
      </w:ins>
      <w:ins w:id="396" w:author="Post123-CMCC" w:date="2023-08-28T10:58:00Z">
        <w:r>
          <w:rPr>
            <w:rFonts w:eastAsia="Times New Roman"/>
            <w:lang w:eastAsia="zh-CN"/>
          </w:rPr>
          <w:t xml:space="preserve"> </w:t>
        </w:r>
      </w:ins>
      <w:ins w:id="397" w:author="Post123-CMCC" w:date="2023-08-29T09:32:00Z">
        <w:r>
          <w:rPr>
            <w:rFonts w:eastAsia="Times New Roman"/>
            <w:lang w:eastAsia="zh-CN"/>
          </w:rPr>
          <w:t xml:space="preserve">the </w:t>
        </w:r>
      </w:ins>
      <w:ins w:id="398" w:author="Post123-CMCC" w:date="2023-08-28T10:58:00Z">
        <w:r>
          <w:rPr>
            <w:rFonts w:eastAsia="Times New Roman"/>
            <w:lang w:eastAsia="zh-CN"/>
          </w:rPr>
          <w:t xml:space="preserve">measured RSRP or RSRQ </w:t>
        </w:r>
      </w:ins>
      <w:commentRangeStart w:id="399"/>
      <w:commentRangeEnd w:id="399"/>
      <w:del w:id="400" w:author="Post123bis-CMCC" w:date="2023-10-26T18:45:00Z">
        <w:r w:rsidR="003C634E" w:rsidDel="006F21EE">
          <w:rPr>
            <w:rStyle w:val="a6"/>
          </w:rPr>
          <w:commentReference w:id="399"/>
        </w:r>
      </w:del>
      <w:ins w:id="401" w:author="Post123-CMCC" w:date="2023-08-28T10:58:00Z">
        <w:r>
          <w:rPr>
            <w:rFonts w:eastAsia="Times New Roman"/>
            <w:lang w:eastAsia="zh-CN"/>
          </w:rPr>
          <w:t xml:space="preserve">of the serving cell becomes lower than the threshold configured by </w:t>
        </w:r>
      </w:ins>
      <w:ins w:id="402" w:author="Post123-CMCC" w:date="2023-09-08T17:30:00Z">
        <w:r w:rsidR="000A2967">
          <w:rPr>
            <w:rFonts w:eastAsia="Times New Roman"/>
            <w:lang w:eastAsia="zh-CN"/>
          </w:rPr>
          <w:t xml:space="preserve">the </w:t>
        </w:r>
      </w:ins>
      <w:ins w:id="403" w:author="Post123-CMCC" w:date="2023-08-28T10:58:00Z">
        <w:r>
          <w:rPr>
            <w:rFonts w:eastAsia="Times New Roman"/>
            <w:lang w:eastAsia="zh-CN"/>
          </w:rPr>
          <w:t>network</w:t>
        </w:r>
      </w:ins>
      <w:ins w:id="404" w:author="Post122-CMCC" w:date="2023-06-29T18:14:00Z">
        <w:r>
          <w:rPr>
            <w:rFonts w:eastAsia="Times New Roman"/>
            <w:lang w:eastAsia="zh-CN"/>
          </w:rPr>
          <w:t>.</w:t>
        </w:r>
      </w:ins>
      <w:ins w:id="405"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06" w:author="Post123bis-CMCC" w:date="2023-10-18T18:30:00Z"/>
          <w:lang w:eastAsia="zh-CN"/>
        </w:rPr>
      </w:pPr>
      <w:ins w:id="407" w:author="Post122-CMCC" w:date="2023-06-29T18:14:00Z">
        <w:del w:id="408" w:author="Post123bis-CMCC" w:date="2023-10-18T18:30:00Z">
          <w:r w:rsidDel="003C328B">
            <w:rPr>
              <w:lang w:eastAsia="zh-CN"/>
            </w:rPr>
            <w:delText>Editor’s Note:</w:delText>
          </w:r>
          <w:r w:rsidDel="003C328B">
            <w:rPr>
              <w:lang w:eastAsia="zh-CN"/>
            </w:rPr>
            <w:tab/>
            <w:delText xml:space="preserve">FFS </w:delText>
          </w:r>
        </w:del>
      </w:ins>
      <w:ins w:id="409" w:author="Post123-CMCC" w:date="2023-08-28T10:58:00Z">
        <w:del w:id="410" w:author="Post123bis-CMCC" w:date="2023-10-18T18:30:00Z">
          <w:r w:rsidDel="003C328B">
            <w:delText>whether/how we need to address ping-pong issue</w:delText>
          </w:r>
        </w:del>
      </w:ins>
      <w:ins w:id="411" w:author="Post122-CMCC" w:date="2023-06-29T18:14:00Z">
        <w:del w:id="41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13" w:name="_Hlk137460285"/>
      <w:bookmarkEnd w:id="246"/>
      <w:bookmarkEnd w:id="247"/>
      <w:r>
        <w:rPr>
          <w:rFonts w:eastAsia="Malgun Gothic"/>
          <w:i/>
        </w:rPr>
        <w:t>Next Modified Subclause</w:t>
      </w:r>
    </w:p>
    <w:p w14:paraId="01D48ED1" w14:textId="77777777" w:rsidR="0026297F" w:rsidRDefault="00B32FAC">
      <w:pPr>
        <w:pStyle w:val="4"/>
        <w:rPr>
          <w:lang w:eastAsia="zh-CN"/>
        </w:rPr>
      </w:pPr>
      <w:bookmarkStart w:id="414" w:name="_Toc115390174"/>
      <w:bookmarkEnd w:id="413"/>
      <w:r>
        <w:rPr>
          <w:lang w:eastAsia="ja-JP"/>
        </w:rPr>
        <w:t>16.10.5.</w:t>
      </w:r>
      <w:r>
        <w:rPr>
          <w:lang w:eastAsia="zh-CN"/>
        </w:rPr>
        <w:t>4</w:t>
      </w:r>
      <w:r>
        <w:rPr>
          <w:lang w:eastAsia="ja-JP"/>
        </w:rPr>
        <w:tab/>
      </w:r>
      <w:r>
        <w:rPr>
          <w:lang w:eastAsia="zh-CN"/>
        </w:rPr>
        <w:t>Reception of MBS Multicast data</w:t>
      </w:r>
      <w:bookmarkEnd w:id="414"/>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15"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16" w:author="Post123-CMCC" w:date="2023-09-07T18:48:00Z"/>
          <w:lang w:eastAsia="zh-CN"/>
        </w:rPr>
      </w:pPr>
      <w:ins w:id="41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18" w:author="Post120-CMCC" w:date="2022-12-02T20:56:00Z"/>
          <w:lang w:eastAsia="zh-CN"/>
        </w:rPr>
      </w:pPr>
      <w:ins w:id="41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0" w:name="_Hlk118128815"/>
      <w:r>
        <w:rPr>
          <w:rFonts w:eastAsia="Malgun Gothic"/>
          <w:i/>
        </w:rPr>
        <w:t>Next Modified Subclause</w:t>
      </w:r>
      <w:bookmarkStart w:id="421" w:name="_Toc115390177"/>
      <w:bookmarkEnd w:id="42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22"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422"/>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42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2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25" w:author="Post123-CMCC" w:date="2023-09-06T18:48:00Z"/>
        </w:rPr>
      </w:pPr>
      <w:ins w:id="426" w:author="Post123-CMCC" w:date="2023-09-06T18:48:00Z">
        <w:r w:rsidRPr="00CF58E9">
          <w:t xml:space="preserve">The following DRX configuration </w:t>
        </w:r>
        <w:r w:rsidRPr="00CF58E9">
          <w:rPr>
            <w:lang w:eastAsia="zh-CN"/>
          </w:rPr>
          <w:t>for PT</w:t>
        </w:r>
      </w:ins>
      <w:ins w:id="427" w:author="Post123-CMCC" w:date="2023-09-06T18:49:00Z">
        <w:r>
          <w:rPr>
            <w:rFonts w:hint="eastAsia"/>
            <w:lang w:eastAsia="zh-CN"/>
          </w:rPr>
          <w:t>M</w:t>
        </w:r>
      </w:ins>
      <w:ins w:id="428" w:author="Post123-CMCC" w:date="2023-09-06T18:48:00Z">
        <w:r w:rsidRPr="00CF58E9">
          <w:rPr>
            <w:lang w:eastAsia="zh-CN"/>
          </w:rPr>
          <w:t xml:space="preserve"> transmission </w:t>
        </w:r>
        <w:r>
          <w:rPr>
            <w:lang w:eastAsia="zh-CN"/>
          </w:rPr>
          <w:t>by RRC_</w:t>
        </w:r>
      </w:ins>
      <w:ins w:id="429" w:author="Post123-CMCC" w:date="2023-09-06T18:49:00Z">
        <w:r>
          <w:rPr>
            <w:rFonts w:hint="eastAsia"/>
            <w:lang w:eastAsia="zh-CN"/>
          </w:rPr>
          <w:t>INACTIVE</w:t>
        </w:r>
      </w:ins>
      <w:ins w:id="430" w:author="Post123-CMCC" w:date="2023-09-06T18:48:00Z">
        <w:r>
          <w:rPr>
            <w:lang w:eastAsia="zh-CN"/>
          </w:rPr>
          <w:t xml:space="preserve"> UEs </w:t>
        </w:r>
      </w:ins>
      <w:ins w:id="431" w:author="Post123-CMCC" w:date="2023-09-06T19:21:00Z">
        <w:r w:rsidR="001145C2">
          <w:t>is</w:t>
        </w:r>
      </w:ins>
      <w:ins w:id="43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33" w:author="Post123-CMCC" w:date="2023-09-06T18:48:00Z">
        <w:r w:rsidRPr="00CF58E9">
          <w:t>-</w:t>
        </w:r>
        <w:r w:rsidRPr="00CF58E9">
          <w:tab/>
          <w:t>For PTM transmission, multicast DRX is configured per G-RNT</w:t>
        </w:r>
      </w:ins>
      <w:ins w:id="434" w:author="Post123-CMCC" w:date="2023-09-06T19:05:00Z">
        <w:r w:rsidR="00621876">
          <w:t>I</w:t>
        </w:r>
      </w:ins>
      <w:ins w:id="43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421"/>
    </w:p>
    <w:p w14:paraId="017BDB50" w14:textId="644CD1F0" w:rsidR="0026297F" w:rsidRDefault="00B32FAC">
      <w:pPr>
        <w:overflowPunct w:val="0"/>
        <w:autoSpaceDE w:val="0"/>
        <w:autoSpaceDN w:val="0"/>
        <w:adjustRightInd w:val="0"/>
        <w:textAlignment w:val="baseline"/>
        <w:rPr>
          <w:ins w:id="436"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43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38" w:author="Post123bis-CMCC" w:date="2023-10-18T18:30:00Z"/>
          <w:lang w:eastAsia="zh-CN"/>
        </w:rPr>
      </w:pPr>
      <w:bookmarkStart w:id="439" w:name="OLE_LINK3"/>
      <w:ins w:id="440" w:author="Post123-CMCC" w:date="2023-09-07T16:08:00Z">
        <w:del w:id="441"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39"/>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4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4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444" w:author="Post120-CMCC" w:date="2022-12-02T14:27:00Z"/>
          <w:lang w:eastAsia="zh-CN"/>
        </w:rPr>
      </w:pPr>
      <w:bookmarkStart w:id="445" w:name="_Toc115390186"/>
      <w:ins w:id="446" w:author="Post120-CMCC" w:date="2022-12-02T14:26:00Z">
        <w:r>
          <w:rPr>
            <w:lang w:eastAsia="zh-CN"/>
          </w:rPr>
          <w:t>16.10.6.X</w:t>
        </w:r>
      </w:ins>
      <w:r>
        <w:rPr>
          <w:lang w:eastAsia="zh-CN"/>
        </w:rPr>
        <w:tab/>
      </w:r>
      <w:bookmarkEnd w:id="445"/>
      <w:ins w:id="447" w:author="Post120-CMCC" w:date="2022-12-02T14:27:00Z">
        <w:r>
          <w:rPr>
            <w:lang w:eastAsia="zh-CN"/>
          </w:rPr>
          <w:t>Shared processing for MBS broadcast and unicast</w:t>
        </w:r>
      </w:ins>
      <w:ins w:id="448" w:author="Post120-CMCC" w:date="2022-12-02T14:29:00Z">
        <w:r>
          <w:rPr>
            <w:lang w:eastAsia="zh-CN"/>
          </w:rPr>
          <w:t xml:space="preserve"> reception</w:t>
        </w:r>
      </w:ins>
    </w:p>
    <w:p w14:paraId="6B755BAC" w14:textId="3387D65B" w:rsidR="0026297F" w:rsidRDefault="00B32FAC">
      <w:pPr>
        <w:rPr>
          <w:ins w:id="449" w:author="Post123-CMCC" w:date="2023-09-07T19:01:00Z"/>
          <w:lang w:eastAsia="zh-CN"/>
        </w:rPr>
      </w:pPr>
      <w:ins w:id="450" w:author="Post120-CMCC" w:date="2022-12-02T14:36:00Z">
        <w:r>
          <w:rPr>
            <w:lang w:eastAsia="zh-CN"/>
          </w:rPr>
          <w:t>If the UE</w:t>
        </w:r>
      </w:ins>
      <w:ins w:id="451" w:author="Post122-CMCC" w:date="2023-06-29T17:05:00Z">
        <w:r>
          <w:rPr>
            <w:lang w:eastAsia="zh-CN"/>
          </w:rPr>
          <w:t xml:space="preserve"> </w:t>
        </w:r>
      </w:ins>
      <w:ins w:id="452" w:author="Post123bis-CMCC" w:date="2023-10-26T18:49:00Z">
        <w:r w:rsidR="00686187">
          <w:rPr>
            <w:rFonts w:hint="eastAsia"/>
            <w:lang w:eastAsia="zh-CN"/>
          </w:rPr>
          <w:t>in</w:t>
        </w:r>
        <w:r w:rsidR="00686187">
          <w:rPr>
            <w:lang w:eastAsia="zh-CN"/>
          </w:rPr>
          <w:t xml:space="preserve"> RRC_CONNECTED state</w:t>
        </w:r>
      </w:ins>
      <w:ins w:id="453" w:author="Post123bis-CMCC" w:date="2023-10-26T18:50:00Z">
        <w:r w:rsidR="00686187">
          <w:rPr>
            <w:lang w:eastAsia="zh-CN"/>
          </w:rPr>
          <w:t xml:space="preserve"> </w:t>
        </w:r>
      </w:ins>
      <w:ins w:id="454" w:author="Post122-CMCC" w:date="2023-06-29T17:05:00Z">
        <w:r>
          <w:rPr>
            <w:lang w:eastAsia="zh-CN"/>
          </w:rPr>
          <w:t>is</w:t>
        </w:r>
      </w:ins>
      <w:ins w:id="455" w:author="Post120-CMCC" w:date="2022-12-02T14:36:00Z">
        <w:r>
          <w:rPr>
            <w:lang w:eastAsia="zh-CN"/>
          </w:rPr>
          <w:t xml:space="preserve"> receiv</w:t>
        </w:r>
      </w:ins>
      <w:ins w:id="456" w:author="Post122-CMCC" w:date="2023-06-29T17:05:00Z">
        <w:r>
          <w:rPr>
            <w:lang w:eastAsia="zh-CN"/>
          </w:rPr>
          <w:t>ing</w:t>
        </w:r>
      </w:ins>
      <w:ins w:id="457" w:author="Post120-CMCC" w:date="2022-12-02T14:36:00Z">
        <w:r>
          <w:rPr>
            <w:lang w:eastAsia="zh-CN"/>
          </w:rPr>
          <w:t xml:space="preserve"> or interest</w:t>
        </w:r>
      </w:ins>
      <w:ins w:id="458" w:author="Post122-CMCC" w:date="2023-06-29T17:05:00Z">
        <w:r>
          <w:rPr>
            <w:lang w:eastAsia="zh-CN"/>
          </w:rPr>
          <w:t xml:space="preserve">ed to </w:t>
        </w:r>
      </w:ins>
      <w:ins w:id="459" w:author="Post120-CMCC" w:date="2022-12-02T14:36:00Z">
        <w:r>
          <w:rPr>
            <w:lang w:eastAsia="zh-CN"/>
          </w:rPr>
          <w:t>re</w:t>
        </w:r>
      </w:ins>
      <w:ins w:id="460" w:author="Post120-CMCC" w:date="2022-12-02T14:37:00Z">
        <w:r>
          <w:rPr>
            <w:lang w:eastAsia="zh-CN"/>
          </w:rPr>
          <w:t>ceive a</w:t>
        </w:r>
      </w:ins>
      <w:ins w:id="461" w:author="Post120-CMCC" w:date="2022-12-02T15:13:00Z">
        <w:r>
          <w:rPr>
            <w:lang w:eastAsia="zh-CN"/>
          </w:rPr>
          <w:t>n</w:t>
        </w:r>
      </w:ins>
      <w:ins w:id="462" w:author="Post120-CMCC" w:date="2022-12-02T14:37:00Z">
        <w:r>
          <w:rPr>
            <w:lang w:eastAsia="zh-CN"/>
          </w:rPr>
          <w:t xml:space="preserve"> MBS broadcast service</w:t>
        </w:r>
      </w:ins>
      <w:ins w:id="463" w:author="Post123-CMCC" w:date="2023-09-06T18:43:00Z">
        <w:r w:rsidR="00F33DCE" w:rsidRPr="00F33DCE">
          <w:t xml:space="preserve"> </w:t>
        </w:r>
      </w:ins>
      <w:ins w:id="464" w:author="Post123-CMCC" w:date="2023-09-07T16:11:00Z">
        <w:r w:rsidR="00A556D0">
          <w:rPr>
            <w:lang w:eastAsia="zh-CN"/>
          </w:rPr>
          <w:t>from</w:t>
        </w:r>
      </w:ins>
      <w:ins w:id="465" w:author="Post123-CMCC" w:date="2023-09-06T18:43:00Z">
        <w:r w:rsidR="00F33DCE" w:rsidRPr="00F33DCE">
          <w:rPr>
            <w:lang w:eastAsia="zh-CN"/>
          </w:rPr>
          <w:t xml:space="preserve"> a non-serving cell</w:t>
        </w:r>
      </w:ins>
      <w:ins w:id="466" w:author="Post120-CMCC" w:date="2022-12-02T14:29:00Z">
        <w:r>
          <w:rPr>
            <w:lang w:eastAsia="zh-CN"/>
          </w:rPr>
          <w:t xml:space="preserve">, the UE </w:t>
        </w:r>
      </w:ins>
      <w:ins w:id="467" w:author="Post120-CMCC" w:date="2022-12-02T14:35:00Z">
        <w:r>
          <w:rPr>
            <w:lang w:eastAsia="zh-CN"/>
          </w:rPr>
          <w:t xml:space="preserve">may use MBS Interest Indication message to </w:t>
        </w:r>
      </w:ins>
      <w:ins w:id="468" w:author="Post120-CMCC" w:date="2022-12-02T14:36:00Z">
        <w:r>
          <w:rPr>
            <w:lang w:eastAsia="zh-CN"/>
          </w:rPr>
          <w:t>inform the serving gNB about</w:t>
        </w:r>
      </w:ins>
      <w:ins w:id="469" w:author="Post122-CMCC" w:date="2023-06-29T17:06:00Z">
        <w:r>
          <w:rPr>
            <w:lang w:eastAsia="zh-CN"/>
          </w:rPr>
          <w:t xml:space="preserve"> the parameters used for the non-serving cell broadcast reception as described in TS 38.331 [12]</w:t>
        </w:r>
      </w:ins>
      <w:ins w:id="470" w:author="Post120-CMCC" w:date="2022-12-02T14:38:00Z">
        <w:r>
          <w:rPr>
            <w:lang w:eastAsia="zh-CN"/>
          </w:rPr>
          <w:t>.</w:t>
        </w:r>
        <w:r>
          <w:rPr>
            <w:rFonts w:hint="eastAsia"/>
            <w:lang w:eastAsia="zh-CN"/>
          </w:rPr>
          <w:t xml:space="preserve"> </w:t>
        </w:r>
        <w:r>
          <w:rPr>
            <w:lang w:eastAsia="zh-CN"/>
          </w:rPr>
          <w:t xml:space="preserve">The </w:t>
        </w:r>
      </w:ins>
      <w:ins w:id="471" w:author="Post120-CMCC" w:date="2022-12-02T14:39:00Z">
        <w:r>
          <w:rPr>
            <w:lang w:eastAsia="zh-CN"/>
          </w:rPr>
          <w:t>gNB may enable the send</w:t>
        </w:r>
      </w:ins>
      <w:ins w:id="472" w:author="Post122-CMCC" w:date="2023-06-29T17:06:00Z">
        <w:r>
          <w:rPr>
            <w:lang w:eastAsia="zh-CN"/>
          </w:rPr>
          <w:t>ing</w:t>
        </w:r>
      </w:ins>
      <w:ins w:id="473" w:author="Post120-CMCC" w:date="2022-12-02T14:39:00Z">
        <w:r>
          <w:rPr>
            <w:lang w:eastAsia="zh-CN"/>
          </w:rPr>
          <w:t xml:space="preserve"> of the MBS Interest Indication by </w:t>
        </w:r>
      </w:ins>
      <w:ins w:id="474" w:author="Post122-CMCC" w:date="2023-06-29T17:06:00Z">
        <w:r>
          <w:rPr>
            <w:lang w:eastAsia="zh-CN"/>
          </w:rPr>
          <w:t xml:space="preserve">including the indication in </w:t>
        </w:r>
      </w:ins>
      <w:ins w:id="475" w:author="Post120-CMCC" w:date="2022-12-02T14:39:00Z">
        <w:r>
          <w:rPr>
            <w:lang w:eastAsia="zh-CN"/>
          </w:rPr>
          <w:t>SIB1</w:t>
        </w:r>
      </w:ins>
      <w:ins w:id="476" w:author="Post120-CMCC" w:date="2022-12-02T14:40:00Z">
        <w:r>
          <w:rPr>
            <w:lang w:eastAsia="zh-CN"/>
          </w:rPr>
          <w:t>.</w:t>
        </w:r>
      </w:ins>
      <w:ins w:id="477" w:author="Post122-CMCC" w:date="2023-06-29T17:10:00Z">
        <w:r>
          <w:rPr>
            <w:lang w:eastAsia="zh-CN"/>
          </w:rPr>
          <w:t xml:space="preserve"> </w:t>
        </w:r>
      </w:ins>
      <w:ins w:id="478" w:author="Post122-CMCC" w:date="2023-06-29T17:07:00Z">
        <w:r>
          <w:rPr>
            <w:lang w:eastAsia="zh-CN"/>
          </w:rPr>
          <w:t xml:space="preserve">The UE may indicate </w:t>
        </w:r>
      </w:ins>
      <w:ins w:id="479" w:author="Post123bis-CMCC" w:date="2023-10-26T18:50:00Z">
        <w:r w:rsidR="00686187">
          <w:rPr>
            <w:lang w:eastAsia="zh-CN"/>
          </w:rPr>
          <w:t xml:space="preserve">to the serving cell </w:t>
        </w:r>
      </w:ins>
      <w:ins w:id="480" w:author="Post122-CMCC" w:date="2023-06-29T17:07:00Z">
        <w:r>
          <w:rPr>
            <w:lang w:eastAsia="zh-CN"/>
          </w:rPr>
          <w:t xml:space="preserve">the </w:t>
        </w:r>
      </w:ins>
      <w:ins w:id="481" w:author="Post123bis-CMCC" w:date="2023-10-26T18:50:00Z">
        <w:r w:rsidR="00686187">
          <w:rPr>
            <w:lang w:eastAsia="zh-CN"/>
          </w:rPr>
          <w:t xml:space="preserve">UE </w:t>
        </w:r>
      </w:ins>
      <w:ins w:id="482" w:author="Post122-CMCC" w:date="2023-06-29T17:07:00Z">
        <w:r>
          <w:rPr>
            <w:lang w:eastAsia="zh-CN"/>
          </w:rPr>
          <w:t xml:space="preserve">capability </w:t>
        </w:r>
        <w:del w:id="483" w:author="Post123bis-CMCC" w:date="2023-10-26T18:50:00Z">
          <w:r w:rsidDel="00686187">
            <w:rPr>
              <w:lang w:eastAsia="zh-CN"/>
            </w:rPr>
            <w:delText xml:space="preserve">of </w:delText>
          </w:r>
        </w:del>
      </w:ins>
      <w:proofErr w:type="spellStart"/>
      <w:ins w:id="484" w:author="Post123bis-CMCC" w:date="2023-10-26T18:50:00Z">
        <w:r w:rsidR="00686187">
          <w:rPr>
            <w:lang w:eastAsia="zh-CN"/>
          </w:rPr>
          <w:t>for</w:t>
        </w:r>
      </w:ins>
      <w:ins w:id="485" w:author="Post122-CMCC" w:date="2023-06-29T17:07:00Z">
        <w:r>
          <w:rPr>
            <w:lang w:eastAsia="zh-CN"/>
          </w:rPr>
          <w:t>receiving</w:t>
        </w:r>
        <w:proofErr w:type="spellEnd"/>
        <w:r>
          <w:rPr>
            <w:lang w:eastAsia="zh-CN"/>
          </w:rPr>
          <w:t xml:space="preserve"> MBS broadcast </w:t>
        </w:r>
      </w:ins>
      <w:ins w:id="486" w:author="Post123bis-CMCC" w:date="2023-10-26T18:50:00Z">
        <w:r w:rsidR="00686187">
          <w:rPr>
            <w:lang w:eastAsia="zh-CN"/>
          </w:rPr>
          <w:t xml:space="preserve">service </w:t>
        </w:r>
      </w:ins>
      <w:ins w:id="487" w:author="Post122-CMCC" w:date="2023-06-29T17:07:00Z">
        <w:r>
          <w:rPr>
            <w:lang w:eastAsia="zh-CN"/>
          </w:rPr>
          <w:t>from a non-serving cell</w:t>
        </w:r>
        <w:commentRangeStart w:id="488"/>
        <w:del w:id="489" w:author="Post123bis-CMCC" w:date="2023-10-26T18:54:00Z">
          <w:r w:rsidDel="00686187">
            <w:rPr>
              <w:lang w:eastAsia="zh-CN"/>
            </w:rPr>
            <w:delText xml:space="preserve"> </w:delText>
          </w:r>
        </w:del>
      </w:ins>
      <w:commentRangeEnd w:id="488"/>
      <w:del w:id="490" w:author="Post123bis-CMCC" w:date="2023-10-26T18:54:00Z">
        <w:r w:rsidR="004E607F" w:rsidDel="00686187">
          <w:rPr>
            <w:rStyle w:val="a6"/>
          </w:rPr>
          <w:commentReference w:id="488"/>
        </w:r>
      </w:del>
      <w:ins w:id="491" w:author="Post122-CMCC" w:date="2023-06-29T17:07:00Z">
        <w:r>
          <w:rPr>
            <w:lang w:eastAsia="zh-CN"/>
          </w:rPr>
          <w:t xml:space="preserve">. It is up to gNB implementation to consider the MBS Interest Indication and the </w:t>
        </w:r>
      </w:ins>
      <w:ins w:id="492" w:author="Post123bis-CMCC" w:date="2023-10-26T18:51:00Z">
        <w:r w:rsidR="00686187">
          <w:rPr>
            <w:lang w:eastAsia="zh-CN"/>
          </w:rPr>
          <w:t xml:space="preserve">UE </w:t>
        </w:r>
      </w:ins>
      <w:ins w:id="493" w:author="Post122-CMCC" w:date="2023-06-29T17:07:00Z">
        <w:r>
          <w:rPr>
            <w:lang w:eastAsia="zh-CN"/>
          </w:rPr>
          <w:t xml:space="preserve">capability </w:t>
        </w:r>
        <w:del w:id="494" w:author="Post123bis-CMCC" w:date="2023-10-26T18:51:00Z">
          <w:r w:rsidDel="00686187">
            <w:rPr>
              <w:lang w:eastAsia="zh-CN"/>
            </w:rPr>
            <w:delText>of</w:delText>
          </w:r>
        </w:del>
      </w:ins>
      <w:ins w:id="495" w:author="Post123bis-CMCC" w:date="2023-10-26T18:51:00Z">
        <w:r w:rsidR="00686187">
          <w:rPr>
            <w:lang w:eastAsia="zh-CN"/>
          </w:rPr>
          <w:t>for</w:t>
        </w:r>
      </w:ins>
      <w:ins w:id="496" w:author="Post122-CMCC" w:date="2023-06-29T17:07:00Z">
        <w:r>
          <w:rPr>
            <w:lang w:eastAsia="zh-CN"/>
          </w:rPr>
          <w:t xml:space="preserve"> receiving MBS broadcast </w:t>
        </w:r>
      </w:ins>
      <w:ins w:id="497" w:author="Post123bis-CMCC" w:date="2023-10-26T18:51:00Z">
        <w:r w:rsidR="00686187">
          <w:rPr>
            <w:lang w:eastAsia="zh-CN"/>
          </w:rPr>
          <w:t xml:space="preserve">service </w:t>
        </w:r>
      </w:ins>
      <w:ins w:id="498" w:author="Post122-CMCC" w:date="2023-06-29T17:07:00Z">
        <w:r>
          <w:rPr>
            <w:lang w:eastAsia="zh-CN"/>
          </w:rPr>
          <w:t>from a non-serving cell</w:t>
        </w:r>
      </w:ins>
      <w:ins w:id="499" w:author="Post123-CMCC" w:date="2023-09-08T17:20:00Z">
        <w:r w:rsidR="000A2967">
          <w:rPr>
            <w:lang w:eastAsia="zh-CN"/>
          </w:rPr>
          <w:t>,</w:t>
        </w:r>
      </w:ins>
      <w:ins w:id="500" w:author="Post122-CMCC" w:date="2023-06-29T17:07:00Z">
        <w:r>
          <w:rPr>
            <w:lang w:eastAsia="zh-CN"/>
          </w:rPr>
          <w:t xml:space="preserve"> if indicated, when scheduling the UE.</w:t>
        </w:r>
      </w:ins>
    </w:p>
    <w:p w14:paraId="39967A96" w14:textId="3AE14854" w:rsidR="003463F7" w:rsidRDefault="003463F7">
      <w:pPr>
        <w:rPr>
          <w:ins w:id="501" w:author="Post120-CMCC" w:date="2022-12-02T14:45:00Z"/>
          <w:lang w:eastAsia="zh-CN"/>
        </w:rPr>
      </w:pPr>
      <w:ins w:id="502"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503" w:author="Post123bis-CMCC" w:date="2023-10-26T18:51:00Z">
        <w:r w:rsidR="00686187">
          <w:rPr>
            <w:lang w:eastAsia="zh-CN"/>
          </w:rPr>
          <w:t xml:space="preserve">the </w:t>
        </w:r>
      </w:ins>
      <w:ins w:id="504" w:author="Post123-CMCC" w:date="2023-09-07T19:01:00Z">
        <w:r w:rsidRPr="003463F7">
          <w:rPr>
            <w:lang w:eastAsia="zh-CN"/>
          </w:rPr>
          <w:t xml:space="preserve">frequency </w:t>
        </w:r>
      </w:ins>
      <w:ins w:id="505" w:author="Post123bis-CMCC" w:date="2023-10-26T18:51:00Z">
        <w:r w:rsidR="00686187">
          <w:rPr>
            <w:lang w:eastAsia="zh-CN"/>
          </w:rPr>
          <w:t xml:space="preserve">for broadcast service </w:t>
        </w:r>
        <w:proofErr w:type="spellStart"/>
        <w:r w:rsidR="00686187">
          <w:rPr>
            <w:lang w:eastAsia="zh-CN"/>
          </w:rPr>
          <w:t>recption</w:t>
        </w:r>
        <w:proofErr w:type="spellEnd"/>
        <w:r w:rsidR="00686187">
          <w:rPr>
            <w:lang w:eastAsia="zh-CN"/>
          </w:rPr>
          <w:t xml:space="preserve"> from the non-serving cell </w:t>
        </w:r>
      </w:ins>
      <w:ins w:id="506" w:author="Post123bis-CMCC" w:date="2023-10-26T18:52:00Z">
        <w:r w:rsidR="00686187">
          <w:rPr>
            <w:lang w:eastAsia="zh-CN"/>
          </w:rPr>
          <w:t>in MBS Interest Indication</w:t>
        </w:r>
        <w:r w:rsidR="00686187" w:rsidRPr="003463F7">
          <w:rPr>
            <w:lang w:eastAsia="zh-CN"/>
          </w:rPr>
          <w:t xml:space="preserve"> </w:t>
        </w:r>
      </w:ins>
      <w:ins w:id="507" w:author="Post123-CMCC" w:date="2023-09-07T19:01:00Z">
        <w:r w:rsidRPr="003463F7">
          <w:rPr>
            <w:lang w:eastAsia="zh-CN"/>
          </w:rPr>
          <w:t xml:space="preserve">due to some parameters (e.g., SCS, bandwidth) not available, </w:t>
        </w:r>
      </w:ins>
      <w:ins w:id="508" w:author="Post123bis-CMCC" w:date="2023-10-26T20:28:00Z">
        <w:r w:rsidR="00CB0910">
          <w:rPr>
            <w:lang w:eastAsia="zh-CN"/>
          </w:rPr>
          <w:t xml:space="preserve">the UE may transmit updated MBS Interest Indication once the </w:t>
        </w:r>
      </w:ins>
      <w:ins w:id="509" w:author="Post123bis-CMCC" w:date="2023-10-26T18:53:00Z">
        <w:r w:rsidR="00686187">
          <w:rPr>
            <w:lang w:eastAsia="zh-CN"/>
          </w:rPr>
          <w:t>parameters are available to the</w:t>
        </w:r>
      </w:ins>
      <w:ins w:id="510" w:author="Post123bis-CMCC" w:date="2023-10-26T20:29:00Z">
        <w:r w:rsidR="00CB0910">
          <w:rPr>
            <w:lang w:eastAsia="zh-CN"/>
          </w:rPr>
          <w:t xml:space="preserve"> </w:t>
        </w:r>
        <w:proofErr w:type="spellStart"/>
        <w:r w:rsidR="00CB0910">
          <w:rPr>
            <w:lang w:eastAsia="zh-CN"/>
          </w:rPr>
          <w:t>UE.</w:t>
        </w:r>
      </w:ins>
      <w:ins w:id="511" w:author="QC (Umesh)" w:date="2023-10-25T19:37:00Z">
        <w:del w:id="512" w:author="Post123bis-CMCC" w:date="2023-10-26T20:29:00Z">
          <w:r w:rsidR="005134A8" w:rsidDel="00CB0910">
            <w:rPr>
              <w:lang w:eastAsia="zh-CN"/>
            </w:rPr>
            <w:delText xml:space="preserve"> </w:delText>
          </w:r>
        </w:del>
      </w:ins>
      <w:ins w:id="513" w:author="Post123bis-CMCC" w:date="2023-10-26T20:29:00Z">
        <w:r w:rsidR="00CB0910">
          <w:rPr>
            <w:lang w:eastAsia="zh-CN"/>
          </w:rPr>
          <w:t>It</w:t>
        </w:r>
      </w:ins>
      <w:proofErr w:type="spellEnd"/>
      <w:ins w:id="514" w:author="Post123-CMCC" w:date="2023-09-07T19:01:00Z">
        <w:r w:rsidRPr="003463F7">
          <w:rPr>
            <w:lang w:eastAsia="zh-CN"/>
          </w:rPr>
          <w:t xml:space="preserve"> is up to network implementation on how to enable </w:t>
        </w:r>
      </w:ins>
      <w:ins w:id="515" w:author="Post123-CMCC" w:date="2023-09-07T19:02:00Z">
        <w:r>
          <w:rPr>
            <w:lang w:eastAsia="zh-CN"/>
          </w:rPr>
          <w:t xml:space="preserve">the </w:t>
        </w:r>
      </w:ins>
      <w:ins w:id="516" w:author="Post123-CMCC" w:date="2023-09-07T19:01:00Z">
        <w:r w:rsidRPr="003463F7">
          <w:rPr>
            <w:lang w:eastAsia="zh-CN"/>
          </w:rPr>
          <w:t>UE to acquire these parameters from the non-serving cell</w:t>
        </w:r>
        <w:del w:id="517"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518" w:name="_Hlk118104341"/>
      <w:r>
        <w:rPr>
          <w:highlight w:val="cyan"/>
        </w:rPr>
        <w:t>decide whether a multicast session may be received by UE(s) in INACTIVE</w:t>
      </w:r>
      <w:bookmarkEnd w:id="518"/>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19"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519"/>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0" w:name="_Hlk118107436"/>
      <w:r>
        <w:rPr>
          <w:highlight w:val="cyan"/>
        </w:rPr>
        <w:t>Multicast service continuity after cell reselection in RRC_INACTIVE state (i.e. without resuming RRC connection) will be supported</w:t>
      </w:r>
      <w:bookmarkEnd w:id="520"/>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1" w:name="_Hlk118106833"/>
      <w:r>
        <w:rPr>
          <w:highlight w:val="cyan"/>
        </w:rPr>
        <w:t>resume RRC connection to get the Multicast MRB configuration</w:t>
      </w:r>
      <w:bookmarkEnd w:id="521"/>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522" w:name="OLE_LINK4"/>
      <w:r>
        <w:rPr>
          <w:rFonts w:eastAsia="宋体"/>
          <w:bCs/>
          <w:color w:val="000000"/>
          <w:u w:val="single"/>
        </w:rPr>
        <w:t>RAN2#120</w:t>
      </w:r>
      <w:bookmarkEnd w:id="522"/>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23" w:name="OLE_LINK2"/>
      <w:r>
        <w:rPr>
          <w:b/>
          <w:highlight w:val="cyan"/>
        </w:rPr>
        <w:t xml:space="preserve">in case there is a need to indicate a PTM configuration in case there is a need for change in PTM config or during mobility beyond serving cell / gNB. </w:t>
      </w:r>
      <w:bookmarkEnd w:id="523"/>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24"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25"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25"/>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24"/>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526" w:name="_Hlk137456154"/>
      <w:r>
        <w:rPr>
          <w:rFonts w:eastAsia="Malgun Gothic"/>
          <w:u w:val="single"/>
          <w:lang w:eastAsia="ko-KR"/>
        </w:rPr>
        <w:t>RAN2#121bis agreements</w:t>
      </w:r>
    </w:p>
    <w:bookmarkEnd w:id="526"/>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27" w:name="_Hlk148545099"/>
      <w:r>
        <w:rPr>
          <w:lang w:val="en-US"/>
        </w:rPr>
        <w:t xml:space="preserve">Multicast CFR in RRC_INACTIVE and broadcast CFR can be configured differently. </w:t>
      </w:r>
      <w:bookmarkEnd w:id="527"/>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528" w:name="_Hlk148448873"/>
      <w:r>
        <w:rPr>
          <w:rFonts w:eastAsia="Malgun Gothic"/>
          <w:u w:val="single"/>
          <w:lang w:eastAsia="ko-KR"/>
        </w:rPr>
        <w:t>RAN2#123 agreements</w:t>
      </w:r>
    </w:p>
    <w:bookmarkEnd w:id="528"/>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29"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0"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0"/>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1" w:author="Post123bis-CMCC" w:date="2023-10-18T17:38:00Z">
            <w:rPr>
              <w:noProof/>
            </w:rPr>
          </w:rPrChange>
        </w:rPr>
      </w:pPr>
      <w:r w:rsidRPr="00263E23">
        <w:rPr>
          <w:noProof/>
          <w:highlight w:val="green"/>
          <w:rPrChange w:id="532"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33" w:author="Post123bis-CMCC" w:date="2023-10-18T17:46:00Z">
            <w:rPr>
              <w:noProof/>
            </w:rPr>
          </w:rPrChange>
        </w:rPr>
      </w:pPr>
      <w:r w:rsidRPr="00263E23">
        <w:rPr>
          <w:noProof/>
          <w:highlight w:val="green"/>
          <w:rPrChange w:id="534"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35" w:author="Post123bis-CMCC" w:date="2023-10-18T17:46:00Z">
            <w:rPr/>
          </w:rPrChange>
        </w:rPr>
      </w:pPr>
      <w:r w:rsidRPr="00263E23">
        <w:rPr>
          <w:highlight w:val="green"/>
          <w:rPrChange w:id="536" w:author="Post123bis-CMCC" w:date="2023-10-18T17:46:00Z">
            <w:rPr/>
          </w:rPrChange>
        </w:rPr>
        <w:t xml:space="preserve">If UE receives PTM configuration of multicast session(s) in </w:t>
      </w:r>
      <w:proofErr w:type="spellStart"/>
      <w:r w:rsidRPr="00263E23">
        <w:rPr>
          <w:highlight w:val="green"/>
          <w:rPrChange w:id="537" w:author="Post123bis-CMCC" w:date="2023-10-18T17:46:00Z">
            <w:rPr/>
          </w:rPrChange>
        </w:rPr>
        <w:t>RRCRelease</w:t>
      </w:r>
      <w:proofErr w:type="spellEnd"/>
      <w:r w:rsidRPr="00263E23">
        <w:rPr>
          <w:highlight w:val="green"/>
          <w:rPrChange w:id="538" w:author="Post123bis-CMCC" w:date="2023-10-18T17:46:00Z">
            <w:rPr/>
          </w:rPrChange>
        </w:rPr>
        <w:t xml:space="preserve"> and “the stop of G-RNTI monitoring” is indicated for all of the </w:t>
      </w:r>
      <w:proofErr w:type="spellStart"/>
      <w:r w:rsidRPr="00263E23">
        <w:rPr>
          <w:highlight w:val="green"/>
          <w:rPrChange w:id="539" w:author="Post123bis-CMCC" w:date="2023-10-18T17:46:00Z">
            <w:rPr/>
          </w:rPrChange>
        </w:rPr>
        <w:t>the</w:t>
      </w:r>
      <w:proofErr w:type="spellEnd"/>
      <w:r w:rsidRPr="00263E23">
        <w:rPr>
          <w:highlight w:val="green"/>
          <w:rPrChange w:id="540" w:author="Post123bis-CMCC" w:date="2023-10-18T17:46:00Z">
            <w:rPr/>
          </w:rPrChange>
        </w:rPr>
        <w:t xml:space="preserve"> corresponding session(s) and if UE selects the same cell as on which it received </w:t>
      </w:r>
      <w:proofErr w:type="spellStart"/>
      <w:r w:rsidRPr="00263E23">
        <w:rPr>
          <w:highlight w:val="green"/>
          <w:rPrChange w:id="541" w:author="Post123bis-CMCC" w:date="2023-10-18T17:46:00Z">
            <w:rPr/>
          </w:rPrChange>
        </w:rPr>
        <w:t>RRCRelease</w:t>
      </w:r>
      <w:proofErr w:type="spellEnd"/>
      <w:r w:rsidRPr="00263E23">
        <w:rPr>
          <w:highlight w:val="green"/>
          <w:rPrChange w:id="542"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43" w:author="Post123bis-CMCC" w:date="2023-10-18T17:46:00Z">
            <w:rPr/>
          </w:rPrChange>
        </w:rPr>
      </w:pPr>
      <w:r w:rsidRPr="00263E23">
        <w:rPr>
          <w:highlight w:val="green"/>
          <w:rPrChange w:id="544" w:author="Post123bis-CMCC" w:date="2023-10-18T17:46:00Z">
            <w:rPr/>
          </w:rPrChange>
        </w:rPr>
        <w:t xml:space="preserve">UE can use the PTM configuration from </w:t>
      </w:r>
      <w:proofErr w:type="spellStart"/>
      <w:r w:rsidRPr="00263E23">
        <w:rPr>
          <w:highlight w:val="green"/>
          <w:rPrChange w:id="545" w:author="Post123bis-CMCC" w:date="2023-10-18T17:46:00Z">
            <w:rPr/>
          </w:rPrChange>
        </w:rPr>
        <w:t>RRCRelease</w:t>
      </w:r>
      <w:proofErr w:type="spellEnd"/>
      <w:r w:rsidRPr="00263E23">
        <w:rPr>
          <w:highlight w:val="green"/>
          <w:rPrChange w:id="546"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47" w:name="_Hlk148477622"/>
      <w:r w:rsidRPr="00150F69">
        <w:rPr>
          <w:highlight w:val="green"/>
        </w:rPr>
        <w:t>no new measurements and measurement requirements</w:t>
      </w:r>
      <w:bookmarkEnd w:id="547"/>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29"/>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10-25T19:06:00Z" w:initials="QC">
    <w:p w14:paraId="33A90CAD" w14:textId="77777777" w:rsidR="00C8762B" w:rsidRDefault="00C8762B" w:rsidP="0075434C">
      <w:pPr>
        <w:pStyle w:val="a7"/>
      </w:pPr>
      <w:r>
        <w:rPr>
          <w:rStyle w:val="a6"/>
        </w:rPr>
        <w:annotationRef/>
      </w:r>
      <w:r>
        <w:t>I assume this title will be updated in the final version</w:t>
      </w:r>
    </w:p>
  </w:comment>
  <w:comment w:id="2" w:author="Post123bis-CMCC" w:date="2023-10-26T20:02:00Z" w:initials="CMCC">
    <w:p w14:paraId="52B7E7BB" w14:textId="77777777" w:rsidR="008928B7" w:rsidRDefault="008928B7" w:rsidP="00182585">
      <w:pPr>
        <w:pStyle w:val="a7"/>
      </w:pPr>
      <w:r>
        <w:rPr>
          <w:rStyle w:val="a6"/>
        </w:rPr>
        <w:annotationRef/>
      </w:r>
      <w:r>
        <w:rPr>
          <w:lang w:val="en-US"/>
        </w:rPr>
        <w:t>Introduction of eMBS?</w:t>
      </w:r>
    </w:p>
  </w:comment>
  <w:comment w:id="3" w:author="QC (Umesh)" w:date="2023-10-25T19:06:00Z" w:initials="QC">
    <w:p w14:paraId="6E403983" w14:textId="6138A693" w:rsidR="00C8762B" w:rsidRDefault="00C8762B" w:rsidP="00EE6094">
      <w:pPr>
        <w:pStyle w:val="a7"/>
      </w:pPr>
      <w:r>
        <w:rPr>
          <w:rStyle w:val="a6"/>
        </w:rPr>
        <w:annotationRef/>
      </w:r>
      <w:r>
        <w:t>Cross references</w:t>
      </w:r>
    </w:p>
  </w:comment>
  <w:comment w:id="4" w:author="Post123bis-CMCC" w:date="2023-10-26T20:04:00Z" w:initials="CMCC">
    <w:p w14:paraId="508BEEB0" w14:textId="77777777" w:rsidR="008928B7" w:rsidRDefault="008928B7" w:rsidP="00801462">
      <w:pPr>
        <w:pStyle w:val="a7"/>
      </w:pPr>
      <w:r>
        <w:rPr>
          <w:rStyle w:val="a6"/>
        </w:rPr>
        <w:annotationRef/>
      </w:r>
      <w:r>
        <w:rPr>
          <w:lang w:val="en-US"/>
        </w:rPr>
        <w:t>Thanks, updated.</w:t>
      </w:r>
    </w:p>
  </w:comment>
  <w:comment w:id="48" w:author="Nokia (Jarkko)" w:date="2023-10-23T08:39:00Z" w:initials="Nokia">
    <w:p w14:paraId="4A388805" w14:textId="224BC7F5" w:rsidR="005175D9" w:rsidRDefault="005175D9" w:rsidP="005175D9">
      <w:pPr>
        <w:pStyle w:val="a7"/>
      </w:pPr>
      <w:r>
        <w:rPr>
          <w:rStyle w:val="a6"/>
        </w:rPr>
        <w:annotationRef/>
      </w:r>
      <w:r>
        <w:t>Is there specific reason to add this. It seems conflicting with agreements as configuration may be received also via MCCH? If there is no specific reason maybe better to delete this "via RRCRelease message"</w:t>
      </w:r>
    </w:p>
  </w:comment>
  <w:comment w:id="49" w:author="QC (Umesh)" w:date="2023-10-25T19:09:00Z" w:initials="QC">
    <w:p w14:paraId="3460CEE1" w14:textId="77777777" w:rsidR="00C8762B" w:rsidRDefault="00C8762B" w:rsidP="00D13FD1">
      <w:pPr>
        <w:pStyle w:val="a7"/>
      </w:pPr>
      <w:r>
        <w:rPr>
          <w:rStyle w:val="a6"/>
        </w:rPr>
        <w:annotationRef/>
      </w:r>
      <w:r>
        <w:t>This should be read together with the first part of the sentence. This addition is according to the agreements.</w:t>
      </w:r>
    </w:p>
  </w:comment>
  <w:comment w:id="50" w:author="Nokia (Jarkko)" w:date="2023-10-26T09:03:00Z" w:initials="Nokia">
    <w:p w14:paraId="0A6D3F85" w14:textId="77777777" w:rsidR="00F92B13" w:rsidRDefault="00F92B13" w:rsidP="001A2B06">
      <w:pPr>
        <w:pStyle w:val="a7"/>
      </w:pPr>
      <w:r>
        <w:rPr>
          <w:rStyle w:val="a6"/>
        </w:rPr>
        <w:annotationRef/>
      </w:r>
      <w:r>
        <w:t>But still seems to misleading not to allow MCCH configuration?</w:t>
      </w:r>
    </w:p>
  </w:comment>
  <w:comment w:id="51" w:author="Post123bis-CMCC" w:date="2023-10-26T17:36:00Z" w:initials="CMCC">
    <w:p w14:paraId="46095B51" w14:textId="77777777" w:rsidR="004451F9" w:rsidRDefault="004451F9" w:rsidP="00E00F70">
      <w:pPr>
        <w:pStyle w:val="a7"/>
      </w:pPr>
      <w:r>
        <w:rPr>
          <w:rStyle w:val="a6"/>
        </w:rPr>
        <w:annotationRef/>
      </w:r>
      <w:r>
        <w:rPr>
          <w:lang w:val="en-US"/>
        </w:rPr>
        <w:t>MCCH related description is captured in the next paragraph, and for this part, as Q</w:t>
      </w:r>
      <w:r>
        <w:t>ulcomn mentioned</w:t>
      </w:r>
      <w:r>
        <w:rPr>
          <w:lang w:val="en-US"/>
        </w:rPr>
        <w:t>, it's according to the agreement, but not to exclude MCCH.</w:t>
      </w:r>
    </w:p>
  </w:comment>
  <w:comment w:id="54" w:author="Nokia (Jarkko)" w:date="2023-10-23T08:40:00Z" w:initials="Nokia">
    <w:p w14:paraId="42F26E9B" w14:textId="7644F4D3" w:rsidR="005175D9" w:rsidRDefault="005175D9">
      <w:pPr>
        <w:pStyle w:val="a7"/>
      </w:pPr>
      <w:r>
        <w:rPr>
          <w:rStyle w:val="a6"/>
        </w:rPr>
        <w:annotationRef/>
      </w:r>
      <w:r>
        <w:t xml:space="preserve">Maybe we could add a note in the stage-2 about this agreement (likely nothing needed in stage-3 though) </w:t>
      </w:r>
    </w:p>
    <w:p w14:paraId="6989F577" w14:textId="77777777" w:rsidR="005175D9" w:rsidRDefault="005175D9">
      <w:pPr>
        <w:pStyle w:val="a7"/>
      </w:pPr>
    </w:p>
    <w:p w14:paraId="6C9AC92B" w14:textId="77777777" w:rsidR="005175D9" w:rsidRDefault="005175D9">
      <w:pPr>
        <w:pStyle w:val="a7"/>
      </w:pPr>
      <w:r>
        <w:rPr>
          <w:b/>
          <w:bCs/>
        </w:rPr>
        <w:t>If the whole Rel-18 multicast related configuration is absent in RRC Release, UE behaves the same as Rel-17 MBS UE.</w:t>
      </w:r>
    </w:p>
    <w:p w14:paraId="5AD86881" w14:textId="77777777" w:rsidR="005175D9" w:rsidRDefault="005175D9" w:rsidP="005175D9">
      <w:pPr>
        <w:pStyle w:val="a7"/>
      </w:pPr>
    </w:p>
  </w:comment>
  <w:comment w:id="55" w:author="Huawei-Xubin" w:date="2023-10-24T18:18:00Z" w:initials="Huawei">
    <w:p w14:paraId="4748E618" w14:textId="1A26DA02" w:rsidR="005175D9" w:rsidRDefault="005175D9">
      <w:pPr>
        <w:pStyle w:val="a7"/>
        <w:rPr>
          <w:lang w:eastAsia="zh-CN"/>
        </w:rPr>
      </w:pPr>
      <w:r>
        <w:rPr>
          <w:rStyle w:val="a6"/>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6" w:author="Post123bis-CMCC" w:date="2023-10-26T17:36:00Z" w:initials="CMCC">
    <w:p w14:paraId="2426DD08" w14:textId="77777777" w:rsidR="004451F9" w:rsidRDefault="004451F9" w:rsidP="00E5641D">
      <w:pPr>
        <w:pStyle w:val="a7"/>
      </w:pPr>
      <w:r>
        <w:rPr>
          <w:rStyle w:val="a6"/>
        </w:rPr>
        <w:annotationRef/>
      </w:r>
      <w:r>
        <w:rPr>
          <w:lang w:val="en-US"/>
        </w:rPr>
        <w:t>Agree with Huawei.</w:t>
      </w:r>
    </w:p>
  </w:comment>
  <w:comment w:id="64" w:author="Ericsson Martin" w:date="2023-10-24T17:27:00Z" w:initials="MVDZ">
    <w:p w14:paraId="0AA64FD1" w14:textId="77777777" w:rsidR="004451F9" w:rsidRDefault="00893A30" w:rsidP="00BF691F">
      <w:pPr>
        <w:pStyle w:val="a7"/>
      </w:pPr>
      <w:r>
        <w:rPr>
          <w:rStyle w:val="a6"/>
        </w:rPr>
        <w:annotationRef/>
      </w:r>
      <w:r w:rsidR="004451F9">
        <w:t>In case the UE is released before the session is activated, this is not applicable. Suggestion: "</w:t>
      </w:r>
      <w:r w:rsidR="004451F9">
        <w:rPr>
          <w:i/>
          <w:iCs/>
        </w:rPr>
        <w:t>which multicast service(s) the UE receives in RRC_INACTIVE".</w:t>
      </w:r>
    </w:p>
  </w:comment>
  <w:comment w:id="65" w:author="Post123bis-CMCC" w:date="2023-10-26T17:37:00Z" w:initials="CMCC">
    <w:p w14:paraId="7D58338D" w14:textId="77777777" w:rsidR="004451F9" w:rsidRDefault="004451F9">
      <w:pPr>
        <w:pStyle w:val="a7"/>
      </w:pPr>
      <w:r>
        <w:rPr>
          <w:rStyle w:val="a6"/>
        </w:rPr>
        <w:annotationRef/>
      </w:r>
      <w:r>
        <w:t>For the session not activated, gNB may provide  the PTM configuration based on RAN2 agreements, which is included in the previous paragraph. While for the description here should be read together with the following sentence about UE behaviour and it's according to the agreements in RAN2#123 meeting:</w:t>
      </w:r>
    </w:p>
    <w:p w14:paraId="3BBEACEC" w14:textId="77777777" w:rsidR="004451F9" w:rsidRDefault="004451F9">
      <w:pPr>
        <w:pStyle w:val="a7"/>
      </w:pPr>
    </w:p>
    <w:p w14:paraId="1CFCA796" w14:textId="77777777" w:rsidR="004451F9" w:rsidRDefault="004451F9">
      <w:pPr>
        <w:pStyle w:val="a7"/>
      </w:pPr>
      <w:r>
        <w:t>"NW indicates which multicast service can be received in INACTIVE in suspendConfig of RRC Release. FFS how exactly this is indicated</w:t>
      </w:r>
    </w:p>
    <w:p w14:paraId="28C89EB7" w14:textId="77777777" w:rsidR="004451F9" w:rsidRDefault="004451F9" w:rsidP="00541284">
      <w:pPr>
        <w:pStyle w:val="a7"/>
      </w:pPr>
      <w:r>
        <w:t>Unless blocking issues are identified, UE behaviour is not to suspend corresponding multicast MRBs and to keep using them in INACTIVE"</w:t>
      </w:r>
    </w:p>
  </w:comment>
  <w:comment w:id="82" w:author="Nokia (Jarkko)" w:date="2023-10-23T08:42:00Z" w:initials="Nokia">
    <w:p w14:paraId="590940F6" w14:textId="167BE3CA" w:rsidR="005175D9" w:rsidRDefault="005175D9" w:rsidP="005175D9">
      <w:pPr>
        <w:pStyle w:val="a7"/>
      </w:pPr>
      <w:r>
        <w:rPr>
          <w:rStyle w:val="a6"/>
        </w:rPr>
        <w:annotationRef/>
      </w:r>
      <w:r>
        <w:t>Maytbe small rewording on this e.g. to ": doesn't suspend MRBs of the multicast session indicated to be continued to be received in RRC_INACTIVE state."</w:t>
      </w:r>
    </w:p>
  </w:comment>
  <w:comment w:id="83" w:author="Post123bis-CMCC" w:date="2023-10-26T17:41:00Z" w:initials="CMCC">
    <w:p w14:paraId="164380A4" w14:textId="77777777" w:rsidR="004451F9" w:rsidRDefault="004451F9">
      <w:pPr>
        <w:pStyle w:val="a7"/>
      </w:pPr>
      <w:r>
        <w:rPr>
          <w:rStyle w:val="a6"/>
        </w:rPr>
        <w:annotationRef/>
      </w:r>
      <w:r>
        <w:t>OK, and the word "all" is reserved, as last meeting we agreed that  all MRBs of the same session it not suspended:</w:t>
      </w:r>
    </w:p>
    <w:p w14:paraId="36AAE04E" w14:textId="77777777" w:rsidR="004451F9" w:rsidRDefault="004451F9">
      <w:pPr>
        <w:pStyle w:val="a7"/>
      </w:pPr>
    </w:p>
    <w:p w14:paraId="740EBD5E" w14:textId="77777777" w:rsidR="004451F9" w:rsidRDefault="004451F9" w:rsidP="00DA46C3">
      <w:pPr>
        <w:pStyle w:val="a7"/>
      </w:pPr>
      <w:r>
        <w:t>All MRBs corresponding to the same multicast session to be received in RRC_INACTIVE should be continued.</w:t>
      </w:r>
    </w:p>
  </w:comment>
  <w:comment w:id="80" w:author="QC (Umesh)" w:date="2023-10-25T19:10:00Z" w:initials="QC">
    <w:p w14:paraId="55F19CAE" w14:textId="4B039205" w:rsidR="00C8762B" w:rsidRDefault="00C8762B" w:rsidP="00361573">
      <w:pPr>
        <w:pStyle w:val="a7"/>
      </w:pPr>
      <w:r>
        <w:rPr>
          <w:rStyle w:val="a6"/>
        </w:rPr>
        <w:annotationRef/>
      </w:r>
      <w:r>
        <w:t>"corresponding all multicast MRB" sounds strange. "… all multicast MRB(s) corresponding to…" sounds better.</w:t>
      </w:r>
    </w:p>
  </w:comment>
  <w:comment w:id="81" w:author="Post123bis-CMCC" w:date="2023-10-26T17:42:00Z" w:initials="CMCC">
    <w:p w14:paraId="715C214E" w14:textId="77777777" w:rsidR="004451F9" w:rsidRDefault="004451F9" w:rsidP="00610C9E">
      <w:pPr>
        <w:pStyle w:val="a7"/>
      </w:pPr>
      <w:r>
        <w:rPr>
          <w:rStyle w:val="a6"/>
        </w:rPr>
        <w:annotationRef/>
      </w:r>
      <w:r>
        <w:rPr>
          <w:lang w:val="en-US"/>
        </w:rPr>
        <w:t>Please see the reply to Nokia.</w:t>
      </w:r>
    </w:p>
  </w:comment>
  <w:comment w:id="100" w:author="Nokia (Jarkko)" w:date="2023-10-23T08:44:00Z" w:initials="Nokia">
    <w:p w14:paraId="2E7E58BA" w14:textId="1BCA1F9F" w:rsidR="005175D9" w:rsidRDefault="005175D9" w:rsidP="005175D9">
      <w:pPr>
        <w:pStyle w:val="a7"/>
      </w:pPr>
      <w:r>
        <w:rPr>
          <w:rStyle w:val="a6"/>
        </w:rPr>
        <w:annotationRef/>
      </w:r>
      <w:r>
        <w:t>Maybe we delete "of the serving cell". I guess in theory UE is allowed to receive MCCH from any cell even prior reselection and then it is not strictly "servcing celL"</w:t>
      </w:r>
    </w:p>
  </w:comment>
  <w:comment w:id="101" w:author="CATT-RAN2#123bis" w:date="2023-10-25T09:57:00Z" w:initials="CATT">
    <w:p w14:paraId="1C5758AB" w14:textId="74AC0B59" w:rsidR="00451F66" w:rsidRDefault="00451F66">
      <w:pPr>
        <w:pStyle w:val="a7"/>
        <w:rPr>
          <w:lang w:eastAsia="zh-CN"/>
        </w:rPr>
      </w:pPr>
      <w:r>
        <w:rPr>
          <w:rStyle w:val="a6"/>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102" w:author="Ericsson Martin" w:date="2023-10-24T17:28:00Z" w:initials="MVDZ">
    <w:p w14:paraId="11FDC8A7" w14:textId="77777777" w:rsidR="00893A30" w:rsidRDefault="00893A30" w:rsidP="00612E59">
      <w:pPr>
        <w:pStyle w:val="a7"/>
      </w:pPr>
      <w:r>
        <w:rPr>
          <w:rStyle w:val="a6"/>
        </w:rPr>
        <w:annotationRef/>
      </w:r>
      <w:r>
        <w:t>Agree, and we propose to add "</w:t>
      </w:r>
      <w:r>
        <w:rPr>
          <w:i/>
          <w:iCs/>
        </w:rPr>
        <w:t xml:space="preserve">… updated PTM configuration </w:t>
      </w:r>
      <w:r>
        <w:rPr>
          <w:b/>
          <w:bCs/>
          <w:i/>
          <w:iCs/>
        </w:rPr>
        <w:t>and used to provide the PTM configuration after cell (re-)selection</w:t>
      </w:r>
      <w:r>
        <w:t>."</w:t>
      </w:r>
    </w:p>
  </w:comment>
  <w:comment w:id="103" w:author="Post123bis-CMCC" w:date="2023-10-26T17:43:00Z" w:initials="CMCC">
    <w:p w14:paraId="6EF3B4F5" w14:textId="77777777" w:rsidR="004451F9" w:rsidRDefault="004451F9" w:rsidP="000F4295">
      <w:pPr>
        <w:pStyle w:val="a7"/>
      </w:pPr>
      <w:r>
        <w:rPr>
          <w:rStyle w:val="a6"/>
        </w:rPr>
        <w:annotationRef/>
      </w:r>
      <w:r>
        <w:rPr>
          <w:lang w:val="en-US"/>
        </w:rPr>
        <w:t>OK.</w:t>
      </w:r>
    </w:p>
  </w:comment>
  <w:comment w:id="115" w:author="CATT-RAN2#123bis" w:date="2023-10-25T09:58:00Z" w:initials="CATT">
    <w:p w14:paraId="5D77D9BD" w14:textId="7DD4F1BF" w:rsidR="00001D56" w:rsidRDefault="00001D56">
      <w:pPr>
        <w:pStyle w:val="a7"/>
        <w:rPr>
          <w:lang w:eastAsia="zh-CN"/>
        </w:rPr>
      </w:pPr>
      <w:r>
        <w:rPr>
          <w:rStyle w:val="a6"/>
        </w:rPr>
        <w:annotationRef/>
      </w:r>
      <w:r>
        <w:rPr>
          <w:lang w:eastAsia="zh-CN"/>
        </w:rPr>
        <w:t>S</w:t>
      </w:r>
      <w:r>
        <w:rPr>
          <w:rFonts w:hint="eastAsia"/>
          <w:lang w:eastAsia="zh-CN"/>
        </w:rPr>
        <w:t>uggest to delete this part.</w:t>
      </w:r>
    </w:p>
  </w:comment>
  <w:comment w:id="116" w:author="QC (Umesh)" w:date="2023-10-25T19:12:00Z" w:initials="QC">
    <w:p w14:paraId="1EFF2A3B" w14:textId="77777777" w:rsidR="00C8762B" w:rsidRDefault="00C8762B" w:rsidP="00556237">
      <w:pPr>
        <w:pStyle w:val="a7"/>
      </w:pPr>
      <w:r>
        <w:rPr>
          <w:rStyle w:val="a6"/>
        </w:rPr>
        <w:annotationRef/>
      </w:r>
      <w:r>
        <w:t>Agree, the part after e.g. can be removed.</w:t>
      </w:r>
    </w:p>
  </w:comment>
  <w:comment w:id="109" w:author="Nokia (Jarkko)" w:date="2023-10-23T08:49:00Z" w:initials="Nokia">
    <w:p w14:paraId="1D8B9998" w14:textId="5102B471" w:rsidR="005175D9" w:rsidRDefault="005175D9" w:rsidP="005175D9">
      <w:pPr>
        <w:pStyle w:val="a7"/>
      </w:pPr>
      <w:r>
        <w:rPr>
          <w:rStyle w:val="a6"/>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110" w:author="Huawei-Xubin" w:date="2023-10-24T18:17:00Z" w:initials="Huawei">
    <w:p w14:paraId="7088608F" w14:textId="408EF48F" w:rsidR="005175D9" w:rsidRDefault="005175D9">
      <w:pPr>
        <w:pStyle w:val="a7"/>
        <w:rPr>
          <w:lang w:eastAsia="zh-CN"/>
        </w:rPr>
      </w:pPr>
      <w:r>
        <w:rPr>
          <w:rStyle w:val="a6"/>
        </w:rPr>
        <w:annotationRef/>
      </w:r>
      <w:r>
        <w:rPr>
          <w:rFonts w:hint="eastAsia"/>
          <w:lang w:eastAsia="zh-CN"/>
        </w:rPr>
        <w:t>A</w:t>
      </w:r>
      <w:r>
        <w:rPr>
          <w:lang w:eastAsia="zh-CN"/>
        </w:rPr>
        <w:t>gree that nothing needs to be captured.</w:t>
      </w:r>
    </w:p>
  </w:comment>
  <w:comment w:id="111" w:author="Ericsson Martin" w:date="2023-10-24T17:29:00Z" w:initials="MVDZ">
    <w:p w14:paraId="02F3E5EA" w14:textId="77777777" w:rsidR="00893A30" w:rsidRDefault="00893A30" w:rsidP="001A0A03">
      <w:pPr>
        <w:pStyle w:val="a7"/>
      </w:pPr>
      <w:r>
        <w:rPr>
          <w:rStyle w:val="a6"/>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112" w:author="QC (Umesh)" w:date="2023-10-25T19:13:00Z" w:initials="QC">
    <w:p w14:paraId="34256E84" w14:textId="77777777" w:rsidR="00C8762B" w:rsidRDefault="00C8762B" w:rsidP="005938E0">
      <w:pPr>
        <w:pStyle w:val="a7"/>
      </w:pPr>
      <w:r>
        <w:rPr>
          <w:rStyle w:val="a6"/>
        </w:rPr>
        <w:annotationRef/>
      </w:r>
      <w:r>
        <w:t xml:space="preserve">First part before 'e.g.' is good to capture. </w:t>
      </w:r>
    </w:p>
  </w:comment>
  <w:comment w:id="113" w:author="Post123bis-CMCC" w:date="2023-10-26T17:44:00Z" w:initials="CMCC">
    <w:p w14:paraId="74FAEE72" w14:textId="77777777" w:rsidR="004451F9" w:rsidRDefault="004451F9" w:rsidP="00705E80">
      <w:pPr>
        <w:pStyle w:val="a7"/>
      </w:pPr>
      <w:r>
        <w:rPr>
          <w:rStyle w:val="a6"/>
        </w:rPr>
        <w:annotationRef/>
      </w:r>
      <w:r>
        <w:rPr>
          <w:lang w:val="en-US"/>
        </w:rPr>
        <w:t>Only the part after e.g. is removed.</w:t>
      </w:r>
    </w:p>
  </w:comment>
  <w:comment w:id="120" w:author="Nokia (Jarkko)" w:date="2023-10-23T08:52:00Z" w:initials="Nokia">
    <w:p w14:paraId="5006A7D4" w14:textId="21801880" w:rsidR="005175D9" w:rsidRDefault="005175D9">
      <w:pPr>
        <w:pStyle w:val="a7"/>
      </w:pPr>
      <w:r>
        <w:rPr>
          <w:rStyle w:val="a6"/>
        </w:rPr>
        <w:annotationRef/>
      </w:r>
      <w:r>
        <w:t>"UE without mobility" is too vague. Maybe we need to put this into bullets:</w:t>
      </w:r>
    </w:p>
    <w:p w14:paraId="2A6158C4" w14:textId="77777777" w:rsidR="005175D9" w:rsidRDefault="005175D9">
      <w:pPr>
        <w:pStyle w:val="a7"/>
      </w:pPr>
      <w:r>
        <w:t>After transiting to RRC_INACTIVE state from RRC_CONNECTED state:</w:t>
      </w:r>
    </w:p>
    <w:p w14:paraId="73972E7E" w14:textId="77777777" w:rsidR="005175D9" w:rsidRDefault="005175D9">
      <w:pPr>
        <w:pStyle w:val="a7"/>
      </w:pPr>
      <w:r>
        <w:t xml:space="preserve">- if the UE starts camping in the same cell; and </w:t>
      </w:r>
    </w:p>
    <w:p w14:paraId="09DF8912" w14:textId="77777777" w:rsidR="005175D9" w:rsidRDefault="005175D9">
      <w:pPr>
        <w:pStyle w:val="a7"/>
      </w:pPr>
      <w:r>
        <w:t>- if the UE is not indicated stop monitoring PDCCH addressed by G-RNTI for a multicast service; and</w:t>
      </w:r>
    </w:p>
    <w:p w14:paraId="5F9A1D3A" w14:textId="77777777" w:rsidR="005175D9" w:rsidRDefault="005175D9">
      <w:pPr>
        <w:pStyle w:val="a7"/>
      </w:pPr>
      <w:r>
        <w:t>- if the PTM configuration for the multicast service is delivered to the UE in RRC release message</w:t>
      </w:r>
    </w:p>
    <w:p w14:paraId="366021EC" w14:textId="77777777" w:rsidR="005175D9" w:rsidRDefault="005175D9">
      <w:pPr>
        <w:pStyle w:val="a7"/>
      </w:pPr>
    </w:p>
    <w:p w14:paraId="6BE15C0F" w14:textId="77777777" w:rsidR="005175D9" w:rsidRDefault="005175D9" w:rsidP="005175D9">
      <w:pPr>
        <w:pStyle w:val="a7"/>
      </w:pPr>
      <w:r>
        <w:t>the UE does not perform MCCH information acquisition immediately, but starts to monitor PDCCH addressed by multicast-MCCH-RNTI for possible change notification</w:t>
      </w:r>
    </w:p>
  </w:comment>
  <w:comment w:id="121" w:author="CATT-RAN2#123bis" w:date="2023-10-25T09:59:00Z" w:initials="CATT">
    <w:p w14:paraId="37D6A119" w14:textId="739466C0" w:rsidR="000F01C9" w:rsidRDefault="000F01C9">
      <w:pPr>
        <w:pStyle w:val="a7"/>
        <w:rPr>
          <w:lang w:eastAsia="zh-CN"/>
        </w:rPr>
      </w:pPr>
      <w:r>
        <w:rPr>
          <w:rStyle w:val="a6"/>
        </w:rPr>
        <w:annotationRef/>
      </w:r>
      <w:r>
        <w:rPr>
          <w:rFonts w:hint="eastAsia"/>
          <w:lang w:eastAsia="zh-CN"/>
        </w:rPr>
        <w:t>agree with nokia</w:t>
      </w:r>
      <w:r>
        <w:rPr>
          <w:lang w:eastAsia="zh-CN"/>
        </w:rPr>
        <w:t>’</w:t>
      </w:r>
      <w:r>
        <w:rPr>
          <w:rFonts w:hint="eastAsia"/>
          <w:lang w:eastAsia="zh-CN"/>
        </w:rPr>
        <w:t>s suggestion</w:t>
      </w:r>
    </w:p>
  </w:comment>
  <w:comment w:id="122" w:author="vivo (Stephen)" w:date="2023-10-23T20:36:00Z" w:initials="vivo">
    <w:p w14:paraId="0E9FF071" w14:textId="61F3ECC8" w:rsidR="005175D9" w:rsidRDefault="005175D9">
      <w:pPr>
        <w:pStyle w:val="a7"/>
        <w:rPr>
          <w:lang w:eastAsia="zh-CN"/>
        </w:rPr>
      </w:pPr>
      <w:r>
        <w:rPr>
          <w:rStyle w:val="a6"/>
        </w:rPr>
        <w:annotationRef/>
      </w:r>
      <w:r>
        <w:rPr>
          <w:rFonts w:hint="eastAsia"/>
          <w:lang w:eastAsia="zh-CN"/>
        </w:rPr>
        <w:t>S</w:t>
      </w:r>
      <w:r>
        <w:rPr>
          <w:lang w:eastAsia="zh-CN"/>
        </w:rPr>
        <w:t xml:space="preserve">imilar view. </w:t>
      </w:r>
    </w:p>
  </w:comment>
  <w:comment w:id="123" w:author="Ericsson Martin" w:date="2023-10-24T17:34:00Z" w:initials="MVDZ">
    <w:p w14:paraId="362A7298" w14:textId="77777777" w:rsidR="007F27F9" w:rsidRDefault="007F27F9">
      <w:pPr>
        <w:pStyle w:val="a7"/>
      </w:pPr>
      <w:r>
        <w:rPr>
          <w:rStyle w:val="a6"/>
        </w:rPr>
        <w:annotationRef/>
      </w:r>
      <w:r>
        <w:t xml:space="preserve">Agree that bullets make it more readable. </w:t>
      </w:r>
    </w:p>
    <w:p w14:paraId="157AF76E" w14:textId="77777777" w:rsidR="007F27F9" w:rsidRDefault="007F27F9">
      <w:pPr>
        <w:pStyle w:val="a7"/>
      </w:pPr>
    </w:p>
    <w:p w14:paraId="2972F202" w14:textId="77777777" w:rsidR="007F27F9" w:rsidRDefault="007F27F9">
      <w:pPr>
        <w:pStyle w:val="a7"/>
      </w:pPr>
      <w:r>
        <w:t>Editorial comment on the first bullet:</w:t>
      </w:r>
    </w:p>
    <w:p w14:paraId="39BAEF4C" w14:textId="77777777" w:rsidR="007F27F9" w:rsidRDefault="007F27F9">
      <w:pPr>
        <w:pStyle w:val="a7"/>
      </w:pPr>
      <w:r>
        <w:rPr>
          <w:i/>
          <w:iCs/>
        </w:rPr>
        <w:t>- if the UE selects the serving cell in RRC_CONNECTED; and…</w:t>
      </w:r>
    </w:p>
    <w:p w14:paraId="537B15C4" w14:textId="77777777" w:rsidR="007F27F9" w:rsidRDefault="007F27F9">
      <w:pPr>
        <w:pStyle w:val="a7"/>
      </w:pPr>
    </w:p>
    <w:p w14:paraId="3A9790C9" w14:textId="77777777" w:rsidR="007F27F9" w:rsidRDefault="007F27F9" w:rsidP="001B00E2">
      <w:pPr>
        <w:pStyle w:val="a7"/>
      </w:pPr>
      <w:r>
        <w:t xml:space="preserve">Missing at the end above…. </w:t>
      </w:r>
      <w:r>
        <w:rPr>
          <w:i/>
          <w:iCs/>
        </w:rPr>
        <w:t>when the UE receives group notification that the session is activated.</w:t>
      </w:r>
    </w:p>
  </w:comment>
  <w:comment w:id="124" w:author="QC (Umesh)" w:date="2023-10-25T19:15:00Z" w:initials="QC">
    <w:p w14:paraId="697D2E29" w14:textId="77777777" w:rsidR="00C8762B" w:rsidRDefault="00C8762B" w:rsidP="0049664E">
      <w:pPr>
        <w:pStyle w:val="a7"/>
      </w:pPr>
      <w:r>
        <w:rPr>
          <w:rStyle w:val="a6"/>
        </w:rPr>
        <w:annotationRef/>
      </w:r>
      <w:r>
        <w:t>Suggested rewording makes it clearer. I think transitioning to RRC_INACTIVE is enough though (no need to say "from RRC_CONNECTED")</w:t>
      </w:r>
    </w:p>
  </w:comment>
  <w:comment w:id="125" w:author="Post123bis-CMCC" w:date="2023-10-26T17:49:00Z" w:initials="CMCC">
    <w:p w14:paraId="2A373CE8" w14:textId="77777777" w:rsidR="004451F9" w:rsidRDefault="004451F9">
      <w:pPr>
        <w:pStyle w:val="a7"/>
      </w:pPr>
      <w:r>
        <w:rPr>
          <w:rStyle w:val="a6"/>
        </w:rPr>
        <w:annotationRef/>
      </w:r>
      <w:r>
        <w:t>Thanks for Nokia's good suggestion, and there's some rewording based on other companies' comments. Please check whether it's acceptable.</w:t>
      </w:r>
    </w:p>
    <w:p w14:paraId="242849AE" w14:textId="77777777" w:rsidR="004451F9" w:rsidRDefault="004451F9">
      <w:pPr>
        <w:pStyle w:val="a7"/>
      </w:pPr>
    </w:p>
    <w:p w14:paraId="6E4EDF1B" w14:textId="77777777" w:rsidR="004451F9" w:rsidRDefault="004451F9" w:rsidP="00E81E1D">
      <w:pPr>
        <w:pStyle w:val="a7"/>
      </w:pPr>
      <w:r>
        <w:t>To Ericsson, it's for the case that the session is active, so there's no group notification.</w:t>
      </w:r>
    </w:p>
  </w:comment>
  <w:comment w:id="127" w:author="vivo (Stephen)" w:date="2023-10-23T20:42:00Z" w:initials="vivo">
    <w:p w14:paraId="372C3DC2" w14:textId="52F0A78E" w:rsidR="005175D9" w:rsidRDefault="005175D9">
      <w:pPr>
        <w:pStyle w:val="a7"/>
        <w:rPr>
          <w:lang w:eastAsia="zh-CN"/>
        </w:rPr>
      </w:pPr>
      <w:r>
        <w:rPr>
          <w:rStyle w:val="a6"/>
        </w:rPr>
        <w:annotationRef/>
      </w:r>
      <w:r>
        <w:rPr>
          <w:rFonts w:hint="eastAsia"/>
          <w:lang w:eastAsia="zh-CN"/>
        </w:rPr>
        <w:t>F</w:t>
      </w:r>
      <w:r>
        <w:rPr>
          <w:lang w:eastAsia="zh-CN"/>
        </w:rPr>
        <w:t>or simplicity, we can say:</w:t>
      </w:r>
    </w:p>
    <w:p w14:paraId="3B97DE3E" w14:textId="0ECEC269" w:rsidR="005175D9" w:rsidRDefault="005175D9">
      <w:pPr>
        <w:pStyle w:val="a7"/>
        <w:rPr>
          <w:lang w:eastAsia="zh-CN"/>
        </w:rPr>
      </w:pPr>
      <w:r>
        <w:rPr>
          <w:lang w:eastAsia="zh-CN"/>
        </w:rPr>
        <w:t>“monitor for change notification“</w:t>
      </w:r>
    </w:p>
  </w:comment>
  <w:comment w:id="128" w:author="Huawei-Xubin" w:date="2023-10-24T18:33:00Z" w:initials="Huawei">
    <w:p w14:paraId="3CB11627" w14:textId="3EE7AF21" w:rsidR="005175D9" w:rsidRDefault="005175D9">
      <w:pPr>
        <w:pStyle w:val="a7"/>
      </w:pPr>
      <w:r>
        <w:rPr>
          <w:rStyle w:val="a6"/>
        </w:rPr>
        <w:annotationRef/>
      </w:r>
      <w:r>
        <w:rPr>
          <w:lang w:eastAsia="zh-CN"/>
        </w:rPr>
        <w:t>Or “monitor multicast-MCCH-RNTI for change notification“</w:t>
      </w:r>
    </w:p>
  </w:comment>
  <w:comment w:id="129" w:author="QC (Umesh)" w:date="2023-10-25T19:15:00Z" w:initials="QC">
    <w:p w14:paraId="262150E3" w14:textId="77777777" w:rsidR="00E53197" w:rsidRDefault="00E53197" w:rsidP="008F09DD">
      <w:pPr>
        <w:pStyle w:val="a7"/>
      </w:pPr>
      <w:r>
        <w:rPr>
          <w:rStyle w:val="a6"/>
        </w:rPr>
        <w:annotationRef/>
      </w:r>
      <w:r>
        <w:t>Agree with suggestions - this can be simplified.</w:t>
      </w:r>
    </w:p>
  </w:comment>
  <w:comment w:id="131" w:author="CATT-RAN2#123bis" w:date="2023-10-25T10:02:00Z" w:initials="CATT">
    <w:p w14:paraId="3D18A297" w14:textId="07244481" w:rsidR="00A85FB8" w:rsidRDefault="00A85FB8">
      <w:pPr>
        <w:pStyle w:val="a7"/>
        <w:rPr>
          <w:lang w:eastAsia="zh-CN"/>
        </w:rPr>
      </w:pPr>
      <w:r>
        <w:rPr>
          <w:rStyle w:val="a6"/>
        </w:rPr>
        <w:annotationRef/>
      </w:r>
      <w:r>
        <w:rPr>
          <w:rFonts w:hint="eastAsia"/>
          <w:lang w:eastAsia="zh-CN"/>
        </w:rPr>
        <w:t>=&gt;is active</w:t>
      </w:r>
    </w:p>
  </w:comment>
  <w:comment w:id="132" w:author="QC (Umesh)" w:date="2023-10-25T19:16:00Z" w:initials="QC">
    <w:p w14:paraId="0BB64AC7" w14:textId="77777777" w:rsidR="00E53197" w:rsidRDefault="00E53197" w:rsidP="006C64C5">
      <w:pPr>
        <w:pStyle w:val="a7"/>
      </w:pPr>
      <w:r>
        <w:rPr>
          <w:rStyle w:val="a6"/>
        </w:rPr>
        <w:annotationRef/>
      </w:r>
      <w:r>
        <w:t>Makes sense.</w:t>
      </w:r>
    </w:p>
  </w:comment>
  <w:comment w:id="133" w:author="Nokia (Jarkko)" w:date="2023-10-23T08:53:00Z" w:initials="Nokia">
    <w:p w14:paraId="6728AC64" w14:textId="27C3A78B" w:rsidR="005175D9" w:rsidRDefault="005175D9" w:rsidP="005175D9">
      <w:pPr>
        <w:pStyle w:val="a7"/>
      </w:pPr>
      <w:r>
        <w:rPr>
          <w:rStyle w:val="a6"/>
        </w:rPr>
        <w:annotationRef/>
      </w:r>
      <w:r>
        <w:t>or temporary no data</w:t>
      </w:r>
    </w:p>
  </w:comment>
  <w:comment w:id="144" w:author="Ericsson Martin" w:date="2023-10-24T17:37:00Z" w:initials="MVDZ">
    <w:p w14:paraId="5BCE8431" w14:textId="77777777" w:rsidR="007F27F9" w:rsidRDefault="007F27F9">
      <w:pPr>
        <w:pStyle w:val="a7"/>
      </w:pPr>
      <w:r>
        <w:rPr>
          <w:rStyle w:val="a6"/>
        </w:rPr>
        <w:annotationRef/>
      </w:r>
      <w:r>
        <w:t xml:space="preserve">We do not think this needs to be captured, i.e. this is UE implementation. </w:t>
      </w:r>
    </w:p>
    <w:p w14:paraId="1CB2318E" w14:textId="77777777" w:rsidR="007F27F9" w:rsidRDefault="007F27F9">
      <w:pPr>
        <w:pStyle w:val="a7"/>
      </w:pPr>
    </w:p>
    <w:p w14:paraId="22F83B41" w14:textId="77777777" w:rsidR="007F27F9" w:rsidRDefault="007F27F9" w:rsidP="00700A7E">
      <w:pPr>
        <w:pStyle w:val="a7"/>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5" w:author="Post123bis-CMCC" w:date="2023-10-26T17:48:00Z" w:initials="CMCC">
    <w:p w14:paraId="5E04D1AF" w14:textId="77777777" w:rsidR="00686187" w:rsidRDefault="004451F9" w:rsidP="00A81988">
      <w:pPr>
        <w:pStyle w:val="a7"/>
      </w:pPr>
      <w:r>
        <w:rPr>
          <w:rStyle w:val="a6"/>
        </w:rPr>
        <w:annotationRef/>
      </w:r>
      <w:r w:rsidR="00686187">
        <w:t>Fine to remove it.</w:t>
      </w:r>
    </w:p>
  </w:comment>
  <w:comment w:id="147" w:author="Huawei-Xubin" w:date="2023-10-24T18:25:00Z" w:initials="Huawei">
    <w:p w14:paraId="4C2A8AF2" w14:textId="21649CB0" w:rsidR="005175D9" w:rsidRDefault="005175D9">
      <w:pPr>
        <w:pStyle w:val="a7"/>
        <w:rPr>
          <w:rFonts w:eastAsia="Yu Mincho"/>
          <w:i/>
          <w:lang w:eastAsia="zh-CN"/>
        </w:rPr>
      </w:pPr>
      <w:r>
        <w:rPr>
          <w:rStyle w:val="a6"/>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a7"/>
        <w:rPr>
          <w:lang w:eastAsia="zh-CN"/>
        </w:rPr>
      </w:pPr>
      <w:r>
        <w:rPr>
          <w:rFonts w:hint="eastAsia"/>
          <w:lang w:eastAsia="zh-CN"/>
        </w:rPr>
        <w:t>I</w:t>
      </w:r>
      <w:r>
        <w:rPr>
          <w:lang w:eastAsia="zh-CN"/>
        </w:rPr>
        <w:t>f the descriptions are intended to describe from different perspectives, at least they should be moved together.</w:t>
      </w:r>
    </w:p>
  </w:comment>
  <w:comment w:id="148" w:author="QC (Umesh)" w:date="2023-10-25T19:18:00Z" w:initials="QC">
    <w:p w14:paraId="26ED569B" w14:textId="77777777" w:rsidR="00E53197" w:rsidRDefault="00E53197" w:rsidP="008D1BFD">
      <w:pPr>
        <w:pStyle w:val="a7"/>
      </w:pPr>
      <w:r>
        <w:rPr>
          <w:rStyle w:val="a6"/>
        </w:rPr>
        <w:annotationRef/>
      </w:r>
      <w:r>
        <w:t>As there is no contradiction, seems ok to leave it here (since the other sentence is in other section, not same section or paragraph)</w:t>
      </w:r>
    </w:p>
  </w:comment>
  <w:comment w:id="149" w:author="Post123bis-CMCC" w:date="2023-10-26T17:46:00Z" w:initials="CMCC">
    <w:p w14:paraId="070DFDAD" w14:textId="77777777" w:rsidR="004451F9" w:rsidRDefault="004451F9" w:rsidP="006249D5">
      <w:pPr>
        <w:pStyle w:val="a7"/>
      </w:pPr>
      <w:r>
        <w:rPr>
          <w:rStyle w:val="a6"/>
        </w:rPr>
        <w:annotationRef/>
      </w:r>
      <w:r>
        <w:t>Due to the changes above, maybe it can be removed, otherwise it seems a little strange.</w:t>
      </w:r>
    </w:p>
  </w:comment>
  <w:comment w:id="167" w:author="CATT-RAN2#123bis" w:date="2023-10-25T10:03:00Z" w:initials="CATT">
    <w:p w14:paraId="14F0F05C" w14:textId="47BF7CDB" w:rsidR="007F665C" w:rsidRDefault="007F665C">
      <w:pPr>
        <w:pStyle w:val="a7"/>
        <w:rPr>
          <w:lang w:eastAsia="zh-CN"/>
        </w:rPr>
      </w:pPr>
      <w:r>
        <w:rPr>
          <w:rStyle w:val="a6"/>
        </w:rPr>
        <w:annotationRef/>
      </w:r>
      <w:r>
        <w:rPr>
          <w:rFonts w:hint="eastAsia"/>
          <w:lang w:eastAsia="zh-CN"/>
        </w:rPr>
        <w:t>=&gt;MCCH DCI based notification mechanism</w:t>
      </w:r>
    </w:p>
  </w:comment>
  <w:comment w:id="168" w:author="QC (Umesh)" w:date="2023-10-25T19:20:00Z" w:initials="QC">
    <w:p w14:paraId="5A0F38A0" w14:textId="77777777" w:rsidR="00E53197" w:rsidRDefault="00E53197" w:rsidP="00447666">
      <w:pPr>
        <w:pStyle w:val="a7"/>
      </w:pPr>
      <w:r>
        <w:rPr>
          <w:rStyle w:val="a6"/>
        </w:rPr>
        <w:annotationRef/>
      </w:r>
      <w:r>
        <w:t>Instead of this, maybe "change notification mechanism" is clearer/enough, i.e. add 'change'</w:t>
      </w:r>
    </w:p>
  </w:comment>
  <w:comment w:id="169" w:author="Post123bis-CMCC" w:date="2023-10-26T17:54:00Z" w:initials="CMCC">
    <w:p w14:paraId="709F0CE9" w14:textId="77777777" w:rsidR="004451F9" w:rsidRDefault="004451F9" w:rsidP="000958A3">
      <w:pPr>
        <w:pStyle w:val="a7"/>
      </w:pPr>
      <w:r>
        <w:rPr>
          <w:rStyle w:val="a6"/>
        </w:rPr>
        <w:annotationRef/>
      </w:r>
      <w:r>
        <w:t>Actually, current description align with the way of  Rel-17 broadcast description. It's the notification mechanism to annance the changes, so, adding 'change' here seems redundant.</w:t>
      </w:r>
    </w:p>
  </w:comment>
  <w:comment w:id="195" w:author="Huawei-Xubin" w:date="2023-10-24T18:50:00Z" w:initials="Huawei">
    <w:p w14:paraId="18282C7F" w14:textId="28F4DA3C" w:rsidR="005175D9" w:rsidRDefault="005175D9">
      <w:pPr>
        <w:pStyle w:val="a7"/>
        <w:rPr>
          <w:lang w:eastAsia="zh-CN"/>
        </w:rPr>
      </w:pPr>
      <w:r>
        <w:rPr>
          <w:rStyle w:val="a6"/>
        </w:rPr>
        <w:annotationRef/>
      </w:r>
      <w:r>
        <w:rPr>
          <w:rFonts w:hint="eastAsia"/>
          <w:lang w:eastAsia="zh-CN"/>
        </w:rPr>
        <w:t>N</w:t>
      </w:r>
      <w:r>
        <w:rPr>
          <w:lang w:eastAsia="zh-CN"/>
        </w:rPr>
        <w:t>o need to mention this in Stage 2</w:t>
      </w:r>
    </w:p>
  </w:comment>
  <w:comment w:id="196" w:author="Post123bis-CMCC" w:date="2023-10-26T17:56:00Z" w:initials="CMCC">
    <w:p w14:paraId="7657535B" w14:textId="77777777" w:rsidR="004451F9" w:rsidRDefault="004451F9" w:rsidP="009B3B7B">
      <w:pPr>
        <w:pStyle w:val="a7"/>
      </w:pPr>
      <w:r>
        <w:rPr>
          <w:rStyle w:val="a6"/>
        </w:rPr>
        <w:annotationRef/>
      </w:r>
      <w:r>
        <w:rPr>
          <w:lang w:val="en-US"/>
        </w:rPr>
        <w:t>OK.</w:t>
      </w:r>
    </w:p>
  </w:comment>
  <w:comment w:id="205" w:author="Nokia (Jarkko)" w:date="2023-10-23T08:57:00Z" w:initials="Nokia">
    <w:p w14:paraId="470BF18B" w14:textId="77777777" w:rsidR="005175D9" w:rsidRDefault="005175D9">
      <w:pPr>
        <w:pStyle w:val="a7"/>
      </w:pPr>
      <w:r>
        <w:rPr>
          <w:rStyle w:val="a6"/>
        </w:rPr>
        <w:annotationRef/>
      </w:r>
      <w:r>
        <w:t>Maybe small rewording to:</w:t>
      </w:r>
    </w:p>
    <w:p w14:paraId="538185CF" w14:textId="77777777" w:rsidR="005175D9" w:rsidRDefault="005175D9" w:rsidP="005175D9">
      <w:pPr>
        <w:pStyle w:val="a7"/>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6" w:author="Ericsson Martin" w:date="2023-10-24T17:39:00Z" w:initials="MVDZ">
    <w:p w14:paraId="2D0D3C79" w14:textId="77777777" w:rsidR="007F27F9" w:rsidRDefault="007F27F9">
      <w:pPr>
        <w:pStyle w:val="a7"/>
      </w:pPr>
      <w:r>
        <w:rPr>
          <w:rStyle w:val="a6"/>
        </w:rPr>
        <w:annotationRef/>
      </w:r>
      <w:r>
        <w:t>"receiving multicast data" and "stop monitoring" do not go logically together, i.e. a suggestion:</w:t>
      </w:r>
    </w:p>
    <w:p w14:paraId="37A7182E" w14:textId="77777777" w:rsidR="007F27F9" w:rsidRDefault="007F27F9" w:rsidP="00845A04">
      <w:pPr>
        <w:pStyle w:val="a7"/>
      </w:pPr>
      <w:r>
        <w:t>"</w:t>
      </w:r>
      <w:r>
        <w:rPr>
          <w:i/>
          <w:iCs/>
        </w:rPr>
        <w:t>If the UE is configured to receive MBS multicast session in RRC_INACTIVE state and the UE is notified to stop monitoring…</w:t>
      </w:r>
      <w:r>
        <w:t>"</w:t>
      </w:r>
    </w:p>
  </w:comment>
  <w:comment w:id="207" w:author="Post123bis-CMCC" w:date="2023-10-26T18:00:00Z" w:initials="CMCC">
    <w:p w14:paraId="543A027D" w14:textId="77777777" w:rsidR="00C338CA" w:rsidRDefault="00C338CA" w:rsidP="0079452E">
      <w:pPr>
        <w:pStyle w:val="a7"/>
      </w:pPr>
      <w:r>
        <w:rPr>
          <w:rStyle w:val="a6"/>
        </w:rPr>
        <w:annotationRef/>
      </w:r>
      <w:r>
        <w:t>Reviesed based on Nokia's proposal.</w:t>
      </w:r>
    </w:p>
  </w:comment>
  <w:comment w:id="216" w:author="Huawei-Xubin" w:date="2023-10-24T18:56:00Z" w:initials="Huawei">
    <w:p w14:paraId="0C306F8F" w14:textId="28B827E6" w:rsidR="005175D9" w:rsidRDefault="005175D9">
      <w:pPr>
        <w:pStyle w:val="a7"/>
        <w:rPr>
          <w:lang w:eastAsia="zh-CN"/>
        </w:rPr>
      </w:pPr>
      <w:r>
        <w:rPr>
          <w:rStyle w:val="a6"/>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a7"/>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7" w:author="QC (Umesh)" w:date="2023-10-25T19:25:00Z" w:initials="QC">
    <w:p w14:paraId="32F93DF3" w14:textId="77777777" w:rsidR="00F179DC" w:rsidRDefault="00E53197" w:rsidP="00D73A1E">
      <w:pPr>
        <w:pStyle w:val="a7"/>
      </w:pPr>
      <w:r>
        <w:rPr>
          <w:rStyle w:val="a6"/>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8" w:author="CATT-RAN2#123bis" w:date="2023-10-25T10:06:00Z" w:initials="CATT">
    <w:p w14:paraId="0FF6B643" w14:textId="6CB205CA" w:rsidR="002402A5" w:rsidRDefault="002402A5">
      <w:pPr>
        <w:pStyle w:val="a7"/>
        <w:rPr>
          <w:lang w:eastAsia="zh-CN"/>
        </w:rPr>
      </w:pPr>
      <w:r>
        <w:rPr>
          <w:rStyle w:val="a6"/>
        </w:rPr>
        <w:annotationRef/>
      </w:r>
      <w:r>
        <w:rPr>
          <w:lang w:eastAsia="zh-CN"/>
        </w:rPr>
        <w:t>A</w:t>
      </w:r>
      <w:r>
        <w:rPr>
          <w:rFonts w:hint="eastAsia"/>
          <w:lang w:eastAsia="zh-CN"/>
        </w:rPr>
        <w:t>gree with HW,this is not needed in stage-2 spec</w:t>
      </w:r>
    </w:p>
  </w:comment>
  <w:comment w:id="235" w:author="Huawei-Xubin" w:date="2023-10-24T19:03:00Z" w:initials="Huawei">
    <w:p w14:paraId="535D475E" w14:textId="307BAEA6" w:rsidR="005175D9" w:rsidRDefault="005175D9">
      <w:pPr>
        <w:pStyle w:val="a7"/>
        <w:rPr>
          <w:lang w:eastAsia="zh-CN"/>
        </w:rPr>
      </w:pPr>
      <w:r>
        <w:rPr>
          <w:rStyle w:val="a6"/>
        </w:rPr>
        <w:annotationRef/>
      </w:r>
      <w:r>
        <w:rPr>
          <w:rFonts w:hint="eastAsia"/>
          <w:lang w:eastAsia="zh-CN"/>
        </w:rPr>
        <w:t>S</w:t>
      </w:r>
      <w:r>
        <w:rPr>
          <w:lang w:eastAsia="zh-CN"/>
        </w:rPr>
        <w:t>ome overlapping with the following one:</w:t>
      </w:r>
    </w:p>
    <w:p w14:paraId="3F428064" w14:textId="77777777" w:rsidR="005175D9" w:rsidRDefault="005175D9">
      <w:pPr>
        <w:pStyle w:val="a7"/>
        <w:rPr>
          <w:lang w:eastAsia="zh-CN"/>
        </w:rPr>
      </w:pPr>
    </w:p>
    <w:p w14:paraId="1603C535" w14:textId="6C6713A7" w:rsidR="005175D9" w:rsidRPr="005175D9" w:rsidRDefault="005175D9">
      <w:pPr>
        <w:pStyle w:val="a7"/>
        <w:rPr>
          <w:lang w:eastAsia="zh-CN"/>
        </w:rPr>
      </w:pPr>
      <w:r>
        <w:rPr>
          <w:lang w:eastAsia="zh-CN"/>
        </w:rPr>
        <w:t>“</w:t>
      </w:r>
      <w:r>
        <w:rPr>
          <w:rFonts w:eastAsia="宋体"/>
        </w:rPr>
        <w:t xml:space="preserve">The gNB moves the UE from RRC_CONNECTED state to RRC_INACTIVE state via </w:t>
      </w:r>
      <w:r>
        <w:rPr>
          <w:i/>
          <w:iCs/>
          <w:lang w:eastAsia="zh-CN"/>
        </w:rPr>
        <w:t>RRCRelease</w:t>
      </w:r>
      <w:r>
        <w:rPr>
          <w:lang w:eastAsia="zh-CN"/>
        </w:rPr>
        <w:t xml:space="preserve"> message</w:t>
      </w:r>
      <w:r>
        <w:rPr>
          <w:rFonts w:eastAsia="宋体"/>
        </w:rPr>
        <w:t xml:space="preserve">, and </w:t>
      </w:r>
      <w:r w:rsidRPr="005175D9">
        <w:rPr>
          <w:rFonts w:eastAsia="宋体"/>
          <w:highlight w:val="yellow"/>
        </w:rPr>
        <w:t>moves the UE from RRC_INACTIVE state to RRC_CONNECTED state</w:t>
      </w:r>
      <w:r>
        <w:rPr>
          <w:rFonts w:eastAsia="宋体"/>
        </w:rPr>
        <w:t xml:space="preserve"> via group notification </w:t>
      </w:r>
      <w:r w:rsidRPr="005175D9">
        <w:rPr>
          <w:rFonts w:eastAsia="宋体"/>
          <w:highlight w:val="yellow"/>
        </w:rPr>
        <w:t>or UE-specific paging</w:t>
      </w:r>
      <w:r>
        <w:rPr>
          <w:rFonts w:eastAsia="宋体"/>
        </w:rPr>
        <w:t>.</w:t>
      </w:r>
      <w:r>
        <w:rPr>
          <w:lang w:eastAsia="zh-CN"/>
        </w:rPr>
        <w:t>”</w:t>
      </w:r>
    </w:p>
  </w:comment>
  <w:comment w:id="236" w:author="Post123bis-CMCC" w:date="2023-10-26T18:04:00Z" w:initials="CMCC">
    <w:p w14:paraId="62F650D4" w14:textId="77777777" w:rsidR="00C338CA" w:rsidRDefault="00C338CA" w:rsidP="00F67868">
      <w:pPr>
        <w:pStyle w:val="a7"/>
      </w:pPr>
      <w:r>
        <w:rPr>
          <w:rStyle w:val="a6"/>
        </w:rPr>
        <w:annotationRef/>
      </w:r>
      <w:r>
        <w:rPr>
          <w:lang w:val="en-US"/>
        </w:rPr>
        <w:t>It is removed.</w:t>
      </w:r>
    </w:p>
  </w:comment>
  <w:comment w:id="275" w:author="Ericsson Martin" w:date="2023-10-24T17:41:00Z" w:initials="MVDZ">
    <w:p w14:paraId="3CA5DEEF" w14:textId="11694B6B" w:rsidR="007F27F9" w:rsidRDefault="007F27F9" w:rsidP="00881BB0">
      <w:pPr>
        <w:pStyle w:val="a7"/>
      </w:pPr>
      <w:r>
        <w:rPr>
          <w:rStyle w:val="a6"/>
        </w:rPr>
        <w:annotationRef/>
      </w:r>
      <w:r>
        <w:t>This is the essential part, i.e. the first part can be removed.</w:t>
      </w:r>
    </w:p>
  </w:comment>
  <w:comment w:id="276" w:author="QC (Umesh)" w:date="2023-10-25T19:28:00Z" w:initials="QC">
    <w:p w14:paraId="616F9951" w14:textId="77777777" w:rsidR="00F179DC" w:rsidRDefault="00F179DC" w:rsidP="009D2A23">
      <w:pPr>
        <w:pStyle w:val="a7"/>
      </w:pPr>
      <w:r>
        <w:rPr>
          <w:rStyle w:val="a6"/>
        </w:rPr>
        <w:annotationRef/>
      </w:r>
      <w:r>
        <w:t>Except if the cell selection happens to be the same cell as before… so that should be clear.</w:t>
      </w:r>
    </w:p>
  </w:comment>
  <w:comment w:id="277" w:author="Post123bis-CMCC" w:date="2023-10-26T18:07:00Z" w:initials="CMCC">
    <w:p w14:paraId="344402AC" w14:textId="77777777" w:rsidR="00C338CA" w:rsidRDefault="00C338CA" w:rsidP="009571C7">
      <w:pPr>
        <w:pStyle w:val="a7"/>
      </w:pPr>
      <w:r>
        <w:rPr>
          <w:rStyle w:val="a6"/>
        </w:rPr>
        <w:annotationRef/>
      </w:r>
      <w:r>
        <w:rPr>
          <w:lang w:val="en-US"/>
        </w:rPr>
        <w:t>Please see the reply above.</w:t>
      </w:r>
    </w:p>
  </w:comment>
  <w:comment w:id="285" w:author="CATT-RAN2#123bis" w:date="2023-10-25T10:06:00Z" w:initials="CATT">
    <w:p w14:paraId="7D706A7D" w14:textId="3B6D5B71" w:rsidR="003C634E" w:rsidRDefault="003C634E">
      <w:pPr>
        <w:pStyle w:val="a7"/>
        <w:rPr>
          <w:lang w:eastAsia="zh-CN"/>
        </w:rPr>
      </w:pPr>
      <w:r>
        <w:rPr>
          <w:rStyle w:val="a6"/>
        </w:rPr>
        <w:annotationRef/>
      </w:r>
      <w:r>
        <w:rPr>
          <w:lang w:eastAsia="zh-CN"/>
        </w:rPr>
        <w:t>S</w:t>
      </w:r>
      <w:r>
        <w:rPr>
          <w:rFonts w:hint="eastAsia"/>
          <w:lang w:eastAsia="zh-CN"/>
        </w:rPr>
        <w:t>uggest to remove it</w:t>
      </w:r>
    </w:p>
  </w:comment>
  <w:comment w:id="286" w:author="Post123bis-CMCC" w:date="2023-10-26T18:08:00Z" w:initials="CMCC">
    <w:p w14:paraId="19FC1807" w14:textId="77777777" w:rsidR="00C338CA" w:rsidRDefault="00C338CA" w:rsidP="000E04B7">
      <w:pPr>
        <w:pStyle w:val="a7"/>
      </w:pPr>
      <w:r>
        <w:rPr>
          <w:rStyle w:val="a6"/>
        </w:rPr>
        <w:annotationRef/>
      </w:r>
      <w:r>
        <w:rPr>
          <w:lang w:val="en-US"/>
        </w:rPr>
        <w:t>Fine to remove.</w:t>
      </w:r>
    </w:p>
  </w:comment>
  <w:comment w:id="301" w:author="Ericsson Martin" w:date="2023-10-24T17:42:00Z" w:initials="MVDZ">
    <w:p w14:paraId="02995D04" w14:textId="0F49C6E4" w:rsidR="007F27F9" w:rsidRDefault="007F27F9" w:rsidP="002651C9">
      <w:pPr>
        <w:pStyle w:val="a7"/>
      </w:pPr>
      <w:r>
        <w:rPr>
          <w:rStyle w:val="a6"/>
        </w:rPr>
        <w:annotationRef/>
      </w:r>
      <w:r>
        <w:t>Was this agreed and does it make sense? When you know that the session is not provided in RRC_INACTIVE but the session is deactivated you wait until paging to resume?</w:t>
      </w:r>
    </w:p>
  </w:comment>
  <w:comment w:id="302" w:author="Post123bis-CMCC" w:date="2023-10-26T18:08:00Z" w:initials="CMCC">
    <w:p w14:paraId="3EEA79E9" w14:textId="77777777" w:rsidR="00C338CA" w:rsidRDefault="00C338CA" w:rsidP="00835E38">
      <w:pPr>
        <w:pStyle w:val="a7"/>
      </w:pPr>
      <w:r>
        <w:rPr>
          <w:rStyle w:val="a6"/>
        </w:rPr>
        <w:annotationRef/>
      </w:r>
      <w:r>
        <w:t>Though it is to capture an agreements made in RAN2#119 meeting, we understand your attention and fine to remove it.</w:t>
      </w:r>
    </w:p>
  </w:comment>
  <w:comment w:id="316" w:author="vivo (Stephen)" w:date="2023-10-23T20:29:00Z" w:initials="vivo">
    <w:p w14:paraId="4D2A1996" w14:textId="0E755C75" w:rsidR="005175D9" w:rsidRDefault="005175D9">
      <w:pPr>
        <w:pStyle w:val="a7"/>
        <w:rPr>
          <w:lang w:eastAsia="zh-CN"/>
        </w:rPr>
      </w:pPr>
      <w:r>
        <w:rPr>
          <w:rStyle w:val="a6"/>
        </w:rPr>
        <w:annotationRef/>
      </w:r>
      <w:r>
        <w:rPr>
          <w:rFonts w:hint="eastAsia"/>
          <w:lang w:eastAsia="zh-CN"/>
        </w:rPr>
        <w:t>P</w:t>
      </w:r>
      <w:r>
        <w:rPr>
          <w:lang w:eastAsia="zh-CN"/>
        </w:rPr>
        <w:t>erfer “within”.</w:t>
      </w:r>
    </w:p>
  </w:comment>
  <w:comment w:id="317" w:author="Post123bis-CMCC" w:date="2023-10-26T18:11:00Z" w:initials="CMCC">
    <w:p w14:paraId="27D377F4" w14:textId="77777777" w:rsidR="00C338CA" w:rsidRDefault="00C338CA" w:rsidP="003D3197">
      <w:pPr>
        <w:pStyle w:val="a7"/>
      </w:pPr>
      <w:r>
        <w:rPr>
          <w:rStyle w:val="a6"/>
        </w:rPr>
        <w:annotationRef/>
      </w:r>
      <w:r>
        <w:rPr>
          <w:lang w:val="en-US"/>
        </w:rPr>
        <w:t>OK.</w:t>
      </w:r>
    </w:p>
  </w:comment>
  <w:comment w:id="320" w:author="vivo (Stephen)" w:date="2023-10-23T20:30:00Z" w:initials="vivo">
    <w:p w14:paraId="31F225A4" w14:textId="0AED31C3" w:rsidR="005175D9" w:rsidRDefault="005175D9">
      <w:pPr>
        <w:pStyle w:val="a7"/>
        <w:rPr>
          <w:lang w:eastAsia="zh-CN"/>
        </w:rPr>
      </w:pPr>
      <w:r>
        <w:rPr>
          <w:rStyle w:val="a6"/>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a7"/>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a6"/>
        </w:rPr>
        <w:annotationRef/>
      </w:r>
      <w:r w:rsidRPr="00150F69">
        <w:rPr>
          <w:lang w:eastAsia="zh-CN"/>
        </w:rPr>
        <w:t>the RNA are synchronized for PDCP COUNT</w:t>
      </w:r>
      <w:r>
        <w:rPr>
          <w:rStyle w:val="a6"/>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07" w:author="Huawei-Xubin" w:date="2023-10-24T19:19:00Z" w:initials="Huawei">
    <w:p w14:paraId="5FF14750" w14:textId="6AB44867" w:rsidR="00732399" w:rsidRDefault="00732399">
      <w:pPr>
        <w:pStyle w:val="a7"/>
        <w:rPr>
          <w:lang w:eastAsia="zh-CN"/>
        </w:rPr>
      </w:pPr>
      <w:r>
        <w:rPr>
          <w:rStyle w:val="a6"/>
        </w:rPr>
        <w:annotationRef/>
      </w:r>
      <w:r>
        <w:rPr>
          <w:rFonts w:hint="eastAsia"/>
          <w:lang w:eastAsia="zh-CN"/>
        </w:rPr>
        <w:t>M</w:t>
      </w:r>
      <w:r>
        <w:rPr>
          <w:lang w:eastAsia="zh-CN"/>
        </w:rPr>
        <w:t>aybe some rewording on this:</w:t>
      </w:r>
    </w:p>
    <w:p w14:paraId="16473961" w14:textId="77777777" w:rsidR="00732399" w:rsidRDefault="00732399">
      <w:pPr>
        <w:pStyle w:val="a7"/>
        <w:rPr>
          <w:lang w:eastAsia="zh-CN"/>
        </w:rPr>
      </w:pPr>
    </w:p>
    <w:p w14:paraId="54852B6E" w14:textId="3988BBE0" w:rsidR="00732399" w:rsidRDefault="00732399">
      <w:pPr>
        <w:pStyle w:val="a7"/>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08" w:author="Nokia (Jarkko)" w:date="2023-10-26T09:09:00Z" w:initials="Nokia">
    <w:p w14:paraId="34A82B88" w14:textId="77777777" w:rsidR="00F92B13" w:rsidRDefault="00F92B13">
      <w:pPr>
        <w:pStyle w:val="a7"/>
      </w:pPr>
      <w:r>
        <w:rPr>
          <w:rStyle w:val="a6"/>
        </w:rPr>
        <w:annotationRef/>
      </w:r>
      <w:r>
        <w:t xml:space="preserve">Looks better to us - alternatively something like this if more details are seen necessary something like this?  </w:t>
      </w:r>
    </w:p>
    <w:p w14:paraId="6FE7AE40" w14:textId="77777777" w:rsidR="00F92B13" w:rsidRDefault="00F92B13" w:rsidP="0072546D">
      <w:pPr>
        <w:pStyle w:val="a7"/>
      </w:pPr>
      <w:r>
        <w:rPr>
          <w:highlight w:val="yellow"/>
        </w:rPr>
        <w:t xml:space="preserve">The gNB provides a 1 bit indication on cell PDCP COUNT synchronization for an MBS service with PTM configuration  in </w:t>
      </w:r>
      <w:r>
        <w:rPr>
          <w:i/>
          <w:iCs/>
          <w:highlight w:val="yellow"/>
        </w:rPr>
        <w:t>RRCRelease</w:t>
      </w:r>
      <w:r>
        <w:rPr>
          <w:highlight w:val="yellow"/>
        </w:rPr>
        <w:t xml:space="preserve"> message, and once indicated by the gNB, all cells of the RNA are synchronized for PDCP COUNT. </w:t>
      </w:r>
    </w:p>
  </w:comment>
  <w:comment w:id="309" w:author="Post123bis-CMCC" w:date="2023-10-26T18:11:00Z" w:initials="CMCC">
    <w:p w14:paraId="36D4E358" w14:textId="77777777" w:rsidR="0032051D" w:rsidRDefault="00C338CA" w:rsidP="005064EC">
      <w:pPr>
        <w:pStyle w:val="a7"/>
      </w:pPr>
      <w:r>
        <w:rPr>
          <w:rStyle w:val="a6"/>
        </w:rPr>
        <w:annotationRef/>
      </w:r>
      <w:r w:rsidR="0032051D">
        <w:t>Revised  based on Nokia and vivo's suggenstions.</w:t>
      </w:r>
    </w:p>
  </w:comment>
  <w:comment w:id="325" w:author="Lenovo-Mingzeng" w:date="2023-10-24T09:31:00Z" w:initials="Lenovo">
    <w:p w14:paraId="16C003AE" w14:textId="4CEE0042" w:rsidR="005175D9" w:rsidRDefault="005175D9" w:rsidP="005175D9">
      <w:pPr>
        <w:pStyle w:val="a7"/>
      </w:pPr>
      <w:r>
        <w:rPr>
          <w:rStyle w:val="a6"/>
        </w:rPr>
        <w:annotationRef/>
      </w:r>
      <w:r>
        <w:rPr>
          <w:lang w:val="en-US"/>
        </w:rPr>
        <w:t xml:space="preserve">Besides cell reselection, cell selection should also be considered at least upon receiving the RRCRelease message. </w:t>
      </w:r>
    </w:p>
  </w:comment>
  <w:comment w:id="326" w:author="Post123bis-CMCC" w:date="2023-10-26T18:19:00Z" w:initials="CMCC">
    <w:p w14:paraId="3FEF06E8" w14:textId="77777777" w:rsidR="0032051D" w:rsidRDefault="0032051D" w:rsidP="00116C79">
      <w:pPr>
        <w:pStyle w:val="a7"/>
      </w:pPr>
      <w:r>
        <w:rPr>
          <w:rStyle w:val="a6"/>
        </w:rPr>
        <w:annotationRef/>
      </w:r>
      <w:r>
        <w:rPr>
          <w:lang w:val="en-US"/>
        </w:rPr>
        <w:t>As we agreed it is indicated in RRC release message (only), which is capture in the first sentence, therefore the description here is to define the UE behaviour when UE select a  cell belonging to RNA or not, so there's no need to mention receiving RRCrelease again.</w:t>
      </w:r>
    </w:p>
  </w:comment>
  <w:comment w:id="336" w:author="Huawei-Xubin" w:date="2023-10-24T19:17:00Z" w:initials="Huawei">
    <w:p w14:paraId="4E38824F" w14:textId="592F025A" w:rsidR="00796772" w:rsidRDefault="00796772">
      <w:pPr>
        <w:pStyle w:val="a7"/>
        <w:rPr>
          <w:lang w:eastAsia="zh-CN"/>
        </w:rPr>
      </w:pPr>
      <w:r>
        <w:rPr>
          <w:rStyle w:val="a6"/>
        </w:rPr>
        <w:annotationRef/>
      </w:r>
      <w:r>
        <w:rPr>
          <w:rFonts w:hint="eastAsia"/>
          <w:lang w:eastAsia="zh-CN"/>
        </w:rPr>
        <w:t>T</w:t>
      </w:r>
      <w:r>
        <w:rPr>
          <w:lang w:eastAsia="zh-CN"/>
        </w:rPr>
        <w:t>here was some concern that “non-synchronised cell” is not clear, maybe we can simply say “otherwise” here.</w:t>
      </w:r>
    </w:p>
  </w:comment>
  <w:comment w:id="337" w:author="QC (Umesh)" w:date="2023-10-25T19:31:00Z" w:initials="QC">
    <w:p w14:paraId="62842A60" w14:textId="77777777" w:rsidR="00F179DC" w:rsidRDefault="00F179DC" w:rsidP="00582F49">
      <w:pPr>
        <w:pStyle w:val="a7"/>
      </w:pPr>
      <w:r>
        <w:rPr>
          <w:rStyle w:val="a6"/>
        </w:rPr>
        <w:annotationRef/>
      </w:r>
      <w:r>
        <w:t>agree</w:t>
      </w:r>
    </w:p>
  </w:comment>
  <w:comment w:id="338" w:author="Post123bis-CMCC" w:date="2023-10-26T18:20:00Z" w:initials="CMCC">
    <w:p w14:paraId="57AF6E02" w14:textId="77777777" w:rsidR="0032051D" w:rsidRDefault="0032051D" w:rsidP="0091646C">
      <w:pPr>
        <w:pStyle w:val="a7"/>
      </w:pPr>
      <w:r>
        <w:rPr>
          <w:rStyle w:val="a6"/>
        </w:rPr>
        <w:annotationRef/>
      </w:r>
      <w:r>
        <w:rPr>
          <w:lang w:val="en-US"/>
        </w:rPr>
        <w:t>OK.</w:t>
      </w:r>
    </w:p>
  </w:comment>
  <w:comment w:id="357" w:author="Nokia (Jarkko)" w:date="2023-10-23T09:10:00Z" w:initials="Nokia">
    <w:p w14:paraId="0C1280E5" w14:textId="60B9CD33" w:rsidR="005175D9" w:rsidRDefault="005175D9" w:rsidP="005175D9">
      <w:pPr>
        <w:pStyle w:val="a7"/>
      </w:pPr>
      <w:r>
        <w:rPr>
          <w:rStyle w:val="a6"/>
        </w:rPr>
        <w:annotationRef/>
      </w:r>
      <w:r>
        <w:t>Isn't this still open issue how UE maps MRBs?</w:t>
      </w:r>
    </w:p>
  </w:comment>
  <w:comment w:id="358" w:author="Lenovo-Mingzeng" w:date="2023-10-24T09:29:00Z" w:initials="Lenovo">
    <w:p w14:paraId="7504EC39" w14:textId="77777777" w:rsidR="005175D9" w:rsidRDefault="005175D9" w:rsidP="005175D9">
      <w:pPr>
        <w:pStyle w:val="a7"/>
      </w:pPr>
      <w:r>
        <w:rPr>
          <w:rStyle w:val="a6"/>
        </w:rPr>
        <w:annotationRef/>
      </w:r>
      <w:r>
        <w:t xml:space="preserve">We agree with Nokia. It is still open how UE maps MRBs among different cells within the RNA due to the MRB ID or LCID may be different between cells. </w:t>
      </w:r>
    </w:p>
  </w:comment>
  <w:comment w:id="359" w:author="Post123bis-CMCC" w:date="2023-10-26T18:21:00Z" w:initials="CMCC">
    <w:p w14:paraId="4971BDB0" w14:textId="77777777" w:rsidR="0032051D" w:rsidRDefault="0032051D" w:rsidP="0092229E">
      <w:pPr>
        <w:pStyle w:val="a7"/>
      </w:pPr>
      <w:r>
        <w:rPr>
          <w:rStyle w:val="a6"/>
        </w:rPr>
        <w:annotationRef/>
      </w:r>
      <w:r>
        <w:t>We think the FFS here is to for PDCP COUNT synchronization between cells rather than MRB mapping, which is resolved in RAN2#123bis meeting.</w:t>
      </w:r>
    </w:p>
  </w:comment>
  <w:comment w:id="370" w:author="Ericsson Martin" w:date="2023-10-24T17:43:00Z" w:initials="MVDZ">
    <w:p w14:paraId="000AD9B8" w14:textId="51D08DB4" w:rsidR="007F27F9" w:rsidRDefault="007F27F9">
      <w:pPr>
        <w:pStyle w:val="a7"/>
      </w:pPr>
      <w:r>
        <w:rPr>
          <w:rStyle w:val="a6"/>
        </w:rPr>
        <w:annotationRef/>
      </w:r>
      <w:r>
        <w:t xml:space="preserve">It was agreed that dedicated priorities can be used as in legacy. </w:t>
      </w:r>
    </w:p>
    <w:p w14:paraId="3B4F1F37" w14:textId="77777777" w:rsidR="007F27F9" w:rsidRDefault="007F27F9">
      <w:pPr>
        <w:pStyle w:val="a7"/>
      </w:pPr>
    </w:p>
    <w:p w14:paraId="7FC0A30B" w14:textId="77777777" w:rsidR="007F27F9" w:rsidRDefault="007F27F9" w:rsidP="00D9520E">
      <w:pPr>
        <w:pStyle w:val="a7"/>
      </w:pPr>
      <w:r>
        <w:t xml:space="preserve">We do not agree with the use case described here, i.e. we think it is more logical to use dedicated priorities for a frequency where the UE can receive multicast in RRC_CONNECTED. </w:t>
      </w:r>
    </w:p>
  </w:comment>
  <w:comment w:id="371" w:author="Post123bis-CMCC" w:date="2023-10-26T19:38:00Z" w:initials="CMCC">
    <w:p w14:paraId="1A787405" w14:textId="77777777" w:rsidR="001C53FC" w:rsidRDefault="001C53FC" w:rsidP="0045226D">
      <w:pPr>
        <w:pStyle w:val="a7"/>
      </w:pPr>
      <w:r>
        <w:rPr>
          <w:rStyle w:val="a6"/>
        </w:rPr>
        <w:annotationRef/>
      </w:r>
      <w:r>
        <w:rPr>
          <w:lang w:val="en-US"/>
        </w:rPr>
        <w:t>RAN2 only agreed to use dedicated priorities in RRCrelesase message, but not agree to use the priority used in RRC_CONNECTED.</w:t>
      </w:r>
    </w:p>
  </w:comment>
  <w:comment w:id="379" w:author="Xiaomi-Xiaofei Liu" w:date="2023-10-26T15:06:00Z" w:initials="M">
    <w:p w14:paraId="545C03FC" w14:textId="624A0B5F" w:rsidR="002E771E" w:rsidRDefault="002E771E" w:rsidP="002E771E">
      <w:pPr>
        <w:pStyle w:val="a7"/>
        <w:rPr>
          <w:lang w:val="en-US" w:eastAsia="zh-CN"/>
        </w:rPr>
      </w:pPr>
      <w:r>
        <w:rPr>
          <w:rStyle w:val="a6"/>
        </w:rPr>
        <w:annotationRef/>
      </w:r>
      <w:r>
        <w:rPr>
          <w:lang w:val="en-US" w:eastAsia="zh-CN"/>
        </w:rPr>
        <w:t>We’d like to keep this FFS.</w:t>
      </w:r>
    </w:p>
    <w:p w14:paraId="6911BC1A" w14:textId="77777777" w:rsidR="002E771E" w:rsidRDefault="002E771E" w:rsidP="002E771E">
      <w:pPr>
        <w:pStyle w:val="a7"/>
        <w:rPr>
          <w:lang w:val="en-US" w:eastAsia="zh-CN"/>
        </w:rPr>
      </w:pPr>
    </w:p>
    <w:p w14:paraId="686A1E50" w14:textId="77777777" w:rsidR="002E771E" w:rsidRDefault="002E771E" w:rsidP="002E771E">
      <w:pPr>
        <w:pStyle w:val="a7"/>
        <w:rPr>
          <w:lang w:val="en-US" w:eastAsia="zh-CN"/>
        </w:rPr>
      </w:pPr>
      <w:r>
        <w:rPr>
          <w:lang w:val="en-US" w:eastAsia="zh-CN"/>
        </w:rPr>
        <w:t>For the multicast session which is to be activated in RRC_INACTIVE, t</w:t>
      </w:r>
      <w:r w:rsidRPr="00E15896">
        <w:rPr>
          <w:lang w:val="en-US" w:eastAsia="zh-CN"/>
        </w:rPr>
        <w:t xml:space="preserve">he dedicated frequency information may not take </w:t>
      </w:r>
      <w:r>
        <w:rPr>
          <w:lang w:val="en-US" w:eastAsia="zh-CN"/>
        </w:rPr>
        <w:t xml:space="preserve">it </w:t>
      </w:r>
      <w:r w:rsidRPr="00E15896">
        <w:rPr>
          <w:lang w:val="en-US" w:eastAsia="zh-CN"/>
        </w:rPr>
        <w:t>into account</w:t>
      </w:r>
      <w:r>
        <w:rPr>
          <w:lang w:val="en-US" w:eastAsia="zh-CN"/>
        </w:rPr>
        <w:t xml:space="preserve"> when UE is released to RRC_INACTIVE.</w:t>
      </w:r>
    </w:p>
    <w:p w14:paraId="4A19E058" w14:textId="77777777" w:rsidR="002E771E" w:rsidRDefault="002E771E" w:rsidP="002E771E">
      <w:pPr>
        <w:pStyle w:val="a7"/>
        <w:rPr>
          <w:lang w:val="en-US" w:eastAsia="zh-CN"/>
        </w:rPr>
      </w:pPr>
    </w:p>
    <w:p w14:paraId="2101AD65" w14:textId="5DC05E6B" w:rsidR="002E771E" w:rsidRDefault="002E771E" w:rsidP="002E771E">
      <w:pPr>
        <w:pStyle w:val="a7"/>
      </w:pPr>
      <w:r>
        <w:rPr>
          <w:lang w:val="en-US" w:eastAsia="zh-CN"/>
        </w:rPr>
        <w:t xml:space="preserve">As such, we think the additional mechanism can be considered to provide the frequency information </w:t>
      </w:r>
      <w:r>
        <w:rPr>
          <w:rFonts w:hint="eastAsia"/>
          <w:lang w:val="en-US" w:eastAsia="zh-CN"/>
        </w:rPr>
        <w:t>for</w:t>
      </w:r>
      <w:r>
        <w:rPr>
          <w:lang w:val="en-US" w:eastAsia="zh-CN"/>
        </w:rPr>
        <w:t xml:space="preserve"> the multicast session to be activated in RRC_INACTIVE.</w:t>
      </w:r>
    </w:p>
  </w:comment>
  <w:comment w:id="380" w:author="Post123bis-CMCC" w:date="2023-10-26T18:30:00Z" w:initials="CMCC">
    <w:p w14:paraId="458382B5" w14:textId="77777777" w:rsidR="001C0006" w:rsidRDefault="001C0006" w:rsidP="00D579EB">
      <w:pPr>
        <w:pStyle w:val="a7"/>
      </w:pPr>
      <w:r>
        <w:rPr>
          <w:rStyle w:val="a6"/>
        </w:rPr>
        <w:annotationRef/>
      </w:r>
      <w:r>
        <w:rPr>
          <w:rFonts w:hint="eastAsia"/>
        </w:rPr>
        <w:t>For this FFS</w:t>
      </w:r>
      <w:r>
        <w:rPr>
          <w:rFonts w:hint="eastAsia"/>
        </w:rPr>
        <w:t>，</w:t>
      </w:r>
      <w:r>
        <w:rPr>
          <w:rFonts w:hint="eastAsia"/>
        </w:rPr>
        <w:t>we prefer to remove it mainly because the limited time</w:t>
      </w:r>
      <w:r>
        <w:rPr>
          <w:lang w:val="en-US"/>
        </w:rPr>
        <w:t xml:space="preserve">. Maybe we can wait and see other companies' view : </w:t>
      </w:r>
      <w:r>
        <w:rPr>
          <w:rFonts w:hint="eastAsia"/>
        </w:rPr>
        <w:t>）</w:t>
      </w:r>
    </w:p>
  </w:comment>
  <w:comment w:id="393" w:author="Huawei-Xubin" w:date="2023-10-24T19:12:00Z" w:initials="Huawei">
    <w:p w14:paraId="23957606" w14:textId="363FFAA6" w:rsidR="00796772" w:rsidRDefault="00796772" w:rsidP="00796772">
      <w:pPr>
        <w:pStyle w:val="a7"/>
        <w:rPr>
          <w:lang w:eastAsia="zh-CN"/>
        </w:rPr>
      </w:pPr>
      <w:r>
        <w:rPr>
          <w:rStyle w:val="a6"/>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a7"/>
        <w:rPr>
          <w:lang w:eastAsia="zh-CN"/>
        </w:rPr>
      </w:pPr>
    </w:p>
    <w:p w14:paraId="05795D2E" w14:textId="37DD8F09" w:rsidR="00796772" w:rsidRDefault="00796772" w:rsidP="00796772">
      <w:pPr>
        <w:pStyle w:val="a7"/>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394" w:author="QC (Umesh)" w:date="2023-10-25T19:34:00Z" w:initials="QC">
    <w:p w14:paraId="5EB53A8B" w14:textId="77777777" w:rsidR="00F179DC" w:rsidRDefault="00F179DC" w:rsidP="0079294E">
      <w:pPr>
        <w:pStyle w:val="a7"/>
      </w:pPr>
      <w:r>
        <w:rPr>
          <w:rStyle w:val="a6"/>
        </w:rPr>
        <w:annotationRef/>
      </w:r>
      <w:r>
        <w:t>I notice once or twice "UE resumes" is used, however, actually there is not guarantee UE can resume, because it is based on network response. So, it should be more in the line of initiates RRC resumption or something like that.</w:t>
      </w:r>
    </w:p>
  </w:comment>
  <w:comment w:id="399" w:author="CATT-RAN2#123bis" w:date="2023-10-25T10:16:00Z" w:initials="CATT">
    <w:p w14:paraId="37A5250C" w14:textId="7D9D0C8E" w:rsidR="003C634E" w:rsidRDefault="003C634E">
      <w:pPr>
        <w:pStyle w:val="a7"/>
        <w:rPr>
          <w:lang w:eastAsia="zh-CN"/>
        </w:rPr>
      </w:pPr>
      <w:r>
        <w:rPr>
          <w:rStyle w:val="a6"/>
        </w:rPr>
        <w:annotationRef/>
      </w:r>
      <w:r>
        <w:rPr>
          <w:lang w:eastAsia="zh-CN"/>
        </w:rPr>
        <w:t>C</w:t>
      </w:r>
      <w:r>
        <w:rPr>
          <w:rFonts w:hint="eastAsia"/>
          <w:lang w:eastAsia="zh-CN"/>
        </w:rPr>
        <w:t>an be removed.</w:t>
      </w:r>
    </w:p>
    <w:p w14:paraId="4C2EB63E" w14:textId="0082E63D" w:rsidR="003C634E" w:rsidRDefault="003C634E">
      <w:pPr>
        <w:pStyle w:val="a7"/>
        <w:rPr>
          <w:lang w:eastAsia="zh-CN"/>
        </w:rPr>
      </w:pPr>
      <w:r>
        <w:rPr>
          <w:lang w:eastAsia="zh-CN"/>
        </w:rPr>
        <w:t>A</w:t>
      </w:r>
      <w:r>
        <w:rPr>
          <w:rFonts w:hint="eastAsia"/>
          <w:lang w:eastAsia="zh-CN"/>
        </w:rPr>
        <w:t>ctually 38.304 does not specify what RSRP/RSRQ is</w:t>
      </w:r>
    </w:p>
  </w:comment>
  <w:comment w:id="488" w:author="vivo (Stephen)" w:date="2023-10-23T20:09:00Z" w:initials="vivo">
    <w:p w14:paraId="272690DB" w14:textId="1D10AC23" w:rsidR="005175D9" w:rsidRDefault="005175D9">
      <w:pPr>
        <w:pStyle w:val="a7"/>
        <w:rPr>
          <w:lang w:eastAsia="zh-CN"/>
        </w:rPr>
      </w:pPr>
      <w:r>
        <w:rPr>
          <w:rStyle w:val="a6"/>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A90CAD" w15:done="0"/>
  <w15:commentEx w15:paraId="52B7E7BB" w15:paraIdParent="33A90CAD" w15:done="0"/>
  <w15:commentEx w15:paraId="6E403983" w15:done="0"/>
  <w15:commentEx w15:paraId="508BEEB0" w15:paraIdParent="6E403983" w15:done="0"/>
  <w15:commentEx w15:paraId="4A388805" w15:done="0"/>
  <w15:commentEx w15:paraId="3460CEE1" w15:paraIdParent="4A388805" w15:done="0"/>
  <w15:commentEx w15:paraId="0A6D3F85" w15:paraIdParent="4A388805" w15:done="0"/>
  <w15:commentEx w15:paraId="46095B51" w15:paraIdParent="4A388805" w15:done="0"/>
  <w15:commentEx w15:paraId="5AD86881" w15:done="0"/>
  <w15:commentEx w15:paraId="4748E618" w15:paraIdParent="5AD86881" w15:done="0"/>
  <w15:commentEx w15:paraId="2426DD08" w15:paraIdParent="5AD86881" w15:done="0"/>
  <w15:commentEx w15:paraId="0AA64FD1" w15:done="0"/>
  <w15:commentEx w15:paraId="28C89EB7" w15:paraIdParent="0AA64FD1" w15:done="0"/>
  <w15:commentEx w15:paraId="590940F6" w15:done="0"/>
  <w15:commentEx w15:paraId="740EBD5E" w15:paraIdParent="590940F6" w15:done="0"/>
  <w15:commentEx w15:paraId="55F19CAE" w15:done="0"/>
  <w15:commentEx w15:paraId="715C214E" w15:paraIdParent="55F19CAE" w15:done="0"/>
  <w15:commentEx w15:paraId="2E7E58BA" w15:done="0"/>
  <w15:commentEx w15:paraId="1C5758AB" w15:paraIdParent="2E7E58BA" w15:done="0"/>
  <w15:commentEx w15:paraId="11FDC8A7" w15:paraIdParent="2E7E58BA" w15:done="0"/>
  <w15:commentEx w15:paraId="6EF3B4F5"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74FAEE72"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6E4EDF1B"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E04D1AF" w15:paraIdParent="22F83B41" w15:done="0"/>
  <w15:commentEx w15:paraId="5F864801" w15:done="0"/>
  <w15:commentEx w15:paraId="26ED569B" w15:paraIdParent="5F864801" w15:done="0"/>
  <w15:commentEx w15:paraId="070DFDAD" w15:paraIdParent="5F864801" w15:done="0"/>
  <w15:commentEx w15:paraId="14F0F05C" w15:done="0"/>
  <w15:commentEx w15:paraId="5A0F38A0" w15:paraIdParent="14F0F05C" w15:done="0"/>
  <w15:commentEx w15:paraId="709F0CE9" w15:paraIdParent="14F0F05C" w15:done="0"/>
  <w15:commentEx w15:paraId="18282C7F" w15:done="0"/>
  <w15:commentEx w15:paraId="7657535B" w15:paraIdParent="18282C7F" w15:done="0"/>
  <w15:commentEx w15:paraId="538185CF" w15:done="0"/>
  <w15:commentEx w15:paraId="37A7182E" w15:paraIdParent="538185CF" w15:done="0"/>
  <w15:commentEx w15:paraId="543A027D" w15:paraIdParent="538185CF" w15:done="0"/>
  <w15:commentEx w15:paraId="150A5FDB" w15:done="0"/>
  <w15:commentEx w15:paraId="32F93DF3" w15:paraIdParent="150A5FDB" w15:done="0"/>
  <w15:commentEx w15:paraId="0FF6B643" w15:done="0"/>
  <w15:commentEx w15:paraId="1603C535" w15:done="0"/>
  <w15:commentEx w15:paraId="62F650D4" w15:paraIdParent="1603C535" w15:done="0"/>
  <w15:commentEx w15:paraId="3CA5DEEF" w15:done="0"/>
  <w15:commentEx w15:paraId="616F9951" w15:paraIdParent="3CA5DEEF" w15:done="0"/>
  <w15:commentEx w15:paraId="344402AC" w15:paraIdParent="3CA5DEEF" w15:done="0"/>
  <w15:commentEx w15:paraId="7D706A7D" w15:done="0"/>
  <w15:commentEx w15:paraId="19FC1807" w15:paraIdParent="7D706A7D" w15:done="0"/>
  <w15:commentEx w15:paraId="02995D04" w15:done="0"/>
  <w15:commentEx w15:paraId="3EEA79E9" w15:paraIdParent="02995D04" w15:done="0"/>
  <w15:commentEx w15:paraId="4D2A1996" w15:done="0"/>
  <w15:commentEx w15:paraId="27D377F4" w15:paraIdParent="4D2A1996" w15:done="0"/>
  <w15:commentEx w15:paraId="605168D0" w15:done="0"/>
  <w15:commentEx w15:paraId="54852B6E" w15:done="0"/>
  <w15:commentEx w15:paraId="6FE7AE40" w15:paraIdParent="54852B6E" w15:done="0"/>
  <w15:commentEx w15:paraId="36D4E358" w15:paraIdParent="54852B6E" w15:done="0"/>
  <w15:commentEx w15:paraId="16C003AE" w15:done="0"/>
  <w15:commentEx w15:paraId="3FEF06E8" w15:paraIdParent="16C003AE" w15:done="0"/>
  <w15:commentEx w15:paraId="4E38824F" w15:done="0"/>
  <w15:commentEx w15:paraId="62842A60" w15:paraIdParent="4E38824F" w15:done="0"/>
  <w15:commentEx w15:paraId="57AF6E02" w15:paraIdParent="4E38824F" w15:done="0"/>
  <w15:commentEx w15:paraId="0C1280E5" w15:done="0"/>
  <w15:commentEx w15:paraId="7504EC39" w15:paraIdParent="0C1280E5" w15:done="0"/>
  <w15:commentEx w15:paraId="4971BDB0" w15:paraIdParent="0C1280E5" w15:done="0"/>
  <w15:commentEx w15:paraId="7FC0A30B" w15:done="0"/>
  <w15:commentEx w15:paraId="1A787405" w15:paraIdParent="7FC0A30B" w15:done="0"/>
  <w15:commentEx w15:paraId="2101AD65" w15:done="0"/>
  <w15:commentEx w15:paraId="458382B5" w15:paraIdParent="2101AD65" w15:done="0"/>
  <w15:commentEx w15:paraId="05795D2E" w15:done="0"/>
  <w15:commentEx w15:paraId="5EB53A8B" w15:paraIdParent="05795D2E" w15:done="0"/>
  <w15:commentEx w15:paraId="4C2EB63E"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6384FF" w16cex:dateUtc="2023-10-26T02:06:00Z"/>
  <w16cex:commentExtensible w16cex:durableId="353903A0" w16cex:dateUtc="2023-10-26T12:02:00Z"/>
  <w16cex:commentExtensible w16cex:durableId="0CE02073" w16cex:dateUtc="2023-10-26T02:06:00Z"/>
  <w16cex:commentExtensible w16cex:durableId="699D0051" w16cex:dateUtc="2023-10-26T12:04:00Z"/>
  <w16cex:commentExtensible w16cex:durableId="28E0AFB2" w16cex:dateUtc="2023-10-23T05:39:00Z"/>
  <w16cex:commentExtensible w16cex:durableId="3460D911" w16cex:dateUtc="2023-10-26T02:09:00Z"/>
  <w16cex:commentExtensible w16cex:durableId="28E4A9D8" w16cex:dateUtc="2023-10-26T06:03:00Z"/>
  <w16cex:commentExtensible w16cex:durableId="253A5520" w16cex:dateUtc="2023-10-26T09:36:00Z"/>
  <w16cex:commentExtensible w16cex:durableId="28E0B008" w16cex:dateUtc="2023-10-23T05:40:00Z"/>
  <w16cex:commentExtensible w16cex:durableId="0BD506BB" w16cex:dateUtc="2023-10-26T09:36:00Z"/>
  <w16cex:commentExtensible w16cex:durableId="28E27D17" w16cex:dateUtc="2023-10-24T15:27:00Z"/>
  <w16cex:commentExtensible w16cex:durableId="53EB23EE" w16cex:dateUtc="2023-10-26T09:37:00Z"/>
  <w16cex:commentExtensible w16cex:durableId="28E0B078" w16cex:dateUtc="2023-10-23T05:42:00Z"/>
  <w16cex:commentExtensible w16cex:durableId="2F72E76D" w16cex:dateUtc="2023-10-26T09:41:00Z"/>
  <w16cex:commentExtensible w16cex:durableId="4E75612F" w16cex:dateUtc="2023-10-26T02:10:00Z"/>
  <w16cex:commentExtensible w16cex:durableId="4A0FAE40" w16cex:dateUtc="2023-10-26T09:42:00Z"/>
  <w16cex:commentExtensible w16cex:durableId="28E0B0E2" w16cex:dateUtc="2023-10-23T05:44:00Z"/>
  <w16cex:commentExtensible w16cex:durableId="28E27D46" w16cex:dateUtc="2023-10-24T15:28:00Z"/>
  <w16cex:commentExtensible w16cex:durableId="5AABDF31" w16cex:dateUtc="2023-10-26T09:43: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14BA0EBF" w16cex:dateUtc="2023-10-26T09:44:00Z"/>
  <w16cex:commentExtensible w16cex:durableId="28E0B2E3" w16cex:dateUtc="2023-10-23T05:52:00Z"/>
  <w16cex:commentExtensible w16cex:durableId="28E27EC2" w16cex:dateUtc="2023-10-24T15:34:00Z"/>
  <w16cex:commentExtensible w16cex:durableId="63CA19CF" w16cex:dateUtc="2023-10-26T02:15:00Z"/>
  <w16cex:commentExtensible w16cex:durableId="6595CB6C" w16cex:dateUtc="2023-10-26T09:49: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2D6B3891" w16cex:dateUtc="2023-10-26T09:48:00Z"/>
  <w16cex:commentExtensible w16cex:durableId="11A86AC5" w16cex:dateUtc="2023-10-26T02:18:00Z"/>
  <w16cex:commentExtensible w16cex:durableId="716CB6FE" w16cex:dateUtc="2023-10-26T09:46:00Z"/>
  <w16cex:commentExtensible w16cex:durableId="1DFEF4FF" w16cex:dateUtc="2023-10-26T02:20:00Z"/>
  <w16cex:commentExtensible w16cex:durableId="5E4ABC43" w16cex:dateUtc="2023-10-26T09:54:00Z"/>
  <w16cex:commentExtensible w16cex:durableId="34CA8A5A" w16cex:dateUtc="2023-10-26T09:56:00Z"/>
  <w16cex:commentExtensible w16cex:durableId="28E0B3E6" w16cex:dateUtc="2023-10-23T05:57:00Z"/>
  <w16cex:commentExtensible w16cex:durableId="28E27FBE" w16cex:dateUtc="2023-10-24T15:39:00Z"/>
  <w16cex:commentExtensible w16cex:durableId="2626A1A5" w16cex:dateUtc="2023-10-26T10:00:00Z"/>
  <w16cex:commentExtensible w16cex:durableId="1DAB02E3" w16cex:dateUtc="2023-10-26T02:25:00Z"/>
  <w16cex:commentExtensible w16cex:durableId="117B37C6" w16cex:dateUtc="2023-10-26T10:04:00Z"/>
  <w16cex:commentExtensible w16cex:durableId="28E2802E" w16cex:dateUtc="2023-10-24T15:41:00Z"/>
  <w16cex:commentExtensible w16cex:durableId="4C8935AB" w16cex:dateUtc="2023-10-26T02:28:00Z"/>
  <w16cex:commentExtensible w16cex:durableId="4CF4C2F0" w16cex:dateUtc="2023-10-26T10:07:00Z"/>
  <w16cex:commentExtensible w16cex:durableId="14C8645D" w16cex:dateUtc="2023-10-26T10:08:00Z"/>
  <w16cex:commentExtensible w16cex:durableId="28E28090" w16cex:dateUtc="2023-10-24T15:42:00Z"/>
  <w16cex:commentExtensible w16cex:durableId="69486591" w16cex:dateUtc="2023-10-26T10:08:00Z"/>
  <w16cex:commentExtensible w16cex:durableId="68F84F32" w16cex:dateUtc="2023-10-26T10:11:00Z"/>
  <w16cex:commentExtensible w16cex:durableId="28E4AB30" w16cex:dateUtc="2023-10-26T06:09:00Z"/>
  <w16cex:commentExtensible w16cex:durableId="5FA083C1" w16cex:dateUtc="2023-10-26T10:11:00Z"/>
  <w16cex:commentExtensible w16cex:durableId="28E20D6A" w16cex:dateUtc="2023-10-24T01:31:00Z"/>
  <w16cex:commentExtensible w16cex:durableId="76AF3BC6" w16cex:dateUtc="2023-10-26T10:19:00Z"/>
  <w16cex:commentExtensible w16cex:durableId="5A5F63F6" w16cex:dateUtc="2023-10-26T02:31:00Z"/>
  <w16cex:commentExtensible w16cex:durableId="56AF0081" w16cex:dateUtc="2023-10-26T10:20:00Z"/>
  <w16cex:commentExtensible w16cex:durableId="28E0B705" w16cex:dateUtc="2023-10-23T06:10:00Z"/>
  <w16cex:commentExtensible w16cex:durableId="28E20D0D" w16cex:dateUtc="2023-10-24T01:29:00Z"/>
  <w16cex:commentExtensible w16cex:durableId="71892AE3" w16cex:dateUtc="2023-10-26T10:21:00Z"/>
  <w16cex:commentExtensible w16cex:durableId="28E280D2" w16cex:dateUtc="2023-10-24T15:43:00Z"/>
  <w16cex:commentExtensible w16cex:durableId="0A94BD46" w16cex:dateUtc="2023-10-26T11:38:00Z"/>
  <w16cex:commentExtensible w16cex:durableId="28E4FF4E" w16cex:dateUtc="2023-10-26T07:06:00Z"/>
  <w16cex:commentExtensible w16cex:durableId="19E4AC63" w16cex:dateUtc="2023-10-26T10:30:00Z"/>
  <w16cex:commentExtensible w16cex:durableId="1956379D" w16cex:dateUtc="2023-10-26T0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A90CAD" w16cid:durableId="476384FF"/>
  <w16cid:commentId w16cid:paraId="52B7E7BB" w16cid:durableId="353903A0"/>
  <w16cid:commentId w16cid:paraId="6E403983" w16cid:durableId="0CE02073"/>
  <w16cid:commentId w16cid:paraId="508BEEB0" w16cid:durableId="699D0051"/>
  <w16cid:commentId w16cid:paraId="4A388805" w16cid:durableId="28E0AFB2"/>
  <w16cid:commentId w16cid:paraId="3460CEE1" w16cid:durableId="3460D911"/>
  <w16cid:commentId w16cid:paraId="0A6D3F85" w16cid:durableId="28E4A9D8"/>
  <w16cid:commentId w16cid:paraId="46095B51" w16cid:durableId="253A5520"/>
  <w16cid:commentId w16cid:paraId="5AD86881" w16cid:durableId="28E0B008"/>
  <w16cid:commentId w16cid:paraId="4748E618" w16cid:durableId="28E28908"/>
  <w16cid:commentId w16cid:paraId="2426DD08" w16cid:durableId="0BD506BB"/>
  <w16cid:commentId w16cid:paraId="0AA64FD1" w16cid:durableId="28E27D17"/>
  <w16cid:commentId w16cid:paraId="28C89EB7" w16cid:durableId="53EB23EE"/>
  <w16cid:commentId w16cid:paraId="590940F6" w16cid:durableId="28E0B078"/>
  <w16cid:commentId w16cid:paraId="740EBD5E" w16cid:durableId="2F72E76D"/>
  <w16cid:commentId w16cid:paraId="55F19CAE" w16cid:durableId="4E75612F"/>
  <w16cid:commentId w16cid:paraId="715C214E" w16cid:durableId="4A0FAE40"/>
  <w16cid:commentId w16cid:paraId="2E7E58BA" w16cid:durableId="28E0B0E2"/>
  <w16cid:commentId w16cid:paraId="1C5758AB" w16cid:durableId="669E7F39"/>
  <w16cid:commentId w16cid:paraId="11FDC8A7" w16cid:durableId="28E27D46"/>
  <w16cid:commentId w16cid:paraId="6EF3B4F5" w16cid:durableId="5AABDF31"/>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74FAEE72" w16cid:durableId="14BA0EBF"/>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6E4EDF1B" w16cid:durableId="6595CB6C"/>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E04D1AF" w16cid:durableId="2D6B3891"/>
  <w16cid:commentId w16cid:paraId="5F864801" w16cid:durableId="28E28AB0"/>
  <w16cid:commentId w16cid:paraId="26ED569B" w16cid:durableId="11A86AC5"/>
  <w16cid:commentId w16cid:paraId="070DFDAD" w16cid:durableId="716CB6FE"/>
  <w16cid:commentId w16cid:paraId="14F0F05C" w16cid:durableId="162ED499"/>
  <w16cid:commentId w16cid:paraId="5A0F38A0" w16cid:durableId="1DFEF4FF"/>
  <w16cid:commentId w16cid:paraId="709F0CE9" w16cid:durableId="5E4ABC43"/>
  <w16cid:commentId w16cid:paraId="18282C7F" w16cid:durableId="28E29068"/>
  <w16cid:commentId w16cid:paraId="7657535B" w16cid:durableId="34CA8A5A"/>
  <w16cid:commentId w16cid:paraId="538185CF" w16cid:durableId="28E0B3E6"/>
  <w16cid:commentId w16cid:paraId="37A7182E" w16cid:durableId="28E27FBE"/>
  <w16cid:commentId w16cid:paraId="543A027D" w16cid:durableId="2626A1A5"/>
  <w16cid:commentId w16cid:paraId="150A5FDB" w16cid:durableId="28E291F1"/>
  <w16cid:commentId w16cid:paraId="32F93DF3" w16cid:durableId="1DAB02E3"/>
  <w16cid:commentId w16cid:paraId="0FF6B643" w16cid:durableId="210A8170"/>
  <w16cid:commentId w16cid:paraId="1603C535" w16cid:durableId="28E2939A"/>
  <w16cid:commentId w16cid:paraId="62F650D4" w16cid:durableId="117B37C6"/>
  <w16cid:commentId w16cid:paraId="3CA5DEEF" w16cid:durableId="28E2802E"/>
  <w16cid:commentId w16cid:paraId="616F9951" w16cid:durableId="4C8935AB"/>
  <w16cid:commentId w16cid:paraId="344402AC" w16cid:durableId="4CF4C2F0"/>
  <w16cid:commentId w16cid:paraId="7D706A7D" w16cid:durableId="3DCAF5BF"/>
  <w16cid:commentId w16cid:paraId="19FC1807" w16cid:durableId="14C8645D"/>
  <w16cid:commentId w16cid:paraId="02995D04" w16cid:durableId="28E28090"/>
  <w16cid:commentId w16cid:paraId="3EEA79E9" w16cid:durableId="69486591"/>
  <w16cid:commentId w16cid:paraId="4D2A1996" w16cid:durableId="28E15614"/>
  <w16cid:commentId w16cid:paraId="27D377F4" w16cid:durableId="68F84F32"/>
  <w16cid:commentId w16cid:paraId="605168D0" w16cid:durableId="28E1564E"/>
  <w16cid:commentId w16cid:paraId="54852B6E" w16cid:durableId="28E29754"/>
  <w16cid:commentId w16cid:paraId="6FE7AE40" w16cid:durableId="28E4AB30"/>
  <w16cid:commentId w16cid:paraId="36D4E358" w16cid:durableId="5FA083C1"/>
  <w16cid:commentId w16cid:paraId="16C003AE" w16cid:durableId="28E20D6A"/>
  <w16cid:commentId w16cid:paraId="3FEF06E8" w16cid:durableId="76AF3BC6"/>
  <w16cid:commentId w16cid:paraId="4E38824F" w16cid:durableId="28E296E1"/>
  <w16cid:commentId w16cid:paraId="62842A60" w16cid:durableId="5A5F63F6"/>
  <w16cid:commentId w16cid:paraId="57AF6E02" w16cid:durableId="56AF0081"/>
  <w16cid:commentId w16cid:paraId="0C1280E5" w16cid:durableId="28E0B705"/>
  <w16cid:commentId w16cid:paraId="7504EC39" w16cid:durableId="28E20D0D"/>
  <w16cid:commentId w16cid:paraId="4971BDB0" w16cid:durableId="71892AE3"/>
  <w16cid:commentId w16cid:paraId="7FC0A30B" w16cid:durableId="28E280D2"/>
  <w16cid:commentId w16cid:paraId="1A787405" w16cid:durableId="0A94BD46"/>
  <w16cid:commentId w16cid:paraId="2101AD65" w16cid:durableId="28E4FF4E"/>
  <w16cid:commentId w16cid:paraId="458382B5" w16cid:durableId="19E4AC63"/>
  <w16cid:commentId w16cid:paraId="05795D2E" w16cid:durableId="28E29594"/>
  <w16cid:commentId w16cid:paraId="5EB53A8B" w16cid:durableId="1956379D"/>
  <w16cid:commentId w16cid:paraId="4C2EB63E" w16cid:durableId="3573697F"/>
  <w16cid:commentId w16cid:paraId="272690DB" w16cid:durableId="28E15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59B7" w14:textId="77777777" w:rsidR="0023234F" w:rsidRDefault="0023234F">
      <w:pPr>
        <w:spacing w:after="0"/>
      </w:pPr>
      <w:r>
        <w:separator/>
      </w:r>
    </w:p>
  </w:endnote>
  <w:endnote w:type="continuationSeparator" w:id="0">
    <w:p w14:paraId="0CD0E7C4" w14:textId="77777777" w:rsidR="0023234F" w:rsidRDefault="00232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E0070" w14:textId="77777777" w:rsidR="0023234F" w:rsidRDefault="0023234F">
      <w:pPr>
        <w:spacing w:after="0"/>
      </w:pPr>
      <w:r>
        <w:separator/>
      </w:r>
    </w:p>
  </w:footnote>
  <w:footnote w:type="continuationSeparator" w:id="0">
    <w:p w14:paraId="1C3CBF4A" w14:textId="77777777" w:rsidR="0023234F" w:rsidRDefault="002323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0174360">
    <w:abstractNumId w:val="2"/>
  </w:num>
  <w:num w:numId="2" w16cid:durableId="2071339773">
    <w:abstractNumId w:val="1"/>
  </w:num>
  <w:num w:numId="3" w16cid:durableId="501892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87689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Huawei-Xubin">
    <w15:presenceInfo w15:providerId="None" w15:userId="Huawei-Xubin"/>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rson w15:author="Xiaomi-Xiaofei Liu">
    <w15:presenceInfo w15:providerId="None" w15:userId="Xiaomi-Xiaofei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338C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3</Pages>
  <Words>6699</Words>
  <Characters>3819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3</cp:revision>
  <cp:lastPrinted>1900-12-31T16:00:00Z</cp:lastPrinted>
  <dcterms:created xsi:type="dcterms:W3CDTF">2023-10-26T12:19:00Z</dcterms:created>
  <dcterms:modified xsi:type="dcterms:W3CDTF">2023-10-2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